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EF93D0" w14:textId="01972A76" w:rsidR="00F87859" w:rsidRDefault="00574752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80096" behindDoc="0" locked="0" layoutInCell="1" allowOverlap="1" wp14:anchorId="165C727D" wp14:editId="3D01DAFE">
            <wp:simplePos x="0" y="0"/>
            <wp:positionH relativeFrom="margin">
              <wp:posOffset>-457200</wp:posOffset>
            </wp:positionH>
            <wp:positionV relativeFrom="paragraph">
              <wp:posOffset>-176212</wp:posOffset>
            </wp:positionV>
            <wp:extent cx="3599815" cy="1439545"/>
            <wp:effectExtent l="0" t="0" r="0" b="0"/>
            <wp:wrapNone/>
            <wp:docPr id="43792618" name="Picture 2" descr="Auckland Council Te Kaunihera o Tāmaki Makarau logo. Black text beside a simple drawing of a pohutakawa blossom and three blue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92618" name="Picture 2" descr="Auckland Council Te Kaunihera o Tāmaki Makarau logo. Black text beside a simple drawing of a pohutakawa blossom and three blue wave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918336" behindDoc="0" locked="0" layoutInCell="1" allowOverlap="1" wp14:anchorId="070D2C69" wp14:editId="7A14A296">
                <wp:simplePos x="0" y="0"/>
                <wp:positionH relativeFrom="column">
                  <wp:posOffset>-580292</wp:posOffset>
                </wp:positionH>
                <wp:positionV relativeFrom="paragraph">
                  <wp:posOffset>-580292</wp:posOffset>
                </wp:positionV>
                <wp:extent cx="6910705" cy="279400"/>
                <wp:effectExtent l="0" t="0" r="0" b="0"/>
                <wp:wrapNone/>
                <wp:docPr id="56418088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0705" cy="279400"/>
                          <a:chOff x="0" y="0"/>
                          <a:chExt cx="6910705" cy="279400"/>
                        </a:xfrm>
                      </wpg:grpSpPr>
                      <pic:pic xmlns:pic="http://schemas.openxmlformats.org/drawingml/2006/picture">
                        <pic:nvPicPr>
                          <pic:cNvPr id="106910124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12" r="4073"/>
                          <a:stretch/>
                        </pic:blipFill>
                        <pic:spPr bwMode="auto">
                          <a:xfrm>
                            <a:off x="2857500" y="0"/>
                            <a:ext cx="4053205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1304235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82"/>
                          <a:stretch/>
                        </pic:blipFill>
                        <pic:spPr bwMode="auto">
                          <a:xfrm>
                            <a:off x="0" y="0"/>
                            <a:ext cx="4184650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73D0710F" id="Group 12" o:spid="_x0000_s1026" style="position:absolute;margin-left:-45.7pt;margin-top:-45.7pt;width:544.15pt;height:22pt;z-index:251918336" coordsize="69107,2794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Ao8P3hwYWNrZXQgZW5kPSJ3Ij8+/+IMWElDQ19QUk9GSUxFAAEBAAAM&#10;SExpbm8CEAAAbW50clJHQiBYWVogB84AAgAJAAYAMQAAYWNzcE1TRlQAAAAASUVDIHNSR0IAAAAA&#10;AAAAAAAAAAA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left:28575;width:40532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">
                  <v:imagedata r:id="rId11" o:title="" cropleft="2236f" cropright="2669f"/>
                </v:shape>
                <v:shape id="Picture 10" o:spid="_x0000_s1028" type="#_x0000_t75" style="position:absolute;width:41846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">
                  <v:imagedata r:id="rId12" o:title="" cropright="2937f"/>
                </v:shape>
              </v:group>
            </w:pict>
          </mc:Fallback>
        </mc:AlternateContent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154E0DB4" wp14:editId="1F44B282">
            <wp:simplePos x="0" y="0"/>
            <wp:positionH relativeFrom="margin">
              <wp:posOffset>4334539</wp:posOffset>
            </wp:positionH>
            <wp:positionV relativeFrom="page">
              <wp:posOffset>775726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0670E6" w14:textId="422B5E79" w:rsidR="00F87859" w:rsidRDefault="00F87859" w:rsidP="00F87859">
      <w:pPr>
        <w:rPr>
          <w:rFonts w:cs="Arial"/>
          <w:szCs w:val="32"/>
        </w:rPr>
      </w:pPr>
    </w:p>
    <w:p w14:paraId="1825F568" w14:textId="1A8EE38D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344660F" w14:textId="77777777" w:rsidR="00F87859" w:rsidRDefault="00F87859" w:rsidP="00F87859">
      <w:pPr>
        <w:rPr>
          <w:rFonts w:cs="Arial"/>
          <w:szCs w:val="32"/>
        </w:rPr>
      </w:pPr>
    </w:p>
    <w:p w14:paraId="528F0A22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484910B" w14:textId="59949B79" w:rsidR="00887F23" w:rsidRDefault="00035BC7" w:rsidP="00F87859">
      <w:pPr>
        <w:pStyle w:val="Title"/>
      </w:pPr>
      <w:r>
        <w:t>Information about what to do in an emergency in</w:t>
      </w:r>
      <w:r>
        <w:br/>
        <w:t>Tāmaki Makaurau Auckland</w:t>
      </w:r>
    </w:p>
    <w:p w14:paraId="7CBD32E7" w14:textId="533AFA86" w:rsidR="00887F23" w:rsidRDefault="00485BA2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88640" behindDoc="0" locked="0" layoutInCell="1" allowOverlap="1" wp14:anchorId="18A9CEE8" wp14:editId="450F3D0A">
                <wp:simplePos x="0" y="0"/>
                <wp:positionH relativeFrom="column">
                  <wp:posOffset>340219</wp:posOffset>
                </wp:positionH>
                <wp:positionV relativeFrom="paragraph">
                  <wp:posOffset>298450</wp:posOffset>
                </wp:positionV>
                <wp:extent cx="5006551" cy="3606659"/>
                <wp:effectExtent l="0" t="0" r="0" b="635"/>
                <wp:wrapNone/>
                <wp:docPr id="1984489470" name="Group 42" descr="A composite image - a man with a lightbulb by his head looks up at a flooded house and a storm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6551" cy="3606659"/>
                          <a:chOff x="0" y="0"/>
                          <a:chExt cx="5006551" cy="3606659"/>
                        </a:xfrm>
                      </wpg:grpSpPr>
                      <pic:pic xmlns:pic="http://schemas.openxmlformats.org/drawingml/2006/picture">
                        <pic:nvPicPr>
                          <pic:cNvPr id="2122434950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59466" y="1332089"/>
                            <a:ext cx="2159635" cy="22745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0026717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83348565" name="Picture 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86666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ED9431B" id="Group 42" o:spid="_x0000_s1026" alt="A composite image - a man with a lightbulb by his head looks up at a flooded house and a storm." style="position:absolute;margin-left:26.8pt;margin-top:23.5pt;width:394.2pt;height:284pt;z-index:251888640" coordsize="50065,3606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">
                <v:shape id="Picture 41" o:spid="_x0000_s1027" type="#_x0000_t75" style="position:absolute;left:16594;top:13320;width:21597;height:227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">
                  <v:imagedata r:id="rId17" o:title=""/>
                </v:shape>
                <v:shape id="Picture 39" o:spid="_x0000_s1028" type="#_x0000_t75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">
                  <v:imagedata r:id="rId18" o:title=""/>
                </v:shape>
                <v:shape id="Picture 40" o:spid="_x0000_s1029" type="#_x0000_t75" alt="&quot;&quot;" style="position:absolute;left:33866;width:16199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">
                  <v:imagedata r:id="rId19" o:title=""/>
                </v:shape>
              </v:group>
            </w:pict>
          </mc:Fallback>
        </mc:AlternateContent>
      </w:r>
    </w:p>
    <w:p w14:paraId="0156B4F1" w14:textId="2D5C90FF" w:rsidR="00887F23" w:rsidRDefault="00887F23" w:rsidP="00F87859">
      <w:pPr>
        <w:pStyle w:val="Title"/>
      </w:pPr>
    </w:p>
    <w:p w14:paraId="7668401D" w14:textId="0B754236" w:rsidR="00887F23" w:rsidRDefault="00887F23" w:rsidP="00F87859">
      <w:pPr>
        <w:pStyle w:val="Title"/>
      </w:pPr>
    </w:p>
    <w:p w14:paraId="18708C14" w14:textId="77777777" w:rsidR="00887F23" w:rsidRDefault="00887F23" w:rsidP="00F87859">
      <w:pPr>
        <w:pStyle w:val="Title"/>
      </w:pPr>
    </w:p>
    <w:p w14:paraId="4BD8A0D1" w14:textId="77777777" w:rsidR="00574752" w:rsidRDefault="00574752" w:rsidP="00035BC7">
      <w:pPr>
        <w:pStyle w:val="Datepublished"/>
      </w:pP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920384" behindDoc="0" locked="0" layoutInCell="1" allowOverlap="1" wp14:anchorId="503BFA15" wp14:editId="767177FA">
                <wp:simplePos x="0" y="0"/>
                <wp:positionH relativeFrom="column">
                  <wp:posOffset>-582295</wp:posOffset>
                </wp:positionH>
                <wp:positionV relativeFrom="paragraph">
                  <wp:posOffset>2224307</wp:posOffset>
                </wp:positionV>
                <wp:extent cx="6910705" cy="279400"/>
                <wp:effectExtent l="0" t="0" r="0" b="0"/>
                <wp:wrapNone/>
                <wp:docPr id="563798277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0705" cy="279400"/>
                          <a:chOff x="0" y="0"/>
                          <a:chExt cx="6910705" cy="279400"/>
                        </a:xfrm>
                      </wpg:grpSpPr>
                      <pic:pic xmlns:pic="http://schemas.openxmlformats.org/drawingml/2006/picture">
                        <pic:nvPicPr>
                          <pic:cNvPr id="1034547717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12" r="4073"/>
                          <a:stretch/>
                        </pic:blipFill>
                        <pic:spPr bwMode="auto">
                          <a:xfrm>
                            <a:off x="2857500" y="0"/>
                            <a:ext cx="4053205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3894231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82"/>
                          <a:stretch/>
                        </pic:blipFill>
                        <pic:spPr bwMode="auto">
                          <a:xfrm>
                            <a:off x="0" y="0"/>
                            <a:ext cx="4184650" cy="279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5AC887D" id="Group 12" o:spid="_x0000_s1026" style="position:absolute;margin-left:-45.85pt;margin-top:175.15pt;width:544.15pt;height:22pt;z-index:251920384" coordsize="69107,2794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KPD94cGFja2V0IGVuZD0idyI/Pv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">
                <v:shape id="Picture 10" o:spid="_x0000_s1027" type="#_x0000_t75" style="position:absolute;left:28575;width:40532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">
                  <v:imagedata r:id="rId11" o:title="" cropleft="2236f" cropright="2669f"/>
                </v:shape>
                <v:shape id="Picture 10" o:spid="_x0000_s1028" type="#_x0000_t75" style="position:absolute;width:41846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">
                  <v:imagedata r:id="rId12" o:title="" cropright="2937f"/>
                </v:shape>
              </v:group>
            </w:pict>
          </mc:Fallback>
        </mc:AlternateContent>
      </w:r>
      <w:r w:rsidR="00F87859" w:rsidRPr="00F87859">
        <w:t xml:space="preserve"> </w:t>
      </w:r>
      <w:r w:rsidR="00570380">
        <w:br/>
      </w:r>
      <w:r w:rsidR="00570380">
        <w:br/>
      </w:r>
    </w:p>
    <w:p w14:paraId="21B495BE" w14:textId="606989CE" w:rsidR="000A3C46" w:rsidRPr="00035BC7" w:rsidRDefault="00887F23" w:rsidP="00035BC7">
      <w:pPr>
        <w:pStyle w:val="Datepublished"/>
      </w:pPr>
      <w:r w:rsidRPr="00570380">
        <w:t xml:space="preserve">Published: </w:t>
      </w:r>
      <w:r w:rsidR="00574752">
        <w:t xml:space="preserve">February </w:t>
      </w:r>
      <w:r w:rsidR="00035BC7">
        <w:t>2025</w:t>
      </w:r>
      <w:r w:rsidR="00F87859" w:rsidRPr="00153863">
        <w:br w:type="page"/>
      </w:r>
    </w:p>
    <w:p w14:paraId="606BB0C0" w14:textId="77777777" w:rsidR="00035BC7" w:rsidRPr="001B47CF" w:rsidRDefault="00035BC7" w:rsidP="00035BC7">
      <w:pPr>
        <w:pStyle w:val="Heading1"/>
      </w:pPr>
      <w:bookmarkStart w:id="0" w:name="_Toc187318085"/>
      <w:bookmarkStart w:id="1" w:name="_Toc187742303"/>
      <w:r>
        <w:rPr>
          <w:noProof/>
          <w:lang w:val="en-NZ" w:eastAsia="en-NZ"/>
        </w:rPr>
        <w:lastRenderedPageBreak/>
        <w:t>Before you start</w:t>
      </w:r>
      <w:bookmarkEnd w:id="0"/>
      <w:bookmarkEnd w:id="1"/>
    </w:p>
    <w:p w14:paraId="1E68ADCA" w14:textId="77777777" w:rsidR="00035BC7" w:rsidRDefault="00035BC7" w:rsidP="00035BC7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782144" behindDoc="0" locked="0" layoutInCell="1" allowOverlap="1" wp14:anchorId="3FFD136C" wp14:editId="62A09651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FD169" w14:textId="77777777" w:rsidR="00035BC7" w:rsidRDefault="00035BC7" w:rsidP="00035BC7"/>
    <w:p w14:paraId="1571775F" w14:textId="77777777" w:rsidR="00035BC7" w:rsidRDefault="00035BC7" w:rsidP="00035BC7">
      <w:r>
        <w:t>This information may upset some people when they are reading it.</w:t>
      </w:r>
    </w:p>
    <w:p w14:paraId="3CFD4344" w14:textId="77777777" w:rsidR="00035BC7" w:rsidRDefault="00035BC7" w:rsidP="00035BC7"/>
    <w:p w14:paraId="5B0A53AE" w14:textId="77777777" w:rsidR="00035BC7" w:rsidRDefault="00035BC7" w:rsidP="00035BC7"/>
    <w:p w14:paraId="36391B18" w14:textId="77777777" w:rsidR="00035BC7" w:rsidRDefault="00035BC7" w:rsidP="00035BC7">
      <w:r w:rsidRPr="00E12C9C">
        <w:rPr>
          <w:noProof/>
        </w:rPr>
        <w:drawing>
          <wp:anchor distT="0" distB="0" distL="114300" distR="114300" simplePos="0" relativeHeight="251785216" behindDoc="0" locked="0" layoutInCell="1" allowOverlap="1" wp14:anchorId="0592FBBE" wp14:editId="0EBD665C">
            <wp:simplePos x="0" y="0"/>
            <wp:positionH relativeFrom="column">
              <wp:posOffset>0</wp:posOffset>
            </wp:positionH>
            <wp:positionV relativeFrom="paragraph">
              <wp:posOffset>431165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upset after reading this document you can talk to your:</w:t>
      </w:r>
    </w:p>
    <w:p w14:paraId="47D13C3D" w14:textId="77777777" w:rsidR="00035BC7" w:rsidRDefault="00035BC7" w:rsidP="00035BC7">
      <w:pPr>
        <w:pStyle w:val="Listtoplevel"/>
      </w:pPr>
      <w:r>
        <w:t>whānau / family</w:t>
      </w:r>
    </w:p>
    <w:p w14:paraId="4100C5CE" w14:textId="77777777" w:rsidR="00035BC7" w:rsidRDefault="00035BC7" w:rsidP="00035BC7">
      <w:pPr>
        <w:pStyle w:val="Listtoplevel"/>
      </w:pPr>
      <w:r>
        <w:t>friends.</w:t>
      </w:r>
    </w:p>
    <w:p w14:paraId="55B13AEA" w14:textId="77777777" w:rsidR="00035BC7" w:rsidRDefault="00035BC7" w:rsidP="00035BC7"/>
    <w:p w14:paraId="0B2DFD00" w14:textId="77777777" w:rsidR="00035BC7" w:rsidRDefault="00035BC7" w:rsidP="00035BC7"/>
    <w:p w14:paraId="7E4FA23E" w14:textId="77777777" w:rsidR="00035BC7" w:rsidRDefault="00035BC7" w:rsidP="00035BC7">
      <w:r>
        <w:rPr>
          <w:noProof/>
        </w:rPr>
        <w:drawing>
          <wp:anchor distT="0" distB="0" distL="114300" distR="114300" simplePos="0" relativeHeight="251784192" behindDoc="0" locked="0" layoutInCell="1" allowOverlap="1" wp14:anchorId="3E13D204" wp14:editId="116FF2AC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50101C09" w14:textId="77777777" w:rsidR="00035BC7" w:rsidRDefault="00035BC7" w:rsidP="00035BC7">
      <w:pPr>
        <w:pStyle w:val="Listtoplevel"/>
      </w:pPr>
      <w:r>
        <w:t>calling 1737</w:t>
      </w:r>
    </w:p>
    <w:p w14:paraId="15105452" w14:textId="77777777" w:rsidR="00035BC7" w:rsidRDefault="00035BC7" w:rsidP="00035BC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7DAC20A3" wp14:editId="45B37A84">
                <wp:simplePos x="0" y="0"/>
                <wp:positionH relativeFrom="column">
                  <wp:posOffset>-60960</wp:posOffset>
                </wp:positionH>
                <wp:positionV relativeFrom="paragraph">
                  <wp:posOffset>664845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38078CD9" id="Group 1" o:spid="_x0000_s1026" alt="&quot;&quot;" style="position:absolute;margin-left:-4.8pt;margin-top:52.35pt;width:152.4pt;height:103.5pt;z-index:251783168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"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">
                  <v:imagedata r:id="rId26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">
                  <v:imagedata r:id="rId27" o:title="Close with solid fill"/>
                </v:shape>
              </v:group>
            </w:pict>
          </mc:Fallback>
        </mc:AlternateContent>
      </w:r>
      <w:r>
        <w:t>texting 1737</w:t>
      </w:r>
    </w:p>
    <w:p w14:paraId="2E7F9978" w14:textId="77777777" w:rsidR="00035BC7" w:rsidRDefault="00035BC7" w:rsidP="00035BC7"/>
    <w:p w14:paraId="702F559A" w14:textId="77777777" w:rsidR="00035BC7" w:rsidRDefault="00035BC7" w:rsidP="00035BC7"/>
    <w:p w14:paraId="041E0E71" w14:textId="62F3D9F2" w:rsidR="00035BC7" w:rsidRDefault="00035BC7" w:rsidP="00035BC7">
      <w:pPr>
        <w:rPr>
          <w:rFonts w:eastAsia="Arial Unicode MS"/>
          <w:b/>
          <w:kern w:val="28"/>
          <w:sz w:val="44"/>
        </w:rPr>
      </w:pPr>
      <w:r>
        <w:t>It does not cost any money to call / text 1737.</w:t>
      </w:r>
      <w:r>
        <w:br w:type="page"/>
      </w:r>
    </w:p>
    <w:p w14:paraId="27E15AC3" w14:textId="0B293D03" w:rsidR="000A3C46" w:rsidRDefault="009647B1" w:rsidP="000A3C46">
      <w:pPr>
        <w:pStyle w:val="Heading1"/>
      </w:pPr>
      <w:r>
        <w:lastRenderedPageBreak/>
        <w:t>What you will find in here</w:t>
      </w:r>
    </w:p>
    <w:p w14:paraId="0B63C249" w14:textId="77777777" w:rsidR="000A3C46" w:rsidRDefault="000A3C46" w:rsidP="000A3C46"/>
    <w:p w14:paraId="0D211D06" w14:textId="77777777" w:rsidR="000A3C46" w:rsidRDefault="000A3C46" w:rsidP="000A3C46"/>
    <w:p w14:paraId="4A6332FD" w14:textId="77777777" w:rsidR="000A3C46" w:rsidRP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5AA7FC82" w14:textId="225C8174" w:rsidR="000A3C46" w:rsidRDefault="000A3C46" w:rsidP="000A3C46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98EF6F1" w14:textId="073DFA3F" w:rsidR="000A3C46" w:rsidRPr="00485BA2" w:rsidRDefault="00227B18" w:rsidP="00485BA2">
      <w:pPr>
        <w:pStyle w:val="contentspage"/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158C77C9" wp14:editId="74A5888A">
            <wp:simplePos x="0" y="0"/>
            <wp:positionH relativeFrom="margin">
              <wp:posOffset>0</wp:posOffset>
            </wp:positionH>
            <wp:positionV relativeFrom="paragraph">
              <wp:posOffset>237631</wp:posOffset>
            </wp:positionV>
            <wp:extent cx="1198245" cy="1259840"/>
            <wp:effectExtent l="0" t="0" r="0" b="0"/>
            <wp:wrapNone/>
            <wp:docPr id="126603851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86940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B98200" w14:textId="5A339091" w:rsidR="00485BA2" w:rsidRPr="00485BA2" w:rsidRDefault="00000000" w:rsidP="00485BA2">
      <w:pPr>
        <w:pStyle w:val="contentspage"/>
      </w:pPr>
      <w:hyperlink w:anchor="_What_this_Easy" w:history="1">
        <w:r w:rsidR="00485BA2" w:rsidRPr="00485BA2">
          <w:t>What this Easy Read is about</w:t>
        </w:r>
      </w:hyperlink>
      <w:r w:rsidR="00485BA2" w:rsidRPr="00485BA2">
        <w:tab/>
        <w:t>3</w:t>
      </w:r>
    </w:p>
    <w:p w14:paraId="49037BA3" w14:textId="4ABF1E63" w:rsidR="00485BA2" w:rsidRPr="00485BA2" w:rsidRDefault="00485BA2" w:rsidP="00485BA2">
      <w:pPr>
        <w:pStyle w:val="contentspage"/>
      </w:pPr>
    </w:p>
    <w:p w14:paraId="2863E324" w14:textId="5335E071" w:rsidR="00485BA2" w:rsidRPr="00485BA2" w:rsidRDefault="00485BA2" w:rsidP="00485BA2">
      <w:pPr>
        <w:pStyle w:val="contentspage"/>
      </w:pPr>
    </w:p>
    <w:p w14:paraId="55BD0201" w14:textId="580FB24A" w:rsidR="00485BA2" w:rsidRPr="00485BA2" w:rsidRDefault="00227B18" w:rsidP="00485BA2">
      <w:pPr>
        <w:pStyle w:val="contentspage"/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92736" behindDoc="0" locked="0" layoutInCell="1" allowOverlap="1" wp14:anchorId="28B84B64" wp14:editId="0D740328">
            <wp:simplePos x="0" y="0"/>
            <wp:positionH relativeFrom="margin">
              <wp:posOffset>0</wp:posOffset>
            </wp:positionH>
            <wp:positionV relativeFrom="paragraph">
              <wp:posOffset>263031</wp:posOffset>
            </wp:positionV>
            <wp:extent cx="1259840" cy="1259840"/>
            <wp:effectExtent l="0" t="0" r="0" b="0"/>
            <wp:wrapNone/>
            <wp:docPr id="34246530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49307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Top_tips" w:history="1">
        <w:r w:rsidR="00485BA2" w:rsidRPr="00485BA2">
          <w:t>Top tips</w:t>
        </w:r>
      </w:hyperlink>
      <w:r w:rsidR="00485BA2" w:rsidRPr="00485BA2">
        <w:tab/>
        <w:t>5</w:t>
      </w:r>
    </w:p>
    <w:p w14:paraId="77791082" w14:textId="0754B77C" w:rsidR="00485BA2" w:rsidRPr="00485BA2" w:rsidRDefault="00485BA2" w:rsidP="00485BA2">
      <w:pPr>
        <w:pStyle w:val="contentspage"/>
      </w:pPr>
    </w:p>
    <w:p w14:paraId="635AB720" w14:textId="54CA2768" w:rsidR="00485BA2" w:rsidRPr="00485BA2" w:rsidRDefault="00485BA2" w:rsidP="00485BA2">
      <w:pPr>
        <w:pStyle w:val="contentspage"/>
      </w:pPr>
    </w:p>
    <w:p w14:paraId="4F02CF8E" w14:textId="6209AD9F" w:rsidR="00485BA2" w:rsidRPr="00485BA2" w:rsidRDefault="00000000" w:rsidP="00485BA2">
      <w:pPr>
        <w:pStyle w:val="contentspage"/>
      </w:pPr>
      <w:hyperlink w:anchor="_Get_ready_for" w:history="1">
        <w:r w:rsidR="00485BA2" w:rsidRPr="00485BA2">
          <w:t>Get ready for an emergency</w:t>
        </w:r>
      </w:hyperlink>
      <w:r w:rsidR="00485BA2" w:rsidRPr="00485BA2">
        <w:tab/>
        <w:t>10</w:t>
      </w:r>
    </w:p>
    <w:p w14:paraId="15B02C01" w14:textId="6A82DAC0" w:rsidR="00485BA2" w:rsidRPr="00485BA2" w:rsidRDefault="00227B18" w:rsidP="00485BA2">
      <w:pPr>
        <w:pStyle w:val="contentspage"/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94784" behindDoc="0" locked="0" layoutInCell="1" allowOverlap="1" wp14:anchorId="4C67AF7C" wp14:editId="36A9D419">
            <wp:simplePos x="0" y="0"/>
            <wp:positionH relativeFrom="margin">
              <wp:posOffset>-97155</wp:posOffset>
            </wp:positionH>
            <wp:positionV relativeFrom="paragraph">
              <wp:posOffset>232551</wp:posOffset>
            </wp:positionV>
            <wp:extent cx="1439545" cy="1439545"/>
            <wp:effectExtent l="0" t="0" r="0" b="0"/>
            <wp:wrapNone/>
            <wp:docPr id="761820283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9391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91001A" w14:textId="206C0184" w:rsidR="00485BA2" w:rsidRPr="00485BA2" w:rsidRDefault="00485BA2" w:rsidP="00485BA2">
      <w:pPr>
        <w:pStyle w:val="contentspage"/>
      </w:pPr>
    </w:p>
    <w:p w14:paraId="39E169B5" w14:textId="55911362" w:rsidR="00485BA2" w:rsidRPr="00485BA2" w:rsidRDefault="00000000" w:rsidP="00485BA2">
      <w:pPr>
        <w:pStyle w:val="contentspage"/>
      </w:pPr>
      <w:hyperlink w:anchor="_What_to_do" w:history="1">
        <w:r w:rsidR="00485BA2" w:rsidRPr="00485BA2">
          <w:t>What to do in an emergency</w:t>
        </w:r>
      </w:hyperlink>
      <w:r w:rsidR="00485BA2" w:rsidRPr="00485BA2">
        <w:tab/>
        <w:t>13</w:t>
      </w:r>
    </w:p>
    <w:p w14:paraId="5EB9C3B6" w14:textId="77777777" w:rsidR="00485BA2" w:rsidRPr="00485BA2" w:rsidRDefault="00485BA2" w:rsidP="00485BA2">
      <w:pPr>
        <w:pStyle w:val="contentspage"/>
      </w:pPr>
    </w:p>
    <w:p w14:paraId="7124102C" w14:textId="77777777" w:rsidR="00485BA2" w:rsidRPr="00485BA2" w:rsidRDefault="00485BA2" w:rsidP="00485BA2">
      <w:pPr>
        <w:pStyle w:val="contentspage"/>
      </w:pPr>
    </w:p>
    <w:p w14:paraId="17A1068B" w14:textId="113A1F6C" w:rsidR="00485BA2" w:rsidRDefault="00296F58" w:rsidP="00485BA2">
      <w:pPr>
        <w:pStyle w:val="contentspage"/>
      </w:pPr>
      <w:r>
        <w:rPr>
          <w:noProof/>
        </w:rPr>
        <w:drawing>
          <wp:anchor distT="0" distB="0" distL="114300" distR="114300" simplePos="0" relativeHeight="251936768" behindDoc="0" locked="0" layoutInCell="1" allowOverlap="1" wp14:anchorId="52B1337E" wp14:editId="38C6F41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26490" cy="1120534"/>
            <wp:effectExtent l="0" t="0" r="0" b="3810"/>
            <wp:wrapNone/>
            <wp:docPr id="23844764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08" cy="112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Contact_information_for" w:history="1">
        <w:r w:rsidR="00485BA2" w:rsidRPr="00485BA2">
          <w:t>Contact information for Auckland Emergency Management</w:t>
        </w:r>
      </w:hyperlink>
      <w:r w:rsidR="00485BA2">
        <w:tab/>
        <w:t>1</w:t>
      </w:r>
      <w:r w:rsidR="00535472">
        <w:t>9</w:t>
      </w:r>
    </w:p>
    <w:p w14:paraId="38507851" w14:textId="4C7686E2" w:rsidR="00485BA2" w:rsidRDefault="00485BA2"/>
    <w:p w14:paraId="0B9431F5" w14:textId="6182C2E2" w:rsidR="00035BC7" w:rsidRDefault="00035BC7" w:rsidP="00035BC7">
      <w:pPr>
        <w:pStyle w:val="Heading1"/>
      </w:pPr>
      <w:bookmarkStart w:id="2" w:name="_What_this_Easy"/>
      <w:bookmarkEnd w:id="2"/>
      <w:r>
        <w:br w:type="page"/>
      </w:r>
      <w:bookmarkStart w:id="3" w:name="_Toc187742305"/>
      <w:r>
        <w:lastRenderedPageBreak/>
        <w:t>What this Easy Read is about</w:t>
      </w:r>
      <w:bookmarkEnd w:id="3"/>
    </w:p>
    <w:p w14:paraId="634A5C0A" w14:textId="6BFE82C1" w:rsidR="00035BC7" w:rsidRDefault="00035BC7" w:rsidP="00035BC7"/>
    <w:p w14:paraId="4C5E66DF" w14:textId="62A86133" w:rsidR="00035BC7" w:rsidRDefault="00035BC7" w:rsidP="00035BC7">
      <w:pPr>
        <w:rPr>
          <w:lang w:eastAsia="en-NZ"/>
        </w:rPr>
      </w:pPr>
    </w:p>
    <w:p w14:paraId="5C9D48E2" w14:textId="70A5CDA5" w:rsidR="00035BC7" w:rsidRDefault="00296F58" w:rsidP="00035BC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46B6E3A3" wp14:editId="249D11F7">
            <wp:simplePos x="0" y="0"/>
            <wp:positionH relativeFrom="column">
              <wp:posOffset>0</wp:posOffset>
            </wp:positionH>
            <wp:positionV relativeFrom="paragraph">
              <wp:posOffset>48895</wp:posOffset>
            </wp:positionV>
            <wp:extent cx="1126490" cy="1120140"/>
            <wp:effectExtent l="0" t="0" r="0" b="3810"/>
            <wp:wrapNone/>
            <wp:docPr id="128015505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49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BC7">
        <w:rPr>
          <w:lang w:eastAsia="en-NZ"/>
        </w:rPr>
        <w:t>This Easy Read is from Auckland Emergency Management.</w:t>
      </w:r>
    </w:p>
    <w:p w14:paraId="1901F812" w14:textId="77777777" w:rsidR="00035BC7" w:rsidRDefault="00035BC7" w:rsidP="00035BC7">
      <w:pPr>
        <w:rPr>
          <w:lang w:eastAsia="en-NZ"/>
        </w:rPr>
      </w:pPr>
    </w:p>
    <w:p w14:paraId="7B968894" w14:textId="77777777" w:rsidR="00035BC7" w:rsidRDefault="00035BC7" w:rsidP="00035BC7">
      <w:pPr>
        <w:rPr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3408" behindDoc="0" locked="0" layoutInCell="1" allowOverlap="1" wp14:anchorId="65487EEA" wp14:editId="5CCEAB7F">
            <wp:simplePos x="0" y="0"/>
            <wp:positionH relativeFrom="margin">
              <wp:posOffset>0</wp:posOffset>
            </wp:positionH>
            <wp:positionV relativeFrom="paragraph">
              <wp:posOffset>277636</wp:posOffset>
            </wp:positionV>
            <wp:extent cx="1800000" cy="720000"/>
            <wp:effectExtent l="0" t="0" r="0" b="0"/>
            <wp:wrapNone/>
            <wp:docPr id="181467178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7178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027EE4" w14:textId="77777777" w:rsidR="00035BC7" w:rsidRDefault="00035BC7" w:rsidP="00035BC7">
      <w:pPr>
        <w:rPr>
          <w:lang w:eastAsia="en-NZ"/>
        </w:rPr>
      </w:pPr>
      <w:r>
        <w:rPr>
          <w:lang w:eastAsia="en-NZ"/>
        </w:rPr>
        <w:t>Auckland Emergency Management is part of Auckland Council.</w:t>
      </w:r>
    </w:p>
    <w:p w14:paraId="4FCAC4AC" w14:textId="77777777" w:rsidR="00035BC7" w:rsidRDefault="00035BC7" w:rsidP="00035BC7">
      <w:pPr>
        <w:rPr>
          <w:lang w:eastAsia="en-NZ"/>
        </w:rPr>
      </w:pPr>
    </w:p>
    <w:p w14:paraId="30E7DE24" w14:textId="77777777" w:rsidR="00035BC7" w:rsidRDefault="00035BC7" w:rsidP="00035BC7">
      <w:pPr>
        <w:rPr>
          <w:lang w:eastAsia="en-NZ"/>
        </w:rPr>
      </w:pPr>
    </w:p>
    <w:p w14:paraId="4A41D4E2" w14:textId="77777777" w:rsidR="00035BC7" w:rsidRDefault="00035BC7" w:rsidP="00035BC7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94432" behindDoc="0" locked="0" layoutInCell="1" allowOverlap="1" wp14:anchorId="27F14799" wp14:editId="18ED3BDF">
            <wp:simplePos x="0" y="0"/>
            <wp:positionH relativeFrom="margin">
              <wp:posOffset>0</wp:posOffset>
            </wp:positionH>
            <wp:positionV relativeFrom="paragraph">
              <wp:posOffset>111760</wp:posOffset>
            </wp:positionV>
            <wp:extent cx="1619885" cy="1619885"/>
            <wp:effectExtent l="0" t="0" r="5715" b="5715"/>
            <wp:wrapNone/>
            <wp:docPr id="135291475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91475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Auckland Emergency Management works to make sure everyone in Tāmaki Makaurau Auckland:</w:t>
      </w:r>
    </w:p>
    <w:p w14:paraId="5A90B8B8" w14:textId="77777777" w:rsidR="00035BC7" w:rsidRPr="001B47CF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795456" behindDoc="0" locked="0" layoutInCell="1" allowOverlap="1" wp14:anchorId="3991184D" wp14:editId="601E9A60">
            <wp:simplePos x="0" y="0"/>
            <wp:positionH relativeFrom="margin">
              <wp:posOffset>0</wp:posOffset>
            </wp:positionH>
            <wp:positionV relativeFrom="paragraph">
              <wp:posOffset>1005840</wp:posOffset>
            </wp:positionV>
            <wp:extent cx="1619885" cy="1619885"/>
            <wp:effectExtent l="0" t="0" r="0" b="5715"/>
            <wp:wrapNone/>
            <wp:docPr id="30080076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0076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knows what to do in an </w:t>
      </w:r>
      <w:r>
        <w:rPr>
          <w:b/>
          <w:bCs/>
          <w:lang w:eastAsia="en-NZ"/>
        </w:rPr>
        <w:t>emergency</w:t>
      </w:r>
    </w:p>
    <w:p w14:paraId="7D0B43C8" w14:textId="77777777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is safe in an emergency</w:t>
      </w:r>
    </w:p>
    <w:p w14:paraId="343440CD" w14:textId="77777777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can put things right after an emergency.</w:t>
      </w:r>
    </w:p>
    <w:p w14:paraId="53A6B696" w14:textId="77777777" w:rsidR="00035BC7" w:rsidRDefault="00035BC7" w:rsidP="00035BC7">
      <w:pPr>
        <w:rPr>
          <w:lang w:eastAsia="en-NZ"/>
        </w:rPr>
      </w:pPr>
    </w:p>
    <w:p w14:paraId="3DB78896" w14:textId="77777777" w:rsidR="00035BC7" w:rsidRDefault="00035BC7" w:rsidP="00035BC7">
      <w:pPr>
        <w:rPr>
          <w:rFonts w:eastAsia="Arial" w:cs="Arial"/>
          <w:color w:val="000000"/>
          <w:szCs w:val="32"/>
        </w:rPr>
      </w:pPr>
    </w:p>
    <w:p w14:paraId="44FFB224" w14:textId="30C1102F" w:rsidR="00035BC7" w:rsidRPr="00154E0E" w:rsidRDefault="009647B1" w:rsidP="00035BC7">
      <w:pPr>
        <w:rPr>
          <w:rFonts w:eastAsia="Arial"/>
        </w:rPr>
      </w:pPr>
      <w:r>
        <w:rPr>
          <w:b/>
          <w:bCs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4DAD6708" wp14:editId="66ABE385">
                <wp:simplePos x="0" y="0"/>
                <wp:positionH relativeFrom="column">
                  <wp:posOffset>2238233</wp:posOffset>
                </wp:positionH>
                <wp:positionV relativeFrom="paragraph">
                  <wp:posOffset>-95534</wp:posOffset>
                </wp:positionV>
                <wp:extent cx="3509645" cy="4913194"/>
                <wp:effectExtent l="0" t="0" r="0" b="1905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4913194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35E2C655" id="Rectangle 8" o:spid="_x0000_s1026" alt="&quot;&quot;" style="position:absolute;margin-left:176.25pt;margin-top:-7.5pt;width:276.35pt;height:386.85pt;z-index:-2515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" fillcolor="#c4e6ff" stroked="f" strokeweight="1pt"/>
            </w:pict>
          </mc:Fallback>
        </mc:AlternateContent>
      </w:r>
      <w:r w:rsidR="00035BC7">
        <w:rPr>
          <w:noProof/>
        </w:rPr>
        <w:drawing>
          <wp:anchor distT="0" distB="0" distL="114300" distR="114300" simplePos="0" relativeHeight="251792384" behindDoc="0" locked="0" layoutInCell="1" allowOverlap="1" wp14:anchorId="499D6069" wp14:editId="258AE70D">
            <wp:simplePos x="0" y="0"/>
            <wp:positionH relativeFrom="margin">
              <wp:posOffset>0</wp:posOffset>
            </wp:positionH>
            <wp:positionV relativeFrom="paragraph">
              <wp:posOffset>-25400</wp:posOffset>
            </wp:positionV>
            <wp:extent cx="1349375" cy="1104900"/>
            <wp:effectExtent l="0" t="0" r="0" b="0"/>
            <wp:wrapNone/>
            <wp:docPr id="1865" name="Picture 18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" name="Picture 18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3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rFonts w:eastAsia="Arial"/>
        </w:rPr>
        <w:t xml:space="preserve">An </w:t>
      </w:r>
      <w:r w:rsidR="00035BC7">
        <w:rPr>
          <w:rFonts w:eastAsia="Arial"/>
          <w:b/>
        </w:rPr>
        <w:t>emergency</w:t>
      </w:r>
      <w:r w:rsidR="00035BC7">
        <w:rPr>
          <w:rFonts w:eastAsia="Arial"/>
        </w:rPr>
        <w:t xml:space="preserve"> is when something dangerous happens that can </w:t>
      </w:r>
      <w:r w:rsidR="00035BC7">
        <w:t xml:space="preserve">put people at risk. </w:t>
      </w:r>
    </w:p>
    <w:p w14:paraId="0190D8EA" w14:textId="28281B91" w:rsidR="00035BC7" w:rsidRDefault="00035BC7" w:rsidP="009647B1">
      <w:pPr>
        <w:rPr>
          <w:rFonts w:eastAsia="Arial"/>
        </w:rPr>
      </w:pPr>
    </w:p>
    <w:p w14:paraId="2CDE307F" w14:textId="46E1FF66" w:rsidR="00035BC7" w:rsidRDefault="0072667E" w:rsidP="00035BC7">
      <w:pPr>
        <w:rPr>
          <w:rFonts w:eastAsia="Arial"/>
        </w:rPr>
      </w:pPr>
      <w:r>
        <w:rPr>
          <w:noProof/>
          <w:lang w:val="en-NZ" w:eastAsia="en-NZ"/>
        </w:rPr>
        <w:drawing>
          <wp:anchor distT="0" distB="0" distL="0" distR="0" simplePos="0" relativeHeight="251787264" behindDoc="0" locked="0" layoutInCell="1" hidden="0" allowOverlap="1" wp14:anchorId="0CB04578" wp14:editId="4DD64CCF">
            <wp:simplePos x="0" y="0"/>
            <wp:positionH relativeFrom="margin">
              <wp:posOffset>0</wp:posOffset>
            </wp:positionH>
            <wp:positionV relativeFrom="paragraph">
              <wp:posOffset>276225</wp:posOffset>
            </wp:positionV>
            <wp:extent cx="1042670" cy="941705"/>
            <wp:effectExtent l="0" t="0" r="0" b="0"/>
            <wp:wrapNone/>
            <wp:docPr id="945" name="image24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" name="image24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2670" cy="9417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74769" w14:textId="634771B4" w:rsidR="00035BC7" w:rsidRDefault="00035BC7" w:rsidP="00035BC7">
      <w:pPr>
        <w:rPr>
          <w:rFonts w:eastAsia="Arial"/>
        </w:rPr>
      </w:pPr>
      <w:r>
        <w:rPr>
          <w:rFonts w:eastAsia="Arial"/>
        </w:rPr>
        <w:t>An emergency can be things like:</w:t>
      </w:r>
    </w:p>
    <w:p w14:paraId="437B733B" w14:textId="6201B139" w:rsidR="00035BC7" w:rsidRPr="00EA7BB7" w:rsidRDefault="0072667E" w:rsidP="00035BC7">
      <w:pPr>
        <w:pStyle w:val="Listtoplevel"/>
        <w:rPr>
          <w:rFonts w:eastAsia="Arial"/>
        </w:rPr>
      </w:pPr>
      <w:r>
        <w:drawing>
          <wp:anchor distT="0" distB="0" distL="114300" distR="114300" simplePos="0" relativeHeight="251931648" behindDoc="0" locked="0" layoutInCell="1" allowOverlap="1" wp14:anchorId="2DFFCC94" wp14:editId="7570F3B1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578610" cy="1320464"/>
            <wp:effectExtent l="0" t="0" r="2540" b="0"/>
            <wp:wrapNone/>
            <wp:docPr id="117615556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15556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320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5BC7">
        <w:t xml:space="preserve">a </w:t>
      </w:r>
      <w:r w:rsidR="00035BC7" w:rsidRPr="00EA7BB7">
        <w:t>flood</w:t>
      </w:r>
    </w:p>
    <w:p w14:paraId="720065C3" w14:textId="6B1A10C1" w:rsidR="00035BC7" w:rsidRDefault="00035BC7" w:rsidP="00035BC7">
      <w:pPr>
        <w:pStyle w:val="Listtoplevel"/>
      </w:pPr>
      <w:r>
        <w:t>an earthquake</w:t>
      </w:r>
    </w:p>
    <w:p w14:paraId="144CE70C" w14:textId="0BAE5B92" w:rsidR="00035BC7" w:rsidRDefault="00035BC7" w:rsidP="00035BC7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790336" behindDoc="0" locked="0" layoutInCell="1" allowOverlap="1" wp14:anchorId="4D03BAEB" wp14:editId="68A69860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1019810" cy="1019810"/>
            <wp:effectExtent l="0" t="0" r="0" b="0"/>
            <wp:wrapNone/>
            <wp:docPr id="152" name="Picture 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 pandemic which is when a lot of people get very sick very quickly.</w:t>
      </w:r>
    </w:p>
    <w:p w14:paraId="00B76B73" w14:textId="3AFBA5C3" w:rsidR="009647B1" w:rsidRDefault="009647B1" w:rsidP="009647B1">
      <w:pPr>
        <w:rPr>
          <w:rFonts w:eastAsia="Arial"/>
        </w:rPr>
      </w:pPr>
      <w:r>
        <w:rPr>
          <w:rFonts w:eastAsia="Arial"/>
          <w:noProof/>
        </w:rPr>
        <mc:AlternateContent>
          <mc:Choice Requires="wpg">
            <w:drawing>
              <wp:anchor distT="0" distB="0" distL="114300" distR="114300" simplePos="0" relativeHeight="251789312" behindDoc="0" locked="0" layoutInCell="1" allowOverlap="1" wp14:anchorId="5FF7AF29" wp14:editId="6B4465E4">
                <wp:simplePos x="0" y="0"/>
                <wp:positionH relativeFrom="column">
                  <wp:posOffset>-330200</wp:posOffset>
                </wp:positionH>
                <wp:positionV relativeFrom="paragraph">
                  <wp:posOffset>364803</wp:posOffset>
                </wp:positionV>
                <wp:extent cx="1904365" cy="1717675"/>
                <wp:effectExtent l="0" t="0" r="635" b="0"/>
                <wp:wrapNone/>
                <wp:docPr id="1791633730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4365" cy="1717675"/>
                          <a:chOff x="0" y="0"/>
                          <a:chExt cx="1904365" cy="1717675"/>
                        </a:xfrm>
                      </wpg:grpSpPr>
                      <pic:pic xmlns:pic="http://schemas.openxmlformats.org/drawingml/2006/picture">
                        <pic:nvPicPr>
                          <pic:cNvPr id="30194473" name="Picture 1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611"/>
                          <a:stretch/>
                        </pic:blipFill>
                        <pic:spPr bwMode="auto">
                          <a:xfrm flipH="1">
                            <a:off x="1270000" y="0"/>
                            <a:ext cx="63436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4379731" name="Picture 1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1600"/>
                            <a:ext cx="1421765" cy="14217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415834C7" id="Group 6" o:spid="_x0000_s1026" alt="&quot;&quot;" style="position:absolute;margin-left:-26pt;margin-top:28.7pt;width:149.95pt;height:135.25pt;z-index:251789312" coordsize="19043,171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">
                <v:shape id="Picture 150" o:spid="_x0000_s1027" type="#_x0000_t75" alt="&quot;&quot;" style="position:absolute;left:12700;width:6343;height:1717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">
                  <v:imagedata r:id="rId44" o:title="" cropright="29236f"/>
                </v:shape>
                <v:shape id="Picture 151" o:spid="_x0000_s1028" type="#_x0000_t75" alt="&quot;&quot;" style="position:absolute;top:1016;width:14217;height:14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">
                  <v:imagedata r:id="rId45" o:title=""/>
                </v:shape>
              </v:group>
            </w:pict>
          </mc:Fallback>
        </mc:AlternateContent>
      </w:r>
    </w:p>
    <w:p w14:paraId="32AC653B" w14:textId="77777777" w:rsidR="009647B1" w:rsidRDefault="009647B1" w:rsidP="009647B1">
      <w:pPr>
        <w:rPr>
          <w:rFonts w:eastAsia="Arial"/>
        </w:rPr>
      </w:pPr>
    </w:p>
    <w:p w14:paraId="56AF5E19" w14:textId="17A1BBC0" w:rsidR="009647B1" w:rsidRDefault="009647B1" w:rsidP="009647B1">
      <w:pPr>
        <w:rPr>
          <w:rFonts w:eastAsia="Arial"/>
        </w:rPr>
      </w:pPr>
      <w:r>
        <w:rPr>
          <w:rFonts w:eastAsia="Arial"/>
        </w:rPr>
        <w:t>When an emergency</w:t>
      </w:r>
      <w:r w:rsidRPr="00B83569">
        <w:rPr>
          <w:rFonts w:eastAsia="Arial"/>
        </w:rPr>
        <w:t xml:space="preserve"> </w:t>
      </w:r>
      <w:r>
        <w:rPr>
          <w:rFonts w:eastAsia="Arial"/>
        </w:rPr>
        <w:t xml:space="preserve">happens everyone </w:t>
      </w:r>
      <w:r w:rsidRPr="00B83569">
        <w:rPr>
          <w:rFonts w:eastAsia="Arial"/>
        </w:rPr>
        <w:t>need</w:t>
      </w:r>
      <w:r>
        <w:rPr>
          <w:rFonts w:eastAsia="Arial"/>
        </w:rPr>
        <w:t>s</w:t>
      </w:r>
      <w:r w:rsidRPr="00B83569">
        <w:rPr>
          <w:rFonts w:eastAsia="Arial"/>
        </w:rPr>
        <w:t xml:space="preserve"> to act quickly </w:t>
      </w:r>
      <w:r>
        <w:rPr>
          <w:rFonts w:eastAsia="Arial"/>
        </w:rPr>
        <w:t>so they can</w:t>
      </w:r>
      <w:r w:rsidRPr="00B83569">
        <w:rPr>
          <w:rFonts w:eastAsia="Arial"/>
        </w:rPr>
        <w:t xml:space="preserve"> stay safe.</w:t>
      </w:r>
    </w:p>
    <w:p w14:paraId="1088DCBE" w14:textId="25EC72C5" w:rsidR="00035BC7" w:rsidRDefault="00485BA2" w:rsidP="00035BC7">
      <w:r>
        <w:rPr>
          <w:noProof/>
        </w:rPr>
        <w:drawing>
          <wp:anchor distT="0" distB="0" distL="114300" distR="114300" simplePos="0" relativeHeight="251883520" behindDoc="0" locked="0" layoutInCell="1" allowOverlap="1" wp14:anchorId="06F69CD4" wp14:editId="332E64DA">
            <wp:simplePos x="0" y="0"/>
            <wp:positionH relativeFrom="margin">
              <wp:posOffset>-65899</wp:posOffset>
            </wp:positionH>
            <wp:positionV relativeFrom="page">
              <wp:posOffset>7827010</wp:posOffset>
            </wp:positionV>
            <wp:extent cx="1619885" cy="1619885"/>
            <wp:effectExtent l="0" t="0" r="0" b="5715"/>
            <wp:wrapNone/>
            <wp:docPr id="8069394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9394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FEBB55" w14:textId="1D38C50E" w:rsidR="00035BC7" w:rsidRDefault="00035BC7" w:rsidP="00035BC7"/>
    <w:p w14:paraId="25FB7331" w14:textId="522D8E86" w:rsidR="00035BC7" w:rsidRDefault="00035BC7" w:rsidP="00035BC7">
      <w:r>
        <w:t>This Easy Read has information about what to do if there is an emergency in Tāmaki Makaurau Auckland.</w:t>
      </w:r>
    </w:p>
    <w:p w14:paraId="1D0332D5" w14:textId="7FE5577A" w:rsidR="00035BC7" w:rsidRDefault="00035BC7" w:rsidP="00035BC7">
      <w:pPr>
        <w:pStyle w:val="Heading1"/>
      </w:pPr>
      <w:bookmarkStart w:id="4" w:name="_Top_tips"/>
      <w:bookmarkEnd w:id="4"/>
      <w:r>
        <w:br w:type="page"/>
      </w:r>
      <w:bookmarkStart w:id="5" w:name="_Toc187742306"/>
      <w:r>
        <w:lastRenderedPageBreak/>
        <w:t>Top tips</w:t>
      </w:r>
      <w:bookmarkEnd w:id="5"/>
    </w:p>
    <w:p w14:paraId="7FE179C4" w14:textId="0BA52848" w:rsidR="00035BC7" w:rsidRDefault="00485BA2" w:rsidP="00035BC7">
      <w:r>
        <w:rPr>
          <w:noProof/>
        </w:rPr>
        <w:drawing>
          <wp:anchor distT="0" distB="0" distL="114300" distR="114300" simplePos="0" relativeHeight="251827200" behindDoc="0" locked="0" layoutInCell="1" allowOverlap="1" wp14:anchorId="6F7DDE8B" wp14:editId="5FBA01C6">
            <wp:simplePos x="0" y="0"/>
            <wp:positionH relativeFrom="margin">
              <wp:posOffset>0</wp:posOffset>
            </wp:positionH>
            <wp:positionV relativeFrom="paragraph">
              <wp:posOffset>309245</wp:posOffset>
            </wp:positionV>
            <wp:extent cx="1368000" cy="1440000"/>
            <wp:effectExtent l="0" t="0" r="3810" b="0"/>
            <wp:wrapNone/>
            <wp:docPr id="45786940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86940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A28FF0" w14:textId="536004FE" w:rsidR="00035BC7" w:rsidRDefault="00035BC7" w:rsidP="00035BC7"/>
    <w:p w14:paraId="0A6F166A" w14:textId="3586D2C8" w:rsidR="00035BC7" w:rsidRDefault="00035BC7" w:rsidP="00035BC7">
      <w:r>
        <w:t xml:space="preserve">The next page has some tips about how to get ready for an emergency. </w:t>
      </w:r>
    </w:p>
    <w:p w14:paraId="1770D2E5" w14:textId="77777777" w:rsidR="009647B1" w:rsidRDefault="009647B1" w:rsidP="009647B1"/>
    <w:p w14:paraId="0AD8B68F" w14:textId="52C47622" w:rsidR="00035BC7" w:rsidRDefault="00485BA2" w:rsidP="00035BC7">
      <w:r>
        <w:rPr>
          <w:noProof/>
        </w:rPr>
        <w:drawing>
          <wp:anchor distT="0" distB="0" distL="114300" distR="114300" simplePos="0" relativeHeight="251826176" behindDoc="0" locked="0" layoutInCell="1" allowOverlap="1" wp14:anchorId="72FCF1C6" wp14:editId="01EF987F">
            <wp:simplePos x="0" y="0"/>
            <wp:positionH relativeFrom="margin">
              <wp:posOffset>0</wp:posOffset>
            </wp:positionH>
            <wp:positionV relativeFrom="paragraph">
              <wp:posOffset>280035</wp:posOffset>
            </wp:positionV>
            <wp:extent cx="1141200" cy="1530000"/>
            <wp:effectExtent l="0" t="0" r="0" b="0"/>
            <wp:wrapNone/>
            <wp:docPr id="169658464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58464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200" cy="153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2450CB" w14:textId="6A962801" w:rsidR="00035BC7" w:rsidRDefault="00035BC7" w:rsidP="00035BC7">
      <w:r>
        <w:t>There will be more information about the tips on the following pages.</w:t>
      </w:r>
    </w:p>
    <w:p w14:paraId="7AC9C068" w14:textId="5F0057FD" w:rsidR="00035BC7" w:rsidRDefault="00035BC7" w:rsidP="00035BC7"/>
    <w:p w14:paraId="4DE5F5C7" w14:textId="27F15927" w:rsidR="00035BC7" w:rsidRDefault="00035BC7" w:rsidP="00035BC7"/>
    <w:p w14:paraId="11B2CED2" w14:textId="70F5FE8A" w:rsidR="00035BC7" w:rsidRDefault="00485BA2" w:rsidP="00035BC7">
      <w:r>
        <w:rPr>
          <w:noProof/>
        </w:rPr>
        <w:drawing>
          <wp:anchor distT="0" distB="0" distL="114300" distR="114300" simplePos="0" relativeHeight="251828224" behindDoc="0" locked="0" layoutInCell="1" allowOverlap="1" wp14:anchorId="6A9CB527" wp14:editId="7DE2E743">
            <wp:simplePos x="0" y="0"/>
            <wp:positionH relativeFrom="margin">
              <wp:posOffset>0</wp:posOffset>
            </wp:positionH>
            <wp:positionV relativeFrom="paragraph">
              <wp:posOffset>419100</wp:posOffset>
            </wp:positionV>
            <wp:extent cx="1260000" cy="1260000"/>
            <wp:effectExtent l="0" t="0" r="0" b="0"/>
            <wp:wrapNone/>
            <wp:docPr id="124789241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89241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t xml:space="preserve">Some of the tips have </w:t>
      </w:r>
      <w:r w:rsidR="00035BC7">
        <w:rPr>
          <w:b/>
          <w:bCs/>
        </w:rPr>
        <w:t xml:space="preserve">QR codes </w:t>
      </w:r>
      <w:r w:rsidR="00035BC7" w:rsidRPr="00035BC7">
        <w:t>beside them</w:t>
      </w:r>
      <w:r w:rsidR="00035BC7">
        <w:t>.</w:t>
      </w:r>
    </w:p>
    <w:p w14:paraId="1C3C9454" w14:textId="77777777" w:rsidR="00035BC7" w:rsidRDefault="00035BC7" w:rsidP="00035BC7"/>
    <w:p w14:paraId="069C3FFA" w14:textId="1F1E2471" w:rsidR="00035BC7" w:rsidRDefault="00035BC7" w:rsidP="00035BC7"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7504" behindDoc="1" locked="0" layoutInCell="1" allowOverlap="1" wp14:anchorId="300B7EE8" wp14:editId="11152FD7">
                <wp:simplePos x="0" y="0"/>
                <wp:positionH relativeFrom="column">
                  <wp:posOffset>2235200</wp:posOffset>
                </wp:positionH>
                <wp:positionV relativeFrom="paragraph">
                  <wp:posOffset>286738</wp:posOffset>
                </wp:positionV>
                <wp:extent cx="3510000" cy="740833"/>
                <wp:effectExtent l="0" t="0" r="0" b="0"/>
                <wp:wrapNone/>
                <wp:docPr id="1643129815" name="Rectangle 16431298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740833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1AD7051" id="Rectangle 1643129815" o:spid="_x0000_s1026" alt="&quot;&quot;" style="position:absolute;margin-left:176pt;margin-top:22.6pt;width:276.4pt;height:58.35pt;z-index:-2515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" fillcolor="#c4e6ff" stroked="f" strokeweight="1pt"/>
            </w:pict>
          </mc:Fallback>
        </mc:AlternateContent>
      </w:r>
    </w:p>
    <w:p w14:paraId="79B57A2D" w14:textId="1365B1FD" w:rsidR="00035BC7" w:rsidRPr="00035BC7" w:rsidRDefault="00485BA2" w:rsidP="00035BC7">
      <w:r>
        <w:rPr>
          <w:b/>
          <w:bCs/>
          <w:noProof/>
        </w:rPr>
        <w:drawing>
          <wp:anchor distT="0" distB="0" distL="114300" distR="114300" simplePos="0" relativeHeight="251829248" behindDoc="0" locked="0" layoutInCell="1" allowOverlap="1" wp14:anchorId="3F69E212" wp14:editId="04CF007C">
            <wp:simplePos x="0" y="0"/>
            <wp:positionH relativeFrom="margin">
              <wp:posOffset>13939</wp:posOffset>
            </wp:positionH>
            <wp:positionV relativeFrom="paragraph">
              <wp:posOffset>398718</wp:posOffset>
            </wp:positionV>
            <wp:extent cx="1600200" cy="2265943"/>
            <wp:effectExtent l="12700" t="12700" r="12700" b="7620"/>
            <wp:wrapNone/>
            <wp:docPr id="926620284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620284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1" t="1126" r="208" b="-243"/>
                    <a:stretch/>
                  </pic:blipFill>
                  <pic:spPr bwMode="auto">
                    <a:xfrm>
                      <a:off x="0" y="0"/>
                      <a:ext cx="1601452" cy="2267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b/>
          <w:bCs/>
        </w:rPr>
        <w:t xml:space="preserve">QR codes </w:t>
      </w:r>
      <w:r w:rsidR="00035BC7">
        <w:t>are a way of sharing links to websites.</w:t>
      </w:r>
    </w:p>
    <w:p w14:paraId="0C7A74F7" w14:textId="00BF7742" w:rsidR="00035BC7" w:rsidRDefault="00035BC7" w:rsidP="00035BC7"/>
    <w:p w14:paraId="0C28C2C2" w14:textId="21B6751C" w:rsidR="00035BC7" w:rsidRDefault="00035BC7" w:rsidP="00035BC7"/>
    <w:p w14:paraId="2EA63BD8" w14:textId="7D2CE54F" w:rsidR="00035BC7" w:rsidRDefault="00035BC7" w:rsidP="00035BC7">
      <w:r>
        <w:t>There is</w:t>
      </w:r>
      <w:r w:rsidR="00485BA2">
        <w:t xml:space="preserve"> an</w:t>
      </w:r>
      <w:r>
        <w:t xml:space="preserve"> Easy Read about how to use QR codes at:</w:t>
      </w:r>
    </w:p>
    <w:p w14:paraId="1BD5FA14" w14:textId="4ACE50DE" w:rsidR="00035BC7" w:rsidRDefault="00035BC7" w:rsidP="00035BC7"/>
    <w:p w14:paraId="22ECCFE2" w14:textId="307FDC8D" w:rsidR="00485BA2" w:rsidRDefault="00000000" w:rsidP="00035BC7">
      <w:pPr>
        <w:rPr>
          <w:b/>
          <w:bCs/>
          <w:color w:val="000000" w:themeColor="text1"/>
        </w:rPr>
      </w:pPr>
      <w:hyperlink r:id="rId51" w:history="1">
        <w:r w:rsidR="00035BC7" w:rsidRPr="00035BC7">
          <w:rPr>
            <w:rStyle w:val="Hyperlink"/>
            <w:b/>
            <w:bCs/>
            <w:color w:val="000000" w:themeColor="text1"/>
            <w:u w:val="none"/>
          </w:rPr>
          <w:t>https://tinyurl.com/2nrv7h5d</w:t>
        </w:r>
      </w:hyperlink>
    </w:p>
    <w:p w14:paraId="76BAFDC3" w14:textId="384F95A3" w:rsidR="00035BC7" w:rsidRPr="00035BC7" w:rsidRDefault="00485BA2" w:rsidP="00485BA2">
      <w:pPr>
        <w:spacing w:line="240" w:lineRule="auto"/>
        <w:ind w:left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778E2772" w14:textId="517A514C" w:rsidR="000A3C46" w:rsidRDefault="002F48F4" w:rsidP="000A3C46">
      <w:pPr>
        <w:tabs>
          <w:tab w:val="left" w:leader="dot" w:pos="8505"/>
        </w:tabs>
      </w:pPr>
      <w:r>
        <w:rPr>
          <w:noProof/>
        </w:rPr>
        <w:lastRenderedPageBreak/>
        <w:drawing>
          <wp:anchor distT="0" distB="0" distL="114300" distR="114300" simplePos="0" relativeHeight="251934720" behindDoc="0" locked="0" layoutInCell="1" allowOverlap="1" wp14:anchorId="5C8D9F48" wp14:editId="16FB9299">
            <wp:simplePos x="0" y="0"/>
            <wp:positionH relativeFrom="column">
              <wp:posOffset>-420415</wp:posOffset>
            </wp:positionH>
            <wp:positionV relativeFrom="paragraph">
              <wp:posOffset>-472966</wp:posOffset>
            </wp:positionV>
            <wp:extent cx="6598367" cy="9333187"/>
            <wp:effectExtent l="0" t="0" r="0" b="1905"/>
            <wp:wrapNone/>
            <wp:docPr id="202655848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558484" name="Picture 2026558484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8195" cy="9347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46834BC3" wp14:editId="3A088F1B">
                <wp:extent cx="304800" cy="304800"/>
                <wp:effectExtent l="0" t="0" r="0" b="0"/>
                <wp:docPr id="507083392" name="Rectangle 13" descr="Image previe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rect w14:anchorId="09D9C682" id="Rectangle 13" o:spid="_x0000_s1026" alt="Image preview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0056B01E" wp14:editId="3F62E2F0">
                <wp:extent cx="304800" cy="304800"/>
                <wp:effectExtent l="0" t="0" r="0" b="0"/>
                <wp:docPr id="2086248552" name="Rectangle 12" descr="Image previe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rect w14:anchorId="2E4085C6" id="Rectangle 12" o:spid="_x0000_s1026" alt="Image preview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485A6EA4" wp14:editId="2C07B079">
                <wp:extent cx="304800" cy="304800"/>
                <wp:effectExtent l="0" t="0" r="0" b="0"/>
                <wp:docPr id="1864443309" name="Rectangle 11" descr="Image previe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rect w14:anchorId="50917BAE" id="Rectangle 11" o:spid="_x0000_s1026" alt="Image preview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8480ECD" w14:textId="6B842BBF" w:rsidR="00035BC7" w:rsidRDefault="00035BC7" w:rsidP="00035BC7">
      <w:pPr>
        <w:rPr>
          <w:rFonts w:eastAsia="Times New Roman"/>
          <w:lang w:eastAsia="en-NZ"/>
        </w:rPr>
      </w:pPr>
      <w:bookmarkStart w:id="6" w:name="_Hlk53559738"/>
      <w:r>
        <w:rPr>
          <w:rFonts w:eastAsia="Times New Roman"/>
          <w:lang w:eastAsia="en-NZ"/>
        </w:rPr>
        <w:br w:type="page"/>
      </w:r>
      <w:r w:rsidR="00E916F2" w:rsidRPr="006D045F">
        <w:rPr>
          <w:b/>
          <w:bCs/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933696" behindDoc="0" locked="0" layoutInCell="1" allowOverlap="1" wp14:anchorId="488F2364" wp14:editId="364D8779">
            <wp:simplePos x="0" y="0"/>
            <wp:positionH relativeFrom="margin">
              <wp:posOffset>0</wp:posOffset>
            </wp:positionH>
            <wp:positionV relativeFrom="page">
              <wp:posOffset>914400</wp:posOffset>
            </wp:positionV>
            <wp:extent cx="1619885" cy="1216660"/>
            <wp:effectExtent l="0" t="0" r="5715" b="2540"/>
            <wp:wrapNone/>
            <wp:docPr id="511348662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348662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A2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0576" behindDoc="1" locked="0" layoutInCell="1" allowOverlap="1" wp14:anchorId="4CA15F0A" wp14:editId="29137BE1">
                <wp:simplePos x="0" y="0"/>
                <wp:positionH relativeFrom="column">
                  <wp:posOffset>2232025</wp:posOffset>
                </wp:positionH>
                <wp:positionV relativeFrom="paragraph">
                  <wp:posOffset>-63500</wp:posOffset>
                </wp:positionV>
                <wp:extent cx="3510000" cy="2070100"/>
                <wp:effectExtent l="0" t="0" r="0" b="0"/>
                <wp:wrapNone/>
                <wp:docPr id="2104484386" name="Rectangle 21044843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20701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6E732AD" id="Rectangle 2104484386" o:spid="_x0000_s1026" alt="&quot;&quot;" style="position:absolute;margin-left:175.75pt;margin-top:-5pt;width:276.4pt;height:163pt;z-index:-2515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" fillcolor="#c4e6ff" stroked="f" strokeweight="1pt"/>
            </w:pict>
          </mc:Fallback>
        </mc:AlternateContent>
      </w:r>
      <w:r>
        <w:rPr>
          <w:rFonts w:eastAsia="Times New Roman"/>
          <w:lang w:eastAsia="en-NZ"/>
        </w:rPr>
        <w:t xml:space="preserve">A </w:t>
      </w:r>
      <w:r>
        <w:rPr>
          <w:rFonts w:eastAsia="Times New Roman"/>
          <w:b/>
          <w:bCs/>
          <w:lang w:eastAsia="en-NZ"/>
        </w:rPr>
        <w:t>hazard</w:t>
      </w:r>
      <w:r>
        <w:rPr>
          <w:rFonts w:eastAsia="Times New Roman"/>
          <w:lang w:eastAsia="en-NZ"/>
        </w:rPr>
        <w:t xml:space="preserve"> is something that could do a lot of harm like:</w:t>
      </w:r>
    </w:p>
    <w:p w14:paraId="24B02BB0" w14:textId="76F8691D" w:rsidR="00035BC7" w:rsidRDefault="00485BA2" w:rsidP="00035BC7">
      <w:pPr>
        <w:pStyle w:val="Listtoplevel"/>
        <w:rPr>
          <w:lang w:eastAsia="en-NZ"/>
        </w:rPr>
      </w:pPr>
      <w:r>
        <w:rPr>
          <w:rFonts w:eastAsiaTheme="minorEastAsia"/>
          <w:sz w:val="16"/>
          <w:szCs w:val="16"/>
          <w:lang w:val="en-AU"/>
        </w:rPr>
        <w:drawing>
          <wp:anchor distT="0" distB="0" distL="114300" distR="114300" simplePos="0" relativeHeight="251884544" behindDoc="0" locked="0" layoutInCell="1" allowOverlap="1" wp14:anchorId="069D8E60" wp14:editId="7D0CDCA1">
            <wp:simplePos x="0" y="0"/>
            <wp:positionH relativeFrom="margin">
              <wp:posOffset>0</wp:posOffset>
            </wp:positionH>
            <wp:positionV relativeFrom="paragraph">
              <wp:posOffset>672465</wp:posOffset>
            </wp:positionV>
            <wp:extent cx="1439545" cy="1439545"/>
            <wp:effectExtent l="0" t="0" r="8255" b="0"/>
            <wp:wrapNone/>
            <wp:docPr id="124863719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63719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lang w:eastAsia="en-NZ"/>
        </w:rPr>
        <w:t>an earthquake</w:t>
      </w:r>
    </w:p>
    <w:p w14:paraId="549351F6" w14:textId="33665927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 xml:space="preserve">a </w:t>
      </w:r>
      <w:r w:rsidR="00485BA2">
        <w:rPr>
          <w:lang w:eastAsia="en-NZ"/>
        </w:rPr>
        <w:t>flood</w:t>
      </w:r>
      <w:r>
        <w:rPr>
          <w:lang w:eastAsia="en-NZ"/>
        </w:rPr>
        <w:t>.</w:t>
      </w:r>
    </w:p>
    <w:p w14:paraId="283B08A2" w14:textId="77777777" w:rsidR="00035BC7" w:rsidRDefault="00035BC7" w:rsidP="00035BC7">
      <w:pPr>
        <w:rPr>
          <w:rFonts w:eastAsia="Times New Roman"/>
          <w:lang w:eastAsia="en-NZ"/>
        </w:rPr>
      </w:pPr>
    </w:p>
    <w:p w14:paraId="419AA314" w14:textId="6E01A08E" w:rsidR="00035BC7" w:rsidRDefault="00485BA2" w:rsidP="00035BC7">
      <w:pPr>
        <w:rPr>
          <w:rFonts w:eastAsia="Times New Roman"/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3EBA26C4" wp14:editId="469C89EB">
                <wp:simplePos x="0" y="0"/>
                <wp:positionH relativeFrom="column">
                  <wp:posOffset>2232025</wp:posOffset>
                </wp:positionH>
                <wp:positionV relativeFrom="paragraph">
                  <wp:posOffset>340995</wp:posOffset>
                </wp:positionV>
                <wp:extent cx="3510000" cy="2374900"/>
                <wp:effectExtent l="0" t="0" r="0" b="0"/>
                <wp:wrapNone/>
                <wp:docPr id="2127855888" name="Rectangle 21278558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23749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36F31569" id="Rectangle 2127855888" o:spid="_x0000_s1026" alt="&quot;&quot;" style="position:absolute;margin-left:175.75pt;margin-top:26.85pt;width:276.4pt;height:187pt;z-index:-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" fillcolor="#c4e6ff" stroked="f" strokeweight="1pt"/>
            </w:pict>
          </mc:Fallback>
        </mc:AlternateContent>
      </w:r>
    </w:p>
    <w:p w14:paraId="1328B4BA" w14:textId="19C84AB2" w:rsidR="00035BC7" w:rsidRDefault="00035BC7" w:rsidP="00035BC7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>Evacuate</w:t>
      </w:r>
      <w:r>
        <w:rPr>
          <w:rFonts w:eastAsia="Times New Roman"/>
          <w:lang w:eastAsia="en-NZ"/>
        </w:rPr>
        <w:t xml:space="preserve"> means to:</w:t>
      </w:r>
    </w:p>
    <w:p w14:paraId="0098DA1B" w14:textId="33E65685" w:rsidR="00035BC7" w:rsidRDefault="00485BA2" w:rsidP="00035BC7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1833344" behindDoc="0" locked="0" layoutInCell="1" allowOverlap="1" wp14:anchorId="2CBE8B9B" wp14:editId="357B39EB">
            <wp:simplePos x="0" y="0"/>
            <wp:positionH relativeFrom="margin">
              <wp:posOffset>0</wp:posOffset>
            </wp:positionH>
            <wp:positionV relativeFrom="paragraph">
              <wp:posOffset>127526</wp:posOffset>
            </wp:positionV>
            <wp:extent cx="1619885" cy="1335405"/>
            <wp:effectExtent l="0" t="0" r="5715" b="0"/>
            <wp:wrapNone/>
            <wp:docPr id="117023842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23842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lang w:eastAsia="en-NZ"/>
        </w:rPr>
        <w:t>leave somewhere that is not safe</w:t>
      </w:r>
    </w:p>
    <w:p w14:paraId="577A6FD9" w14:textId="7D19ACFD" w:rsidR="00035BC7" w:rsidRDefault="00035BC7" w:rsidP="00035BC7">
      <w:pPr>
        <w:rPr>
          <w:rFonts w:eastAsia="Times New Roman"/>
          <w:lang w:eastAsia="en-NZ"/>
        </w:rPr>
      </w:pPr>
    </w:p>
    <w:p w14:paraId="5290DECE" w14:textId="767E170C" w:rsidR="00035BC7" w:rsidRDefault="00035BC7" w:rsidP="00035BC7">
      <w:pPr>
        <w:rPr>
          <w:rFonts w:eastAsia="Times New Roman"/>
          <w:b/>
          <w:bCs/>
          <w:lang w:eastAsia="en-NZ"/>
        </w:rPr>
      </w:pPr>
      <w:r>
        <w:rPr>
          <w:rFonts w:eastAsia="Times New Roman"/>
          <w:b/>
          <w:bCs/>
          <w:lang w:eastAsia="en-NZ"/>
        </w:rPr>
        <w:t>and</w:t>
      </w:r>
    </w:p>
    <w:p w14:paraId="695E4126" w14:textId="7F85F2C6" w:rsidR="00035BC7" w:rsidRP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go to somewhere that is safe.</w:t>
      </w:r>
    </w:p>
    <w:p w14:paraId="3A704451" w14:textId="77777777" w:rsidR="00035BC7" w:rsidRDefault="00035BC7" w:rsidP="00035BC7">
      <w:pPr>
        <w:rPr>
          <w:rFonts w:eastAsia="Times New Roman"/>
          <w:lang w:eastAsia="en-NZ"/>
        </w:rPr>
      </w:pPr>
    </w:p>
    <w:p w14:paraId="2638303A" w14:textId="77777777" w:rsidR="00035BC7" w:rsidRDefault="00035BC7" w:rsidP="00035BC7">
      <w:pPr>
        <w:rPr>
          <w:rFonts w:eastAsia="Times New Roman"/>
          <w:lang w:eastAsia="en-NZ"/>
        </w:rPr>
      </w:pPr>
    </w:p>
    <w:p w14:paraId="7FE37C84" w14:textId="77777777" w:rsidR="00035BC7" w:rsidRDefault="00035BC7">
      <w:pPr>
        <w:spacing w:line="240" w:lineRule="auto"/>
        <w:ind w:left="0"/>
        <w:rPr>
          <w:rFonts w:eastAsia="Times New Roman"/>
          <w:b/>
          <w:bCs/>
          <w:lang w:eastAsia="en-NZ"/>
        </w:rPr>
      </w:pPr>
      <w:r>
        <w:rPr>
          <w:rFonts w:eastAsia="Times New Roman"/>
          <w:b/>
          <w:bCs/>
          <w:lang w:eastAsia="en-NZ"/>
        </w:rPr>
        <w:br w:type="page"/>
      </w:r>
    </w:p>
    <w:p w14:paraId="6DDF3E6C" w14:textId="7815F072" w:rsidR="00035BC7" w:rsidRDefault="00485BA2" w:rsidP="00035BC7">
      <w:pPr>
        <w:rPr>
          <w:rFonts w:eastAsia="Times New Roman"/>
          <w:lang w:eastAsia="en-NZ"/>
        </w:rPr>
      </w:pPr>
      <w:r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834368" behindDoc="0" locked="0" layoutInCell="1" allowOverlap="1" wp14:anchorId="15E56C55" wp14:editId="5369C6CF">
            <wp:simplePos x="0" y="0"/>
            <wp:positionH relativeFrom="margin">
              <wp:posOffset>0</wp:posOffset>
            </wp:positionH>
            <wp:positionV relativeFrom="paragraph">
              <wp:posOffset>-18130</wp:posOffset>
            </wp:positionV>
            <wp:extent cx="1620000" cy="1620000"/>
            <wp:effectExtent l="0" t="0" r="0" b="0"/>
            <wp:wrapNone/>
            <wp:docPr id="1471756952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75695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13B9F896" wp14:editId="7E63D036">
                <wp:simplePos x="0" y="0"/>
                <wp:positionH relativeFrom="column">
                  <wp:posOffset>2232025</wp:posOffset>
                </wp:positionH>
                <wp:positionV relativeFrom="paragraph">
                  <wp:posOffset>-25400</wp:posOffset>
                </wp:positionV>
                <wp:extent cx="3510000" cy="4419600"/>
                <wp:effectExtent l="0" t="0" r="0" b="0"/>
                <wp:wrapNone/>
                <wp:docPr id="1741884557" name="Rectangle 17418845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44196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381CDD2B" id="Rectangle 1741884557" o:spid="_x0000_s1026" alt="&quot;&quot;" style="position:absolute;margin-left:175.75pt;margin-top:-2pt;width:276.4pt;height:348pt;z-index:-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" fillcolor="#c4e6ff" stroked="f" strokeweight="1pt"/>
            </w:pict>
          </mc:Fallback>
        </mc:AlternateContent>
      </w:r>
      <w:r w:rsidR="00035BC7">
        <w:rPr>
          <w:rFonts w:eastAsia="Times New Roman"/>
          <w:b/>
          <w:bCs/>
          <w:lang w:eastAsia="en-NZ"/>
        </w:rPr>
        <w:t>Emergency supplies</w:t>
      </w:r>
      <w:r w:rsidR="00035BC7">
        <w:rPr>
          <w:rFonts w:eastAsia="Times New Roman"/>
          <w:lang w:eastAsia="en-NZ"/>
        </w:rPr>
        <w:t xml:space="preserve"> are things you keep in your home to use when there is an emergency.</w:t>
      </w:r>
    </w:p>
    <w:p w14:paraId="23D0C185" w14:textId="0BFD194A" w:rsidR="00035BC7" w:rsidRDefault="00035BC7" w:rsidP="00035BC7">
      <w:pPr>
        <w:rPr>
          <w:rFonts w:eastAsia="Times New Roman"/>
          <w:lang w:eastAsia="en-NZ"/>
        </w:rPr>
      </w:pPr>
    </w:p>
    <w:p w14:paraId="0F9746A3" w14:textId="1A5A40D7" w:rsidR="00035BC7" w:rsidRDefault="00485BA2" w:rsidP="00035BC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38464" behindDoc="0" locked="0" layoutInCell="1" allowOverlap="1" wp14:anchorId="73373A28" wp14:editId="1BFCD642">
                <wp:simplePos x="0" y="0"/>
                <wp:positionH relativeFrom="margin">
                  <wp:posOffset>-114300</wp:posOffset>
                </wp:positionH>
                <wp:positionV relativeFrom="paragraph">
                  <wp:posOffset>182880</wp:posOffset>
                </wp:positionV>
                <wp:extent cx="1620000" cy="1382400"/>
                <wp:effectExtent l="0" t="0" r="0" b="1905"/>
                <wp:wrapNone/>
                <wp:docPr id="799308194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620000" cy="1382400"/>
                          <a:chOff x="0" y="0"/>
                          <a:chExt cx="1900467" cy="1619885"/>
                        </a:xfrm>
                      </wpg:grpSpPr>
                      <pic:pic xmlns:pic="http://schemas.openxmlformats.org/drawingml/2006/picture">
                        <pic:nvPicPr>
                          <pic:cNvPr id="745838248" name="Picture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953" r="17344"/>
                          <a:stretch/>
                        </pic:blipFill>
                        <pic:spPr bwMode="auto">
                          <a:xfrm>
                            <a:off x="835572" y="0"/>
                            <a:ext cx="1064895" cy="1619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44879146" name="Picture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953" r="17344"/>
                          <a:stretch/>
                        </pic:blipFill>
                        <pic:spPr bwMode="auto">
                          <a:xfrm>
                            <a:off x="0" y="0"/>
                            <a:ext cx="1065530" cy="1619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33701731" name="Picture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953" r="17344"/>
                          <a:stretch/>
                        </pic:blipFill>
                        <pic:spPr bwMode="auto">
                          <a:xfrm>
                            <a:off x="378372" y="0"/>
                            <a:ext cx="1065530" cy="1619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2AF48794" id="Group 12" o:spid="_x0000_s1026" alt="&quot;&quot;" style="position:absolute;margin-left:-9pt;margin-top:14.4pt;width:127.55pt;height:108.85pt;z-index:251838464;mso-position-horizontal-relative:margin;mso-width-relative:margin;mso-height-relative:margin" coordsize="19004,16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">
                <o:lock v:ext="edit" aspectratio="t"/>
                <v:shape id="Picture 11" o:spid="_x0000_s1027" type="#_x0000_t75" alt="&quot;&quot;" style="position:absolute;left:8355;width:10649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">
                  <v:imagedata r:id="rId59" o:title="" cropleft="11110f" cropright="11367f"/>
                </v:shape>
                <v:shape id="Picture 11" o:spid="_x0000_s1028" type="#_x0000_t75" alt="&quot;&quot;" style="position:absolute;width:10655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">
                  <v:imagedata r:id="rId60" o:title="" cropleft="11110f" cropright="11367f"/>
                </v:shape>
                <v:shape id="Picture 11" o:spid="_x0000_s1029" type="#_x0000_t75" alt="&quot;&quot;" style="position:absolute;left:3783;width:10656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">
                  <v:imagedata r:id="rId60" o:title="" cropleft="11110f" cropright="11367f"/>
                </v:shape>
                <w10:wrap anchorx="margin"/>
              </v:group>
            </w:pict>
          </mc:Fallback>
        </mc:AlternateContent>
      </w:r>
    </w:p>
    <w:p w14:paraId="23B7CCDE" w14:textId="5C8864FD" w:rsidR="00035BC7" w:rsidRDefault="00035BC7" w:rsidP="00035BC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Emergency supplies can be things like:</w:t>
      </w:r>
    </w:p>
    <w:p w14:paraId="11605303" w14:textId="72D47EA5" w:rsidR="00035BC7" w:rsidRDefault="00485BA2" w:rsidP="00035BC7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1839488" behindDoc="0" locked="0" layoutInCell="1" allowOverlap="1" wp14:anchorId="44CA322F" wp14:editId="4DB45A66">
            <wp:simplePos x="0" y="0"/>
            <wp:positionH relativeFrom="margin">
              <wp:posOffset>0</wp:posOffset>
            </wp:positionH>
            <wp:positionV relativeFrom="page">
              <wp:posOffset>3994150</wp:posOffset>
            </wp:positionV>
            <wp:extent cx="1619885" cy="1619885"/>
            <wp:effectExtent l="0" t="0" r="5715" b="0"/>
            <wp:wrapNone/>
            <wp:docPr id="150923100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23100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lang w:eastAsia="en-NZ"/>
        </w:rPr>
        <w:t>water</w:t>
      </w:r>
    </w:p>
    <w:p w14:paraId="6F1FDC3D" w14:textId="709CB69B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food</w:t>
      </w:r>
    </w:p>
    <w:p w14:paraId="34A312E7" w14:textId="5E88EFA2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a torch.</w:t>
      </w:r>
    </w:p>
    <w:p w14:paraId="75F01AC7" w14:textId="320310C0" w:rsidR="00035BC7" w:rsidRDefault="00485BA2" w:rsidP="00035BC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40512" behindDoc="0" locked="0" layoutInCell="1" allowOverlap="1" wp14:anchorId="2AEE1EFC" wp14:editId="1796D54B">
            <wp:simplePos x="0" y="0"/>
            <wp:positionH relativeFrom="margin">
              <wp:posOffset>1</wp:posOffset>
            </wp:positionH>
            <wp:positionV relativeFrom="paragraph">
              <wp:posOffset>216864</wp:posOffset>
            </wp:positionV>
            <wp:extent cx="1029342" cy="1524000"/>
            <wp:effectExtent l="0" t="0" r="0" b="0"/>
            <wp:wrapNone/>
            <wp:docPr id="158067072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67072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930" cy="1524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FD2528" w14:textId="282573FB" w:rsidR="00035BC7" w:rsidRDefault="00485BA2" w:rsidP="00035BC7">
      <w:pPr>
        <w:rPr>
          <w:rFonts w:eastAsia="Times New Roman"/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517186C4" wp14:editId="5637B1A2">
                <wp:simplePos x="0" y="0"/>
                <wp:positionH relativeFrom="column">
                  <wp:posOffset>2232025</wp:posOffset>
                </wp:positionH>
                <wp:positionV relativeFrom="paragraph">
                  <wp:posOffset>297924</wp:posOffset>
                </wp:positionV>
                <wp:extent cx="3510000" cy="3797300"/>
                <wp:effectExtent l="0" t="0" r="0" b="0"/>
                <wp:wrapNone/>
                <wp:docPr id="167720817" name="Rectangle 1677208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3797300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F083015" id="Rectangle 167720817" o:spid="_x0000_s1026" alt="&quot;&quot;" style="position:absolute;margin-left:175.75pt;margin-top:23.45pt;width:276.4pt;height:299pt;z-index:-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" fillcolor="#c4e6ff" stroked="f" strokeweight="1pt"/>
            </w:pict>
          </mc:Fallback>
        </mc:AlternateContent>
      </w:r>
    </w:p>
    <w:p w14:paraId="76E812B8" w14:textId="32E59F83" w:rsidR="00035BC7" w:rsidRDefault="00035BC7" w:rsidP="00035BC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A </w:t>
      </w:r>
      <w:r>
        <w:rPr>
          <w:rFonts w:eastAsia="Times New Roman"/>
          <w:b/>
          <w:bCs/>
          <w:lang w:eastAsia="en-NZ"/>
        </w:rPr>
        <w:t xml:space="preserve">grab bag </w:t>
      </w:r>
      <w:r>
        <w:rPr>
          <w:rFonts w:eastAsia="Times New Roman"/>
          <w:lang w:eastAsia="en-NZ"/>
        </w:rPr>
        <w:t>is a bag of things to take with you if you need to evacuate.</w:t>
      </w:r>
    </w:p>
    <w:p w14:paraId="1B734B1F" w14:textId="1DE4CAB5" w:rsidR="00035BC7" w:rsidRDefault="00485BA2" w:rsidP="00035BC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41536" behindDoc="0" locked="0" layoutInCell="1" allowOverlap="1" wp14:anchorId="65335DCB" wp14:editId="2A8A1690">
            <wp:simplePos x="0" y="0"/>
            <wp:positionH relativeFrom="margin">
              <wp:posOffset>0</wp:posOffset>
            </wp:positionH>
            <wp:positionV relativeFrom="paragraph">
              <wp:posOffset>212659</wp:posOffset>
            </wp:positionV>
            <wp:extent cx="1471449" cy="1471449"/>
            <wp:effectExtent l="0" t="0" r="0" b="0"/>
            <wp:wrapNone/>
            <wp:docPr id="145269758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69758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343" cy="1472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255466" w14:textId="3623FE6F" w:rsidR="00035BC7" w:rsidRDefault="00035BC7" w:rsidP="00035BC7">
      <w:pPr>
        <w:rPr>
          <w:rFonts w:eastAsia="Times New Roman"/>
          <w:lang w:eastAsia="en-NZ"/>
        </w:rPr>
      </w:pPr>
    </w:p>
    <w:p w14:paraId="5DE3DD9C" w14:textId="54337F37" w:rsidR="00035BC7" w:rsidRDefault="00035BC7" w:rsidP="00035BC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Grab bags can have things like:</w:t>
      </w:r>
    </w:p>
    <w:p w14:paraId="135355B8" w14:textId="489F4F41" w:rsidR="00035BC7" w:rsidRDefault="00485BA2" w:rsidP="00035BC7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1650560" behindDoc="0" locked="0" layoutInCell="1" allowOverlap="1" wp14:anchorId="24682BE0" wp14:editId="3802B6FC">
            <wp:simplePos x="0" y="0"/>
            <wp:positionH relativeFrom="margin">
              <wp:posOffset>1</wp:posOffset>
            </wp:positionH>
            <wp:positionV relativeFrom="page">
              <wp:posOffset>8345215</wp:posOffset>
            </wp:positionV>
            <wp:extent cx="1355834" cy="1355834"/>
            <wp:effectExtent l="0" t="0" r="0" b="0"/>
            <wp:wrapNone/>
            <wp:docPr id="2787888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7888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856" cy="1356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47B1">
        <w:rPr>
          <w:lang w:eastAsia="en-NZ"/>
        </w:rPr>
        <w:t>sturdy / strong shoes</w:t>
      </w:r>
    </w:p>
    <w:p w14:paraId="16667C68" w14:textId="06E4B01D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warm clothes</w:t>
      </w:r>
    </w:p>
    <w:p w14:paraId="07CA8152" w14:textId="21A16B09" w:rsidR="00035BC7" w:rsidRDefault="00035BC7" w:rsidP="00035BC7">
      <w:pPr>
        <w:pStyle w:val="Listtoplevel"/>
        <w:rPr>
          <w:lang w:eastAsia="en-NZ"/>
        </w:rPr>
      </w:pPr>
      <w:r>
        <w:rPr>
          <w:lang w:eastAsia="en-NZ"/>
        </w:rPr>
        <w:t>medicine</w:t>
      </w:r>
      <w:r w:rsidR="001F38F9">
        <w:rPr>
          <w:lang w:eastAsia="en-NZ"/>
        </w:rPr>
        <w:t xml:space="preserve"> you might need</w:t>
      </w:r>
      <w:r>
        <w:rPr>
          <w:lang w:eastAsia="en-NZ"/>
        </w:rPr>
        <w:t>.</w:t>
      </w:r>
    </w:p>
    <w:p w14:paraId="704AA345" w14:textId="32062565" w:rsidR="00035BC7" w:rsidRDefault="00485BA2" w:rsidP="00035BC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843584" behindDoc="0" locked="0" layoutInCell="1" allowOverlap="1" wp14:anchorId="5AF3DE0C" wp14:editId="75BE343F">
            <wp:simplePos x="0" y="0"/>
            <wp:positionH relativeFrom="margin">
              <wp:posOffset>0</wp:posOffset>
            </wp:positionH>
            <wp:positionV relativeFrom="paragraph">
              <wp:posOffset>-187434</wp:posOffset>
            </wp:positionV>
            <wp:extent cx="1619885" cy="1619885"/>
            <wp:effectExtent l="0" t="0" r="5715" b="0"/>
            <wp:wrapNone/>
            <wp:docPr id="110149307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49307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rFonts w:eastAsia="Times New Roman"/>
          <w:lang w:eastAsia="en-NZ"/>
        </w:rPr>
        <w:t>It is a good idea to get your emergency supplies / grab bag together when there is not an emergency happening.</w:t>
      </w:r>
    </w:p>
    <w:p w14:paraId="61F1EF55" w14:textId="38E80040" w:rsidR="00035BC7" w:rsidRDefault="00035BC7" w:rsidP="00035BC7">
      <w:pPr>
        <w:rPr>
          <w:rFonts w:eastAsia="Times New Roman"/>
          <w:lang w:eastAsia="en-NZ"/>
        </w:rPr>
      </w:pPr>
    </w:p>
    <w:p w14:paraId="16309D3C" w14:textId="375E5C8F" w:rsidR="00035BC7" w:rsidRDefault="009647B1" w:rsidP="00035BC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04000" behindDoc="0" locked="0" layoutInCell="1" allowOverlap="1" wp14:anchorId="4840A269" wp14:editId="24A33203">
            <wp:simplePos x="0" y="0"/>
            <wp:positionH relativeFrom="margin">
              <wp:posOffset>0</wp:posOffset>
            </wp:positionH>
            <wp:positionV relativeFrom="page">
              <wp:posOffset>2936534</wp:posOffset>
            </wp:positionV>
            <wp:extent cx="1205865" cy="1619885"/>
            <wp:effectExtent l="0" t="0" r="635" b="5715"/>
            <wp:wrapNone/>
            <wp:docPr id="7358696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8696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86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3CF76" w14:textId="2AE02E09" w:rsidR="00035BC7" w:rsidRDefault="00035BC7" w:rsidP="00035BC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 might not have time to find everything when there is an emergency.</w:t>
      </w:r>
    </w:p>
    <w:p w14:paraId="48730102" w14:textId="77AB45E3" w:rsidR="00035BC7" w:rsidRDefault="00035BC7" w:rsidP="00035BC7">
      <w:pPr>
        <w:rPr>
          <w:rFonts w:eastAsia="Times New Roman"/>
          <w:lang w:eastAsia="en-NZ"/>
        </w:rPr>
      </w:pPr>
    </w:p>
    <w:p w14:paraId="6E36C515" w14:textId="488E1656" w:rsidR="00035BC7" w:rsidRDefault="00035BC7" w:rsidP="00035BC7">
      <w:pPr>
        <w:rPr>
          <w:rFonts w:eastAsia="Times New Roman"/>
          <w:lang w:eastAsia="en-NZ"/>
        </w:rPr>
      </w:pPr>
    </w:p>
    <w:p w14:paraId="17EDD10E" w14:textId="77777777" w:rsidR="004F04AD" w:rsidRDefault="00485BA2" w:rsidP="00035BC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45632" behindDoc="0" locked="0" layoutInCell="1" allowOverlap="1" wp14:anchorId="5B6A2B3C" wp14:editId="1CE744C2">
            <wp:simplePos x="0" y="0"/>
            <wp:positionH relativeFrom="margin">
              <wp:posOffset>12700</wp:posOffset>
            </wp:positionH>
            <wp:positionV relativeFrom="page">
              <wp:posOffset>4808964</wp:posOffset>
            </wp:positionV>
            <wp:extent cx="1620000" cy="2307600"/>
            <wp:effectExtent l="12700" t="12700" r="18415" b="16510"/>
            <wp:wrapNone/>
            <wp:docPr id="212454752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54752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30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5BC7">
        <w:rPr>
          <w:rFonts w:eastAsia="Times New Roman"/>
          <w:lang w:eastAsia="en-NZ"/>
        </w:rPr>
        <w:t xml:space="preserve">There is more information about emergency supplies / grab bags </w:t>
      </w:r>
      <w:r>
        <w:rPr>
          <w:rFonts w:eastAsia="Times New Roman"/>
          <w:lang w:eastAsia="en-NZ"/>
        </w:rPr>
        <w:t>in the Easy Read</w:t>
      </w:r>
      <w:r w:rsidR="004F04AD">
        <w:rPr>
          <w:rFonts w:eastAsia="Times New Roman"/>
          <w:lang w:eastAsia="en-NZ"/>
        </w:rPr>
        <w:t>:</w:t>
      </w:r>
    </w:p>
    <w:p w14:paraId="35259E36" w14:textId="77777777" w:rsidR="004F04AD" w:rsidRDefault="004F04AD" w:rsidP="00035BC7">
      <w:pPr>
        <w:rPr>
          <w:rFonts w:eastAsia="Times New Roman"/>
          <w:lang w:eastAsia="en-NZ"/>
        </w:rPr>
      </w:pPr>
    </w:p>
    <w:p w14:paraId="1358C1FA" w14:textId="02252362" w:rsidR="00035BC7" w:rsidRDefault="00946240" w:rsidP="00035BC7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>T</w:t>
      </w:r>
      <w:r w:rsidR="00485BA2">
        <w:rPr>
          <w:rFonts w:eastAsia="Times New Roman"/>
          <w:b/>
          <w:bCs/>
          <w:lang w:eastAsia="en-NZ"/>
        </w:rPr>
        <w:t>hings you should have in case of an emergency</w:t>
      </w:r>
    </w:p>
    <w:p w14:paraId="36D42BB2" w14:textId="77777777" w:rsidR="004F04AD" w:rsidRDefault="004F04AD" w:rsidP="00035BC7">
      <w:pPr>
        <w:rPr>
          <w:rFonts w:eastAsia="Times New Roman"/>
          <w:lang w:eastAsia="en-NZ"/>
        </w:rPr>
      </w:pPr>
    </w:p>
    <w:p w14:paraId="1081D09F" w14:textId="6E2BC37B" w:rsidR="004F04AD" w:rsidRDefault="00B365C8" w:rsidP="00035BC7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0080" behindDoc="0" locked="0" layoutInCell="1" allowOverlap="1" wp14:anchorId="4F038A61" wp14:editId="4A2E8784">
            <wp:simplePos x="0" y="0"/>
            <wp:positionH relativeFrom="margin">
              <wp:align>left</wp:align>
            </wp:positionH>
            <wp:positionV relativeFrom="page">
              <wp:posOffset>7452995</wp:posOffset>
            </wp:positionV>
            <wp:extent cx="1619885" cy="1619885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67318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3633A" w14:textId="67EF3329" w:rsidR="004F04AD" w:rsidRDefault="004F04AD" w:rsidP="00035BC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 can find this Easy Read at:</w:t>
      </w:r>
    </w:p>
    <w:p w14:paraId="0189125A" w14:textId="2D2B38B8" w:rsidR="00035BC7" w:rsidRDefault="00035BC7" w:rsidP="00035BC7">
      <w:pPr>
        <w:rPr>
          <w:rFonts w:eastAsia="Times New Roman"/>
          <w:lang w:eastAsia="en-NZ"/>
        </w:rPr>
      </w:pPr>
    </w:p>
    <w:p w14:paraId="290DB946" w14:textId="0574DC78" w:rsidR="00035BC7" w:rsidRPr="00035BC7" w:rsidRDefault="00000000" w:rsidP="00035BC7">
      <w:pPr>
        <w:rPr>
          <w:rFonts w:eastAsia="Times New Roman"/>
          <w:b/>
          <w:bCs/>
          <w:color w:val="000000" w:themeColor="text1"/>
          <w:lang w:eastAsia="en-NZ"/>
        </w:rPr>
      </w:pPr>
      <w:hyperlink r:id="rId69" w:history="1">
        <w:r w:rsidR="00035BC7" w:rsidRPr="00035BC7">
          <w:rPr>
            <w:rStyle w:val="Hyperlink"/>
            <w:rFonts w:eastAsia="Times New Roman"/>
            <w:b/>
            <w:bCs/>
            <w:color w:val="000000" w:themeColor="text1"/>
            <w:u w:val="none"/>
            <w:lang w:eastAsia="en-NZ"/>
          </w:rPr>
          <w:t>https://tinyurl.com/yc5tt895</w:t>
        </w:r>
      </w:hyperlink>
    </w:p>
    <w:p w14:paraId="078C7801" w14:textId="77777777" w:rsidR="00035BC7" w:rsidRPr="00035BC7" w:rsidRDefault="00035BC7" w:rsidP="00035BC7">
      <w:pPr>
        <w:rPr>
          <w:rFonts w:eastAsia="Times New Roman"/>
          <w:lang w:eastAsia="en-NZ"/>
        </w:rPr>
      </w:pPr>
    </w:p>
    <w:p w14:paraId="20749ECD" w14:textId="37CEAE59" w:rsidR="00485BA2" w:rsidRDefault="00485BA2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7F176C16" w14:textId="09D34024" w:rsidR="00035BC7" w:rsidRDefault="00485BA2" w:rsidP="00485BA2">
      <w:pPr>
        <w:pStyle w:val="Heading1"/>
        <w:rPr>
          <w:lang w:eastAsia="en-NZ"/>
        </w:rPr>
      </w:pPr>
      <w:bookmarkStart w:id="7" w:name="_Get_ready_for"/>
      <w:bookmarkStart w:id="8" w:name="_Toc187742307"/>
      <w:bookmarkEnd w:id="7"/>
      <w:r>
        <w:rPr>
          <w:lang w:eastAsia="en-NZ"/>
        </w:rPr>
        <w:lastRenderedPageBreak/>
        <w:t>Get ready for an emergency</w:t>
      </w:r>
      <w:bookmarkEnd w:id="8"/>
    </w:p>
    <w:p w14:paraId="0EB821DF" w14:textId="77777777" w:rsidR="00485BA2" w:rsidRPr="00485BA2" w:rsidRDefault="00485BA2" w:rsidP="00485BA2">
      <w:pPr>
        <w:rPr>
          <w:lang w:eastAsia="en-NZ"/>
        </w:rPr>
      </w:pPr>
    </w:p>
    <w:p w14:paraId="61D88B68" w14:textId="3E497A02" w:rsidR="00035BC7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47680" behindDoc="0" locked="0" layoutInCell="1" allowOverlap="1" wp14:anchorId="299CD929" wp14:editId="6F45814B">
            <wp:simplePos x="0" y="0"/>
            <wp:positionH relativeFrom="margin">
              <wp:posOffset>0</wp:posOffset>
            </wp:positionH>
            <wp:positionV relativeFrom="paragraph">
              <wp:posOffset>48369</wp:posOffset>
            </wp:positionV>
            <wp:extent cx="1619885" cy="1619885"/>
            <wp:effectExtent l="0" t="0" r="5715" b="0"/>
            <wp:wrapNone/>
            <wp:docPr id="41828487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49307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45E4F" w14:textId="2D773EB0" w:rsidR="00485BA2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ere are lots of things you can do to get ready for an emergency.</w:t>
      </w:r>
    </w:p>
    <w:p w14:paraId="36CD01BE" w14:textId="61609B53" w:rsidR="00485BA2" w:rsidRDefault="00485BA2" w:rsidP="00485BA2">
      <w:pPr>
        <w:rPr>
          <w:rFonts w:eastAsia="Times New Roman"/>
          <w:lang w:eastAsia="en-NZ"/>
        </w:rPr>
      </w:pPr>
    </w:p>
    <w:p w14:paraId="3935384C" w14:textId="05831DC3" w:rsidR="00485BA2" w:rsidRDefault="00485BA2" w:rsidP="00485BA2">
      <w:pPr>
        <w:rPr>
          <w:rFonts w:eastAsia="Times New Roman"/>
          <w:lang w:eastAsia="en-NZ"/>
        </w:rPr>
      </w:pPr>
    </w:p>
    <w:p w14:paraId="0EFC6AB4" w14:textId="77777777" w:rsidR="00946240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48704" behindDoc="0" locked="0" layoutInCell="1" allowOverlap="1" wp14:anchorId="58D0D269" wp14:editId="587E0AA3">
            <wp:simplePos x="0" y="0"/>
            <wp:positionH relativeFrom="margin">
              <wp:posOffset>12700</wp:posOffset>
            </wp:positionH>
            <wp:positionV relativeFrom="page">
              <wp:posOffset>3697605</wp:posOffset>
            </wp:positionV>
            <wp:extent cx="1619885" cy="2310765"/>
            <wp:effectExtent l="12700" t="12700" r="18415" b="13335"/>
            <wp:wrapNone/>
            <wp:docPr id="91729080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29080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310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You can find information about getting ready for an emergency in the Easy Read</w:t>
      </w:r>
      <w:r w:rsidR="00946240">
        <w:rPr>
          <w:rFonts w:eastAsia="Times New Roman"/>
          <w:lang w:eastAsia="en-NZ"/>
        </w:rPr>
        <w:t>:</w:t>
      </w:r>
    </w:p>
    <w:p w14:paraId="7AFB72BE" w14:textId="77777777" w:rsidR="00946240" w:rsidRDefault="00946240" w:rsidP="00485BA2">
      <w:pPr>
        <w:rPr>
          <w:rFonts w:eastAsia="Times New Roman"/>
          <w:lang w:eastAsia="en-NZ"/>
        </w:rPr>
      </w:pPr>
    </w:p>
    <w:p w14:paraId="59B24222" w14:textId="53C4DB88" w:rsidR="00485BA2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>Things you can do to be ready for an emergency</w:t>
      </w:r>
    </w:p>
    <w:p w14:paraId="21822003" w14:textId="77777777" w:rsidR="00485BA2" w:rsidRDefault="00485BA2" w:rsidP="00485BA2">
      <w:pPr>
        <w:rPr>
          <w:rFonts w:eastAsia="Times New Roman"/>
          <w:lang w:eastAsia="en-NZ"/>
        </w:rPr>
      </w:pPr>
    </w:p>
    <w:p w14:paraId="55B9D9C0" w14:textId="2299E917" w:rsidR="00485BA2" w:rsidRPr="00485BA2" w:rsidRDefault="00000000" w:rsidP="00485BA2">
      <w:pPr>
        <w:rPr>
          <w:rFonts w:eastAsia="Times New Roman"/>
          <w:b/>
          <w:bCs/>
          <w:color w:val="000000" w:themeColor="text1"/>
          <w:lang w:eastAsia="en-NZ"/>
        </w:rPr>
      </w:pPr>
      <w:hyperlink r:id="rId71" w:history="1">
        <w:r w:rsidR="00485BA2" w:rsidRPr="00485BA2">
          <w:rPr>
            <w:rStyle w:val="Hyperlink"/>
            <w:rFonts w:eastAsia="Times New Roman"/>
            <w:b/>
            <w:bCs/>
            <w:color w:val="000000" w:themeColor="text1"/>
            <w:u w:val="none"/>
            <w:lang w:eastAsia="en-NZ"/>
          </w:rPr>
          <w:t>https://tinyurl.com/yw7y9wwy</w:t>
        </w:r>
      </w:hyperlink>
    </w:p>
    <w:p w14:paraId="252CB911" w14:textId="79A9D0D7" w:rsidR="00485BA2" w:rsidRDefault="00535472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50752" behindDoc="0" locked="0" layoutInCell="1" allowOverlap="1" wp14:anchorId="7B70A9E1" wp14:editId="0CC08FD9">
            <wp:simplePos x="0" y="0"/>
            <wp:positionH relativeFrom="margin">
              <wp:posOffset>0</wp:posOffset>
            </wp:positionH>
            <wp:positionV relativeFrom="paragraph">
              <wp:posOffset>254744</wp:posOffset>
            </wp:positionV>
            <wp:extent cx="1620000" cy="1620000"/>
            <wp:effectExtent l="0" t="0" r="0" b="0"/>
            <wp:wrapNone/>
            <wp:docPr id="145029391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9391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DF0DD0" w14:textId="101B12B8" w:rsidR="00485BA2" w:rsidRDefault="00485BA2" w:rsidP="00485BA2">
      <w:pPr>
        <w:rPr>
          <w:rFonts w:eastAsia="Times New Roman"/>
          <w:lang w:eastAsia="en-NZ"/>
        </w:rPr>
      </w:pPr>
    </w:p>
    <w:p w14:paraId="3B134A40" w14:textId="76ABBE23" w:rsidR="00485BA2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It is a good idea to make a household plan so that everyone in your house knows what to do in an emergency.</w:t>
      </w:r>
    </w:p>
    <w:p w14:paraId="4D8A1475" w14:textId="77777777" w:rsidR="00485BA2" w:rsidRDefault="00485BA2" w:rsidP="00485BA2">
      <w:pPr>
        <w:rPr>
          <w:rFonts w:eastAsia="Times New Roman"/>
          <w:lang w:eastAsia="en-NZ"/>
        </w:rPr>
      </w:pPr>
    </w:p>
    <w:p w14:paraId="380256F1" w14:textId="77777777" w:rsidR="00485BA2" w:rsidRDefault="00485BA2" w:rsidP="00485BA2">
      <w:pPr>
        <w:rPr>
          <w:rFonts w:eastAsia="Times New Roman"/>
          <w:lang w:eastAsia="en-NZ"/>
        </w:rPr>
      </w:pPr>
    </w:p>
    <w:p w14:paraId="73D8D009" w14:textId="77777777" w:rsidR="00485BA2" w:rsidRDefault="00485BA2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1AD8120D" w14:textId="748E551D" w:rsidR="00485BA2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852800" behindDoc="0" locked="0" layoutInCell="1" allowOverlap="1" wp14:anchorId="4931754A" wp14:editId="0121F13E">
            <wp:simplePos x="0" y="0"/>
            <wp:positionH relativeFrom="margin">
              <wp:posOffset>0</wp:posOffset>
            </wp:positionH>
            <wp:positionV relativeFrom="paragraph">
              <wp:posOffset>79901</wp:posOffset>
            </wp:positionV>
            <wp:extent cx="1619885" cy="1256030"/>
            <wp:effectExtent l="0" t="0" r="5715" b="1270"/>
            <wp:wrapNone/>
            <wp:docPr id="98249212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9212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You can talk about what to do in an emergency with:</w:t>
      </w:r>
    </w:p>
    <w:p w14:paraId="443F1920" w14:textId="76851A3D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your whānau / family</w:t>
      </w:r>
    </w:p>
    <w:p w14:paraId="431DC955" w14:textId="4BE4414F" w:rsidR="00485BA2" w:rsidRDefault="00485BA2" w:rsidP="00485BA2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1853824" behindDoc="0" locked="0" layoutInCell="1" allowOverlap="1" wp14:anchorId="268F633B" wp14:editId="0E307D11">
            <wp:simplePos x="0" y="0"/>
            <wp:positionH relativeFrom="margin">
              <wp:posOffset>0</wp:posOffset>
            </wp:positionH>
            <wp:positionV relativeFrom="paragraph">
              <wp:posOffset>146576</wp:posOffset>
            </wp:positionV>
            <wp:extent cx="1619885" cy="989965"/>
            <wp:effectExtent l="0" t="0" r="0" b="635"/>
            <wp:wrapNone/>
            <wp:docPr id="602233901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233901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the people you live with</w:t>
      </w:r>
    </w:p>
    <w:p w14:paraId="4495E0BF" w14:textId="3FC26B36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your carers / support workers.</w:t>
      </w:r>
    </w:p>
    <w:p w14:paraId="272891FB" w14:textId="7CD812C8" w:rsidR="00485BA2" w:rsidRDefault="00485BA2" w:rsidP="00485BA2">
      <w:pPr>
        <w:rPr>
          <w:rFonts w:eastAsia="Times New Roman"/>
          <w:lang w:eastAsia="en-NZ"/>
        </w:rPr>
      </w:pPr>
    </w:p>
    <w:p w14:paraId="5DE31E2F" w14:textId="427890C9" w:rsidR="00485BA2" w:rsidRDefault="00B365C8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653632" behindDoc="0" locked="0" layoutInCell="1" allowOverlap="1" wp14:anchorId="1CFE4DF6" wp14:editId="4DCE2D8E">
            <wp:simplePos x="0" y="0"/>
            <wp:positionH relativeFrom="margin">
              <wp:align>left</wp:align>
            </wp:positionH>
            <wp:positionV relativeFrom="paragraph">
              <wp:posOffset>236220</wp:posOffset>
            </wp:positionV>
            <wp:extent cx="1619885" cy="2263775"/>
            <wp:effectExtent l="19050" t="19050" r="18415" b="22225"/>
            <wp:wrapNone/>
            <wp:docPr id="202990499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0499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263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6C304" w14:textId="289DA2BA" w:rsidR="00180496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 can find more about making a household plan in the Easy Read</w:t>
      </w:r>
      <w:r w:rsidR="00180496">
        <w:rPr>
          <w:rFonts w:eastAsia="Times New Roman"/>
          <w:lang w:eastAsia="en-NZ"/>
        </w:rPr>
        <w:t>:</w:t>
      </w:r>
    </w:p>
    <w:p w14:paraId="44108EB9" w14:textId="77777777" w:rsidR="00180496" w:rsidRDefault="00180496" w:rsidP="00485BA2">
      <w:pPr>
        <w:rPr>
          <w:rFonts w:eastAsia="Times New Roman"/>
          <w:lang w:eastAsia="en-NZ"/>
        </w:rPr>
      </w:pPr>
    </w:p>
    <w:p w14:paraId="302F7157" w14:textId="25F06960" w:rsidR="00485BA2" w:rsidRPr="00485BA2" w:rsidRDefault="00485BA2" w:rsidP="00485BA2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>Making a plan to be ready for an emergency</w:t>
      </w:r>
    </w:p>
    <w:p w14:paraId="721E4289" w14:textId="2D071912" w:rsidR="00485BA2" w:rsidRDefault="00485BA2" w:rsidP="00485BA2">
      <w:pPr>
        <w:rPr>
          <w:rFonts w:eastAsia="Times New Roman"/>
          <w:lang w:eastAsia="en-NZ"/>
        </w:rPr>
      </w:pPr>
    </w:p>
    <w:p w14:paraId="5B11155F" w14:textId="4CABA907" w:rsidR="00180496" w:rsidRDefault="00B365C8" w:rsidP="00485BA2">
      <w:pPr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52128" behindDoc="0" locked="0" layoutInCell="1" allowOverlap="1" wp14:anchorId="1E7DC0AA" wp14:editId="5A9EC68B">
            <wp:simplePos x="0" y="0"/>
            <wp:positionH relativeFrom="margin">
              <wp:align>left</wp:align>
            </wp:positionH>
            <wp:positionV relativeFrom="page">
              <wp:posOffset>6749415</wp:posOffset>
            </wp:positionV>
            <wp:extent cx="1619885" cy="1619885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67318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E8676" w14:textId="52601FAA" w:rsidR="00180496" w:rsidRDefault="00180496" w:rsidP="00485BA2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 can find this Easy Read at:</w:t>
      </w:r>
    </w:p>
    <w:p w14:paraId="1EA7D04C" w14:textId="7A65D1AF" w:rsidR="00180496" w:rsidRDefault="00180496" w:rsidP="00485BA2">
      <w:pPr>
        <w:rPr>
          <w:rFonts w:eastAsia="Times New Roman"/>
          <w:lang w:eastAsia="en-NZ"/>
        </w:rPr>
      </w:pPr>
    </w:p>
    <w:p w14:paraId="1F5EB9C6" w14:textId="3FBE5296" w:rsidR="00485BA2" w:rsidRPr="00485BA2" w:rsidRDefault="00000000" w:rsidP="00485BA2">
      <w:pPr>
        <w:rPr>
          <w:rFonts w:eastAsia="Times New Roman"/>
          <w:b/>
          <w:bCs/>
          <w:color w:val="000000" w:themeColor="text1"/>
          <w:lang w:eastAsia="en-NZ"/>
        </w:rPr>
      </w:pPr>
      <w:hyperlink r:id="rId76" w:history="1">
        <w:r w:rsidR="00485BA2" w:rsidRPr="00485BA2">
          <w:rPr>
            <w:rStyle w:val="Hyperlink"/>
            <w:rFonts w:eastAsia="Times New Roman"/>
            <w:b/>
            <w:bCs/>
            <w:color w:val="000000" w:themeColor="text1"/>
            <w:u w:val="none"/>
            <w:lang w:eastAsia="en-NZ"/>
          </w:rPr>
          <w:t>https://tinyurl.com/bdfkc9be</w:t>
        </w:r>
      </w:hyperlink>
    </w:p>
    <w:p w14:paraId="0A2676E4" w14:textId="5492120C" w:rsidR="00485BA2" w:rsidRDefault="00485BA2" w:rsidP="00485BA2">
      <w:pPr>
        <w:rPr>
          <w:rFonts w:eastAsia="Times New Roman"/>
          <w:lang w:eastAsia="en-NZ"/>
        </w:rPr>
      </w:pPr>
    </w:p>
    <w:p w14:paraId="5E57DFDE" w14:textId="154B8FEF" w:rsidR="00485BA2" w:rsidRDefault="00485BA2" w:rsidP="00485BA2">
      <w:pPr>
        <w:rPr>
          <w:rFonts w:eastAsia="Times New Roman"/>
          <w:lang w:eastAsia="en-NZ"/>
        </w:rPr>
      </w:pPr>
    </w:p>
    <w:p w14:paraId="5B0E5A48" w14:textId="77777777" w:rsidR="00180496" w:rsidRDefault="00180496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2F326EC" w14:textId="03731FE9" w:rsidR="00485BA2" w:rsidRDefault="00180496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655680" behindDoc="0" locked="0" layoutInCell="1" allowOverlap="1" wp14:anchorId="02A28CAF" wp14:editId="45F7FCC1">
            <wp:simplePos x="0" y="0"/>
            <wp:positionH relativeFrom="margin">
              <wp:posOffset>-57150</wp:posOffset>
            </wp:positionH>
            <wp:positionV relativeFrom="paragraph">
              <wp:posOffset>102870</wp:posOffset>
            </wp:positionV>
            <wp:extent cx="1386166" cy="1962150"/>
            <wp:effectExtent l="19050" t="19050" r="24130" b="19050"/>
            <wp:wrapNone/>
            <wp:docPr id="121637625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37625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166" cy="1962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A2">
        <w:rPr>
          <w:rFonts w:eastAsia="Times New Roman"/>
          <w:lang w:eastAsia="en-NZ"/>
        </w:rPr>
        <w:t>There is also an Easy Read form you can use to make a household plan at:</w:t>
      </w:r>
    </w:p>
    <w:p w14:paraId="25C8F843" w14:textId="23CE7522" w:rsidR="00485BA2" w:rsidRDefault="00485BA2" w:rsidP="00485BA2">
      <w:pPr>
        <w:rPr>
          <w:rFonts w:eastAsia="Times New Roman"/>
          <w:lang w:eastAsia="en-NZ"/>
        </w:rPr>
      </w:pPr>
    </w:p>
    <w:p w14:paraId="66A9EA37" w14:textId="449DBF57" w:rsidR="00485BA2" w:rsidRPr="00485BA2" w:rsidRDefault="00000000" w:rsidP="00485BA2">
      <w:pPr>
        <w:rPr>
          <w:rFonts w:eastAsia="Times New Roman"/>
          <w:b/>
          <w:bCs/>
          <w:color w:val="000000" w:themeColor="text1"/>
          <w:lang w:eastAsia="en-NZ"/>
        </w:rPr>
      </w:pPr>
      <w:hyperlink r:id="rId78" w:history="1">
        <w:r w:rsidR="00485BA2" w:rsidRPr="00485BA2">
          <w:rPr>
            <w:rStyle w:val="Hyperlink"/>
            <w:rFonts w:eastAsia="Times New Roman"/>
            <w:b/>
            <w:bCs/>
            <w:color w:val="000000" w:themeColor="text1"/>
            <w:u w:val="none"/>
            <w:lang w:eastAsia="en-NZ"/>
          </w:rPr>
          <w:t>https://tinyurl.com/4pafy2cu</w:t>
        </w:r>
      </w:hyperlink>
    </w:p>
    <w:p w14:paraId="1209BD59" w14:textId="0A5E4152" w:rsidR="00485BA2" w:rsidRDefault="00485BA2" w:rsidP="009647B1">
      <w:pPr>
        <w:rPr>
          <w:rFonts w:eastAsia="Times New Roman"/>
          <w:lang w:eastAsia="en-NZ"/>
        </w:rPr>
      </w:pPr>
    </w:p>
    <w:p w14:paraId="2200EF73" w14:textId="4D55B354" w:rsidR="00180496" w:rsidRDefault="00180496">
      <w:pPr>
        <w:spacing w:line="240" w:lineRule="auto"/>
        <w:ind w:left="0"/>
        <w:rPr>
          <w:rFonts w:eastAsia="Times New Roman"/>
          <w:lang w:eastAsia="en-NZ"/>
        </w:rPr>
      </w:pPr>
    </w:p>
    <w:p w14:paraId="6770734D" w14:textId="6BCD82E4" w:rsidR="00485BA2" w:rsidRDefault="00E916F2" w:rsidP="00485BA2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56896" behindDoc="0" locked="0" layoutInCell="1" allowOverlap="1" wp14:anchorId="4C1D674B" wp14:editId="674DCE9C">
            <wp:simplePos x="0" y="0"/>
            <wp:positionH relativeFrom="margin">
              <wp:posOffset>-57150</wp:posOffset>
            </wp:positionH>
            <wp:positionV relativeFrom="paragraph">
              <wp:posOffset>220345</wp:posOffset>
            </wp:positionV>
            <wp:extent cx="1619885" cy="1619885"/>
            <wp:effectExtent l="0" t="0" r="0" b="0"/>
            <wp:wrapNone/>
            <wp:docPr id="80067896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678964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A2">
        <w:rPr>
          <w:rFonts w:eastAsia="Times New Roman"/>
          <w:lang w:eastAsia="en-NZ"/>
        </w:rPr>
        <w:t xml:space="preserve">You can print the form </w:t>
      </w:r>
      <w:r w:rsidR="00DE12BF">
        <w:rPr>
          <w:rFonts w:eastAsia="Times New Roman"/>
          <w:lang w:eastAsia="en-NZ"/>
        </w:rPr>
        <w:t xml:space="preserve">and </w:t>
      </w:r>
      <w:r w:rsidR="00485BA2">
        <w:rPr>
          <w:rFonts w:eastAsia="Times New Roman"/>
          <w:lang w:eastAsia="en-NZ"/>
        </w:rPr>
        <w:t xml:space="preserve">fill </w:t>
      </w:r>
      <w:r w:rsidR="00180496">
        <w:rPr>
          <w:rFonts w:eastAsia="Times New Roman"/>
          <w:lang w:eastAsia="en-NZ"/>
        </w:rPr>
        <w:t xml:space="preserve">it </w:t>
      </w:r>
      <w:r w:rsidR="00485BA2">
        <w:rPr>
          <w:rFonts w:eastAsia="Times New Roman"/>
          <w:lang w:eastAsia="en-NZ"/>
        </w:rPr>
        <w:t>out with:</w:t>
      </w:r>
    </w:p>
    <w:p w14:paraId="29FA60B4" w14:textId="4A6B30DC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your whānau / family</w:t>
      </w:r>
    </w:p>
    <w:p w14:paraId="56F094BF" w14:textId="5D7571D7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the people you live with</w:t>
      </w:r>
    </w:p>
    <w:p w14:paraId="5394DA43" w14:textId="7D9D31F9" w:rsidR="00485BA2" w:rsidRDefault="00E916F2" w:rsidP="00485BA2">
      <w:pPr>
        <w:pStyle w:val="Listtoplevel"/>
        <w:rPr>
          <w:lang w:eastAsia="en-NZ"/>
        </w:rPr>
      </w:pPr>
      <w:r>
        <w:rPr>
          <w:rFonts w:eastAsia="Times New Roman"/>
          <w:lang w:eastAsia="en-NZ"/>
        </w:rPr>
        <w:drawing>
          <wp:anchor distT="0" distB="0" distL="114300" distR="114300" simplePos="0" relativeHeight="251857920" behindDoc="0" locked="0" layoutInCell="1" allowOverlap="1" wp14:anchorId="32D20844" wp14:editId="51996E57">
            <wp:simplePos x="0" y="0"/>
            <wp:positionH relativeFrom="margin">
              <wp:posOffset>0</wp:posOffset>
            </wp:positionH>
            <wp:positionV relativeFrom="paragraph">
              <wp:posOffset>17145</wp:posOffset>
            </wp:positionV>
            <wp:extent cx="1619885" cy="1047115"/>
            <wp:effectExtent l="0" t="0" r="5715" b="0"/>
            <wp:wrapNone/>
            <wp:docPr id="13002489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489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A2">
        <w:rPr>
          <w:lang w:eastAsia="en-NZ"/>
        </w:rPr>
        <w:t>your carers / support workers.</w:t>
      </w:r>
    </w:p>
    <w:p w14:paraId="2B1C12D9" w14:textId="77777777" w:rsidR="00485BA2" w:rsidRDefault="00485BA2" w:rsidP="00485BA2">
      <w:pPr>
        <w:rPr>
          <w:rFonts w:eastAsia="Times New Roman"/>
          <w:lang w:eastAsia="en-NZ"/>
        </w:rPr>
      </w:pPr>
    </w:p>
    <w:p w14:paraId="111D6858" w14:textId="77777777" w:rsidR="00485BA2" w:rsidRDefault="00485BA2" w:rsidP="00485BA2">
      <w:pPr>
        <w:rPr>
          <w:rFonts w:eastAsia="Times New Roman"/>
          <w:lang w:eastAsia="en-NZ"/>
        </w:rPr>
      </w:pPr>
    </w:p>
    <w:p w14:paraId="0B9CC8FE" w14:textId="18D764C9" w:rsidR="00485BA2" w:rsidRDefault="00485BA2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1A422274" w14:textId="4E13B33A" w:rsidR="00485BA2" w:rsidRDefault="00485BA2" w:rsidP="00485BA2">
      <w:pPr>
        <w:pStyle w:val="Heading1"/>
        <w:rPr>
          <w:lang w:eastAsia="en-NZ"/>
        </w:rPr>
      </w:pPr>
      <w:bookmarkStart w:id="9" w:name="_What_to_do"/>
      <w:bookmarkStart w:id="10" w:name="_Toc187742308"/>
      <w:bookmarkEnd w:id="9"/>
      <w:r>
        <w:rPr>
          <w:lang w:eastAsia="en-NZ"/>
        </w:rPr>
        <w:lastRenderedPageBreak/>
        <w:t>What to do in an emergency</w:t>
      </w:r>
      <w:bookmarkEnd w:id="10"/>
    </w:p>
    <w:p w14:paraId="085FDD5E" w14:textId="3E4BAB35" w:rsidR="00485BA2" w:rsidRDefault="00B365C8" w:rsidP="00485BA2">
      <w:pPr>
        <w:rPr>
          <w:lang w:eastAsia="en-NZ"/>
        </w:rPr>
      </w:pPr>
      <w:r w:rsidRPr="00B365C8">
        <w:rPr>
          <w:noProof/>
          <w:lang w:eastAsia="en-NZ"/>
        </w:rPr>
        <w:drawing>
          <wp:anchor distT="0" distB="0" distL="114300" distR="114300" simplePos="0" relativeHeight="251948032" behindDoc="0" locked="0" layoutInCell="1" allowOverlap="1" wp14:anchorId="317A8ABB" wp14:editId="155F4E80">
            <wp:simplePos x="0" y="0"/>
            <wp:positionH relativeFrom="margin">
              <wp:align>left</wp:align>
            </wp:positionH>
            <wp:positionV relativeFrom="paragraph">
              <wp:posOffset>342265</wp:posOffset>
            </wp:positionV>
            <wp:extent cx="1546225" cy="1546225"/>
            <wp:effectExtent l="0" t="0" r="0" b="0"/>
            <wp:wrapThrough wrapText="bothSides">
              <wp:wrapPolygon edited="0">
                <wp:start x="10645" y="0"/>
                <wp:lineTo x="9580" y="1331"/>
                <wp:lineTo x="7717" y="4258"/>
                <wp:lineTo x="5322" y="6919"/>
                <wp:lineTo x="4258" y="8250"/>
                <wp:lineTo x="4258" y="8782"/>
                <wp:lineTo x="1597" y="9314"/>
                <wp:lineTo x="1064" y="9846"/>
                <wp:lineTo x="1064" y="21023"/>
                <wp:lineTo x="1863" y="21290"/>
                <wp:lineTo x="13838" y="21290"/>
                <wp:lineTo x="19161" y="21290"/>
                <wp:lineTo x="19959" y="9580"/>
                <wp:lineTo x="19427" y="8516"/>
                <wp:lineTo x="17830" y="6653"/>
                <wp:lineTo x="15967" y="3992"/>
                <wp:lineTo x="15169" y="2129"/>
                <wp:lineTo x="13838" y="0"/>
                <wp:lineTo x="10645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225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40EA7" w14:textId="62F847D4" w:rsidR="00485BA2" w:rsidRDefault="00485BA2" w:rsidP="00485BA2">
      <w:pPr>
        <w:rPr>
          <w:lang w:eastAsia="en-NZ"/>
        </w:rPr>
      </w:pPr>
    </w:p>
    <w:p w14:paraId="60E5D016" w14:textId="75043AAB" w:rsidR="00485BA2" w:rsidRDefault="00485BA2" w:rsidP="00485BA2">
      <w:pPr>
        <w:rPr>
          <w:lang w:eastAsia="en-NZ"/>
        </w:rPr>
      </w:pPr>
      <w:r>
        <w:rPr>
          <w:lang w:eastAsia="en-NZ"/>
        </w:rPr>
        <w:t xml:space="preserve">The Get Ready </w:t>
      </w:r>
      <w:r w:rsidRPr="009647B1">
        <w:rPr>
          <w:lang w:eastAsia="en-NZ"/>
        </w:rPr>
        <w:t>website</w:t>
      </w:r>
      <w:r>
        <w:rPr>
          <w:lang w:eastAsia="en-NZ"/>
        </w:rPr>
        <w:t xml:space="preserve"> has </w:t>
      </w:r>
      <w:r w:rsidR="009647B1">
        <w:rPr>
          <w:lang w:eastAsia="en-NZ"/>
        </w:rPr>
        <w:t xml:space="preserve">Easy Read </w:t>
      </w:r>
      <w:r>
        <w:rPr>
          <w:lang w:eastAsia="en-NZ"/>
        </w:rPr>
        <w:t>information about what to do in lots of different emergencies.</w:t>
      </w:r>
    </w:p>
    <w:p w14:paraId="287B0BE5" w14:textId="60FB7229" w:rsidR="00485BA2" w:rsidRDefault="00485BA2" w:rsidP="00485BA2">
      <w:pPr>
        <w:rPr>
          <w:lang w:eastAsia="en-NZ"/>
        </w:rPr>
      </w:pPr>
    </w:p>
    <w:p w14:paraId="2AEA3C37" w14:textId="69E86AC0" w:rsidR="00180496" w:rsidRDefault="00253761" w:rsidP="00485BA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59968" behindDoc="0" locked="0" layoutInCell="1" allowOverlap="1" wp14:anchorId="2A2573BA" wp14:editId="75501A5F">
            <wp:simplePos x="0" y="0"/>
            <wp:positionH relativeFrom="margin">
              <wp:posOffset>-94615</wp:posOffset>
            </wp:positionH>
            <wp:positionV relativeFrom="page">
              <wp:posOffset>3813175</wp:posOffset>
            </wp:positionV>
            <wp:extent cx="1619885" cy="1619885"/>
            <wp:effectExtent l="0" t="0" r="0" b="0"/>
            <wp:wrapNone/>
            <wp:docPr id="86567318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67318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D85DAB" w14:textId="056D1264" w:rsidR="00180496" w:rsidRDefault="00B365C8" w:rsidP="00485BA2">
      <w:pPr>
        <w:rPr>
          <w:lang w:eastAsia="en-NZ"/>
        </w:rPr>
      </w:pPr>
      <w:r>
        <w:rPr>
          <w:lang w:eastAsia="en-NZ"/>
        </w:rPr>
        <w:t>You can find the Easy Read on the</w:t>
      </w:r>
      <w:r w:rsidR="00180496">
        <w:rPr>
          <w:lang w:eastAsia="en-NZ"/>
        </w:rPr>
        <w:t xml:space="preserve"> Get Ready</w:t>
      </w:r>
      <w:r w:rsidR="00180496" w:rsidRPr="009647B1">
        <w:rPr>
          <w:b/>
          <w:bCs/>
          <w:lang w:eastAsia="en-NZ"/>
        </w:rPr>
        <w:t xml:space="preserve"> website</w:t>
      </w:r>
      <w:r w:rsidR="00180496">
        <w:rPr>
          <w:lang w:eastAsia="en-NZ"/>
        </w:rPr>
        <w:t xml:space="preserve"> is at:</w:t>
      </w:r>
    </w:p>
    <w:p w14:paraId="402E965D" w14:textId="77777777" w:rsidR="00180496" w:rsidRDefault="00180496" w:rsidP="00485BA2">
      <w:pPr>
        <w:rPr>
          <w:lang w:eastAsia="en-NZ"/>
        </w:rPr>
      </w:pPr>
    </w:p>
    <w:p w14:paraId="31AE2F7C" w14:textId="69EFB4FD" w:rsidR="00485BA2" w:rsidRPr="00485BA2" w:rsidRDefault="00000000" w:rsidP="00485BA2">
      <w:pPr>
        <w:rPr>
          <w:rFonts w:eastAsia="Times New Roman"/>
          <w:b/>
          <w:bCs/>
          <w:color w:val="000000" w:themeColor="text1"/>
          <w:lang w:eastAsia="en-NZ"/>
        </w:rPr>
      </w:pPr>
      <w:hyperlink r:id="rId82" w:history="1">
        <w:r w:rsidR="00485BA2" w:rsidRPr="00485BA2">
          <w:rPr>
            <w:rStyle w:val="Hyperlink"/>
            <w:rFonts w:eastAsia="Times New Roman"/>
            <w:b/>
            <w:bCs/>
            <w:color w:val="000000" w:themeColor="text1"/>
            <w:u w:val="none"/>
            <w:lang w:eastAsia="en-NZ"/>
          </w:rPr>
          <w:t>https://tinyurl.com/mrzvaeuh</w:t>
        </w:r>
      </w:hyperlink>
    </w:p>
    <w:p w14:paraId="4D05EC57" w14:textId="2B7F4819" w:rsidR="00485BA2" w:rsidRDefault="00485BA2" w:rsidP="00485BA2">
      <w:pPr>
        <w:rPr>
          <w:lang w:eastAsia="en-NZ"/>
        </w:rPr>
      </w:pPr>
    </w:p>
    <w:p w14:paraId="472BFFA9" w14:textId="7FF16256" w:rsidR="00485BA2" w:rsidRDefault="00485BA2" w:rsidP="00485BA2">
      <w:pPr>
        <w:rPr>
          <w:lang w:eastAsia="en-NZ"/>
        </w:rPr>
      </w:pPr>
    </w:p>
    <w:p w14:paraId="3EFAB048" w14:textId="2442F92E" w:rsidR="00485BA2" w:rsidRDefault="00485BA2" w:rsidP="00485BA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60992" behindDoc="0" locked="0" layoutInCell="1" allowOverlap="1" wp14:anchorId="7BEBE35D" wp14:editId="4033A8FD">
            <wp:simplePos x="0" y="0"/>
            <wp:positionH relativeFrom="margin">
              <wp:align>left</wp:align>
            </wp:positionH>
            <wp:positionV relativeFrom="page">
              <wp:posOffset>6179185</wp:posOffset>
            </wp:positionV>
            <wp:extent cx="1619885" cy="1619885"/>
            <wp:effectExtent l="0" t="0" r="0" b="0"/>
            <wp:wrapNone/>
            <wp:docPr id="29758306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58306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In an emergency you will have to decide if it is safer to:</w:t>
      </w:r>
    </w:p>
    <w:p w14:paraId="2D452178" w14:textId="3564EB94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stay at home / where you are</w:t>
      </w:r>
    </w:p>
    <w:p w14:paraId="3313266E" w14:textId="11504352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evacuate to somewhere else.</w:t>
      </w:r>
    </w:p>
    <w:p w14:paraId="07D82778" w14:textId="16D71A64" w:rsidR="00485BA2" w:rsidRDefault="00485BA2" w:rsidP="00485BA2">
      <w:pPr>
        <w:rPr>
          <w:lang w:eastAsia="en-NZ"/>
        </w:rPr>
      </w:pPr>
    </w:p>
    <w:p w14:paraId="6E812866" w14:textId="58906436" w:rsidR="00485BA2" w:rsidRDefault="00485BA2" w:rsidP="00485BA2">
      <w:pPr>
        <w:rPr>
          <w:lang w:eastAsia="en-NZ"/>
        </w:rPr>
      </w:pPr>
    </w:p>
    <w:p w14:paraId="06F7EC35" w14:textId="38EA3F89" w:rsidR="009647B1" w:rsidRDefault="009647B1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B96F493" w14:textId="35A1C38E" w:rsidR="00485BA2" w:rsidRDefault="009647B1" w:rsidP="00485BA2">
      <w:pPr>
        <w:rPr>
          <w:lang w:eastAsia="en-NZ"/>
        </w:rPr>
      </w:pPr>
      <w:r>
        <w:rPr>
          <w:b/>
          <w:bCs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60AB8075" wp14:editId="31A68405">
                <wp:simplePos x="0" y="0"/>
                <wp:positionH relativeFrom="column">
                  <wp:posOffset>2238375</wp:posOffset>
                </wp:positionH>
                <wp:positionV relativeFrom="paragraph">
                  <wp:posOffset>-66997</wp:posOffset>
                </wp:positionV>
                <wp:extent cx="3509645" cy="2019300"/>
                <wp:effectExtent l="0" t="0" r="0" b="0"/>
                <wp:wrapNone/>
                <wp:docPr id="1668507474" name="Rectangle 16685074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2019300"/>
                        </a:xfrm>
                        <a:prstGeom prst="rect">
                          <a:avLst/>
                        </a:prstGeom>
                        <a:solidFill>
                          <a:srgbClr val="FFFCC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AD26710" id="Rectangle 1668507474" o:spid="_x0000_s1026" alt="&quot;&quot;" style="position:absolute;margin-left:176.25pt;margin-top:-5.3pt;width:276.35pt;height:159pt;z-index:-2515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" fillcolor="#fffcc4" stroked="f" strokeweight="1pt"/>
            </w:pict>
          </mc:Fallback>
        </mc:AlternateContent>
      </w:r>
      <w:r w:rsidR="00485BA2">
        <w:rPr>
          <w:noProof/>
          <w:lang w:eastAsia="en-NZ"/>
        </w:rPr>
        <w:drawing>
          <wp:anchor distT="0" distB="0" distL="114300" distR="114300" simplePos="0" relativeHeight="251862016" behindDoc="0" locked="0" layoutInCell="1" allowOverlap="1" wp14:anchorId="6854DA13" wp14:editId="0932E997">
            <wp:simplePos x="0" y="0"/>
            <wp:positionH relativeFrom="margin">
              <wp:align>left</wp:align>
            </wp:positionH>
            <wp:positionV relativeFrom="paragraph">
              <wp:posOffset>193675</wp:posOffset>
            </wp:positionV>
            <wp:extent cx="1620000" cy="1620000"/>
            <wp:effectExtent l="0" t="0" r="5715" b="5715"/>
            <wp:wrapNone/>
            <wp:docPr id="129004540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04540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A2">
        <w:rPr>
          <w:lang w:eastAsia="en-NZ"/>
        </w:rPr>
        <w:t xml:space="preserve">Use a phone to call </w:t>
      </w:r>
      <w:r w:rsidR="00485BA2">
        <w:rPr>
          <w:b/>
          <w:bCs/>
          <w:lang w:eastAsia="en-NZ"/>
        </w:rPr>
        <w:t>111</w:t>
      </w:r>
      <w:r w:rsidR="00485BA2">
        <w:rPr>
          <w:lang w:eastAsia="en-NZ"/>
        </w:rPr>
        <w:t xml:space="preserve"> if someone is:</w:t>
      </w:r>
    </w:p>
    <w:p w14:paraId="7EF03F5B" w14:textId="7B110325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badly hurt</w:t>
      </w:r>
    </w:p>
    <w:p w14:paraId="38CB1880" w14:textId="0860420C" w:rsidR="00485BA2" w:rsidRP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in danger.</w:t>
      </w:r>
    </w:p>
    <w:p w14:paraId="460BEFAB" w14:textId="77777777" w:rsidR="00485BA2" w:rsidRDefault="00485BA2" w:rsidP="00485BA2">
      <w:pPr>
        <w:rPr>
          <w:lang w:eastAsia="en-NZ"/>
        </w:rPr>
      </w:pPr>
    </w:p>
    <w:p w14:paraId="719ADF4C" w14:textId="77777777" w:rsidR="009647B1" w:rsidRDefault="009647B1" w:rsidP="00485BA2">
      <w:pPr>
        <w:rPr>
          <w:lang w:eastAsia="en-NZ"/>
        </w:rPr>
      </w:pPr>
    </w:p>
    <w:p w14:paraId="4668D862" w14:textId="37A36523" w:rsidR="00485BA2" w:rsidRDefault="00485BA2" w:rsidP="00485BA2">
      <w:pPr>
        <w:rPr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64064" behindDoc="0" locked="0" layoutInCell="1" allowOverlap="1" wp14:anchorId="126BD159" wp14:editId="0137F9A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620000"/>
            <wp:effectExtent l="0" t="0" r="0" b="0"/>
            <wp:wrapNone/>
            <wp:docPr id="133813521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9391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You can use your household plan to support you to decide what to do.</w:t>
      </w:r>
    </w:p>
    <w:p w14:paraId="10E6A89B" w14:textId="77777777" w:rsidR="00485BA2" w:rsidRDefault="00485BA2" w:rsidP="00485BA2">
      <w:pPr>
        <w:rPr>
          <w:lang w:eastAsia="en-NZ"/>
        </w:rPr>
      </w:pPr>
    </w:p>
    <w:p w14:paraId="340F0B9D" w14:textId="77777777" w:rsidR="00485BA2" w:rsidRDefault="00485BA2" w:rsidP="00485BA2">
      <w:pPr>
        <w:rPr>
          <w:lang w:eastAsia="en-NZ"/>
        </w:rPr>
      </w:pPr>
    </w:p>
    <w:p w14:paraId="0D3DA9EE" w14:textId="2A521811" w:rsidR="00485BA2" w:rsidRDefault="00485BA2" w:rsidP="00485BA2">
      <w:pPr>
        <w:rPr>
          <w:lang w:eastAsia="en-NZ"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866112" behindDoc="0" locked="0" layoutInCell="1" allowOverlap="1" wp14:anchorId="78C74239" wp14:editId="5B708308">
            <wp:simplePos x="0" y="0"/>
            <wp:positionH relativeFrom="margin">
              <wp:posOffset>0</wp:posOffset>
            </wp:positionH>
            <wp:positionV relativeFrom="paragraph">
              <wp:posOffset>525889</wp:posOffset>
            </wp:positionV>
            <wp:extent cx="1619885" cy="1619885"/>
            <wp:effectExtent l="0" t="0" r="0" b="0"/>
            <wp:wrapNone/>
            <wp:docPr id="210546519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75695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If you are safe to stay at home you </w:t>
      </w:r>
      <w:r w:rsidR="009647B1">
        <w:rPr>
          <w:lang w:eastAsia="en-NZ"/>
        </w:rPr>
        <w:t>should</w:t>
      </w:r>
      <w:r>
        <w:rPr>
          <w:lang w:eastAsia="en-NZ"/>
        </w:rPr>
        <w:t>:</w:t>
      </w:r>
    </w:p>
    <w:p w14:paraId="5AA4CE3C" w14:textId="61AC6D9B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use your emergency supplies</w:t>
      </w:r>
    </w:p>
    <w:p w14:paraId="24A93F7D" w14:textId="2CABFC5E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check on your neighbours / people nearby</w:t>
      </w:r>
    </w:p>
    <w:p w14:paraId="04F375D4" w14:textId="5CFD6CB3" w:rsidR="00485BA2" w:rsidRDefault="00485BA2" w:rsidP="00485BA2">
      <w:pPr>
        <w:pStyle w:val="Listtoplevel"/>
        <w:rPr>
          <w:lang w:eastAsia="en-NZ"/>
        </w:rPr>
      </w:pPr>
      <w:r>
        <w:rPr>
          <w:b/>
          <w:bCs/>
          <w:lang w:val="en-NZ" w:eastAsia="en-NZ"/>
        </w:rPr>
        <w:drawing>
          <wp:anchor distT="0" distB="0" distL="114300" distR="114300" simplePos="0" relativeHeight="251867136" behindDoc="0" locked="0" layoutInCell="1" allowOverlap="1" wp14:anchorId="49623861" wp14:editId="065FB92E">
            <wp:simplePos x="0" y="0"/>
            <wp:positionH relativeFrom="margin">
              <wp:posOffset>0</wp:posOffset>
            </wp:positionH>
            <wp:positionV relativeFrom="paragraph">
              <wp:posOffset>182771</wp:posOffset>
            </wp:positionV>
            <wp:extent cx="1619885" cy="1619885"/>
            <wp:effectExtent l="0" t="0" r="0" b="5715"/>
            <wp:wrapNone/>
            <wp:docPr id="589631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631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stay in touch with your:</w:t>
      </w:r>
    </w:p>
    <w:p w14:paraId="48D7A22F" w14:textId="12325636" w:rsidR="00485BA2" w:rsidRDefault="00485BA2" w:rsidP="00485BA2">
      <w:pPr>
        <w:pStyle w:val="Listsecondlevel"/>
        <w:rPr>
          <w:lang w:eastAsia="en-NZ"/>
        </w:rPr>
      </w:pPr>
      <w:r>
        <w:rPr>
          <w:lang w:eastAsia="en-NZ"/>
        </w:rPr>
        <w:t>whānau / family</w:t>
      </w:r>
    </w:p>
    <w:p w14:paraId="27B7AD61" w14:textId="48FA166D" w:rsidR="00485BA2" w:rsidRDefault="00485BA2" w:rsidP="00485BA2">
      <w:pPr>
        <w:pStyle w:val="Listparagraph2"/>
        <w:rPr>
          <w:lang w:eastAsia="en-NZ"/>
        </w:rPr>
      </w:pPr>
      <w:r>
        <w:rPr>
          <w:lang w:eastAsia="en-NZ"/>
        </w:rPr>
        <w:t>friends.</w:t>
      </w:r>
    </w:p>
    <w:p w14:paraId="24D1B643" w14:textId="42E711C6" w:rsidR="00485BA2" w:rsidRDefault="00485BA2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D0C2797" w14:textId="17A94572" w:rsidR="00485BA2" w:rsidRPr="00253761" w:rsidRDefault="00296F58" w:rsidP="00485BA2">
      <w:pPr>
        <w:rPr>
          <w:szCs w:val="32"/>
          <w:lang w:eastAsia="en-NZ"/>
        </w:rPr>
      </w:pPr>
      <w:r w:rsidRPr="00253761">
        <w:rPr>
          <w:noProof/>
          <w:szCs w:val="32"/>
        </w:rPr>
        <w:lastRenderedPageBreak/>
        <w:drawing>
          <wp:anchor distT="0" distB="0" distL="114300" distR="114300" simplePos="0" relativeHeight="251940864" behindDoc="0" locked="0" layoutInCell="1" allowOverlap="1" wp14:anchorId="53D9D8D7" wp14:editId="77A0DA2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26490" cy="1120534"/>
            <wp:effectExtent l="0" t="0" r="0" b="3810"/>
            <wp:wrapNone/>
            <wp:docPr id="199035784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08" cy="112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BA2" w:rsidRPr="00253761">
        <w:rPr>
          <w:szCs w:val="32"/>
          <w:lang w:eastAsia="en-NZ"/>
        </w:rPr>
        <w:t xml:space="preserve">You can get information about what is happening </w:t>
      </w:r>
      <w:r w:rsidR="009D1665" w:rsidRPr="00253761">
        <w:rPr>
          <w:szCs w:val="32"/>
          <w:lang w:eastAsia="en-NZ"/>
        </w:rPr>
        <w:t xml:space="preserve">in an emergency </w:t>
      </w:r>
      <w:r w:rsidR="00485BA2" w:rsidRPr="00253761">
        <w:rPr>
          <w:szCs w:val="32"/>
          <w:lang w:eastAsia="en-NZ"/>
        </w:rPr>
        <w:t>from Auckland Emergency Management.</w:t>
      </w:r>
    </w:p>
    <w:p w14:paraId="3657BC66" w14:textId="77777777" w:rsidR="00485BA2" w:rsidRPr="00253761" w:rsidRDefault="00485BA2" w:rsidP="00485BA2">
      <w:pPr>
        <w:rPr>
          <w:szCs w:val="32"/>
          <w:lang w:eastAsia="en-NZ"/>
        </w:rPr>
      </w:pPr>
    </w:p>
    <w:p w14:paraId="72717560" w14:textId="77777777" w:rsidR="00485BA2" w:rsidRPr="00253761" w:rsidRDefault="00485BA2" w:rsidP="00485BA2">
      <w:pPr>
        <w:rPr>
          <w:szCs w:val="32"/>
          <w:lang w:eastAsia="en-NZ"/>
        </w:rPr>
      </w:pPr>
    </w:p>
    <w:p w14:paraId="0DCE261D" w14:textId="6ACE6B04" w:rsidR="00485BA2" w:rsidRPr="00253761" w:rsidRDefault="00485BA2" w:rsidP="00485BA2">
      <w:pPr>
        <w:rPr>
          <w:szCs w:val="32"/>
          <w:lang w:eastAsia="en-NZ"/>
        </w:rPr>
      </w:pPr>
      <w:r w:rsidRPr="00253761">
        <w:rPr>
          <w:noProof/>
          <w:szCs w:val="32"/>
        </w:rPr>
        <w:drawing>
          <wp:anchor distT="0" distB="0" distL="114300" distR="114300" simplePos="0" relativeHeight="251869184" behindDoc="0" locked="0" layoutInCell="1" allowOverlap="1" wp14:anchorId="2D0CDAC3" wp14:editId="214FCE8A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141200" cy="1530000"/>
            <wp:effectExtent l="0" t="0" r="0" b="0"/>
            <wp:wrapNone/>
            <wp:docPr id="175263835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58464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200" cy="153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761">
        <w:rPr>
          <w:szCs w:val="32"/>
          <w:lang w:eastAsia="en-NZ"/>
        </w:rPr>
        <w:t>Information about how to get in touch with Auckland Emergency Management is at the end of this Easy Read.</w:t>
      </w:r>
    </w:p>
    <w:p w14:paraId="0B21690C" w14:textId="66D43166" w:rsidR="00485BA2" w:rsidRPr="00253761" w:rsidRDefault="00485BA2" w:rsidP="00485BA2">
      <w:pPr>
        <w:rPr>
          <w:szCs w:val="32"/>
          <w:lang w:eastAsia="en-NZ"/>
        </w:rPr>
      </w:pPr>
    </w:p>
    <w:p w14:paraId="5619AB42" w14:textId="1AD2D1BE" w:rsidR="00485BA2" w:rsidRPr="00253761" w:rsidRDefault="00485BA2" w:rsidP="00485BA2">
      <w:pPr>
        <w:rPr>
          <w:szCs w:val="32"/>
          <w:lang w:eastAsia="en-NZ"/>
        </w:rPr>
      </w:pPr>
    </w:p>
    <w:p w14:paraId="78F2A39D" w14:textId="43F2F2A9" w:rsidR="00A32E3A" w:rsidRPr="00253761" w:rsidRDefault="00253761" w:rsidP="00485BA2">
      <w:pPr>
        <w:rPr>
          <w:szCs w:val="32"/>
          <w:lang w:eastAsia="en-NZ"/>
        </w:rPr>
      </w:pPr>
      <w:r w:rsidRPr="00253761">
        <w:rPr>
          <w:noProof/>
          <w:szCs w:val="32"/>
          <w:lang w:eastAsia="en-NZ"/>
        </w:rPr>
        <w:drawing>
          <wp:anchor distT="0" distB="0" distL="114300" distR="114300" simplePos="0" relativeHeight="251930624" behindDoc="0" locked="0" layoutInCell="1" allowOverlap="1" wp14:anchorId="0190D9B4" wp14:editId="3C94415E">
            <wp:simplePos x="0" y="0"/>
            <wp:positionH relativeFrom="margin">
              <wp:posOffset>-151765</wp:posOffset>
            </wp:positionH>
            <wp:positionV relativeFrom="paragraph">
              <wp:posOffset>68580</wp:posOffset>
            </wp:positionV>
            <wp:extent cx="1763395" cy="2473325"/>
            <wp:effectExtent l="19050" t="19050" r="27305" b="22225"/>
            <wp:wrapNone/>
            <wp:docPr id="51806289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06289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395" cy="24733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761">
        <w:rPr>
          <w:szCs w:val="32"/>
          <w:lang w:eastAsia="en-NZ"/>
        </w:rPr>
        <w:t>There is an</w:t>
      </w:r>
      <w:r w:rsidR="00485BA2" w:rsidRPr="00253761">
        <w:rPr>
          <w:szCs w:val="32"/>
          <w:lang w:eastAsia="en-NZ"/>
        </w:rPr>
        <w:t xml:space="preserve"> </w:t>
      </w:r>
      <w:r w:rsidRPr="00253761">
        <w:rPr>
          <w:szCs w:val="32"/>
          <w:lang w:eastAsia="en-NZ"/>
        </w:rPr>
        <w:t xml:space="preserve">Easy Read document </w:t>
      </w:r>
      <w:r w:rsidR="00485BA2" w:rsidRPr="00253761">
        <w:rPr>
          <w:szCs w:val="32"/>
          <w:lang w:eastAsia="en-NZ"/>
        </w:rPr>
        <w:t xml:space="preserve">about where to get </w:t>
      </w:r>
      <w:proofErr w:type="gramStart"/>
      <w:r w:rsidR="00485BA2" w:rsidRPr="00253761">
        <w:rPr>
          <w:szCs w:val="32"/>
          <w:lang w:eastAsia="en-NZ"/>
        </w:rPr>
        <w:t>information in</w:t>
      </w:r>
      <w:proofErr w:type="gramEnd"/>
      <w:r w:rsidR="00485BA2" w:rsidRPr="00253761">
        <w:rPr>
          <w:szCs w:val="32"/>
          <w:lang w:eastAsia="en-NZ"/>
        </w:rPr>
        <w:t xml:space="preserve"> an emergenc</w:t>
      </w:r>
      <w:r w:rsidRPr="00253761">
        <w:rPr>
          <w:szCs w:val="32"/>
          <w:lang w:eastAsia="en-NZ"/>
        </w:rPr>
        <w:t>y called:</w:t>
      </w:r>
    </w:p>
    <w:p w14:paraId="62647338" w14:textId="77777777" w:rsidR="00A32E3A" w:rsidRPr="00253761" w:rsidRDefault="00A32E3A" w:rsidP="00253761">
      <w:pPr>
        <w:ind w:right="-472"/>
        <w:rPr>
          <w:szCs w:val="32"/>
          <w:lang w:eastAsia="en-NZ"/>
        </w:rPr>
      </w:pPr>
    </w:p>
    <w:p w14:paraId="744216D6" w14:textId="1711507C" w:rsidR="00485BA2" w:rsidRPr="00253761" w:rsidRDefault="009647B1" w:rsidP="00253761">
      <w:pPr>
        <w:ind w:right="-188"/>
        <w:rPr>
          <w:szCs w:val="32"/>
        </w:rPr>
      </w:pPr>
      <w:r w:rsidRPr="00253761">
        <w:rPr>
          <w:b/>
          <w:bCs/>
          <w:szCs w:val="32"/>
        </w:rPr>
        <w:t>Who to contact if</w:t>
      </w:r>
      <w:r w:rsidR="00485BA2" w:rsidRPr="00253761">
        <w:rPr>
          <w:b/>
          <w:bCs/>
          <w:szCs w:val="32"/>
        </w:rPr>
        <w:t xml:space="preserve"> there is</w:t>
      </w:r>
      <w:r w:rsidR="00253761" w:rsidRPr="00253761">
        <w:rPr>
          <w:b/>
          <w:bCs/>
          <w:szCs w:val="32"/>
        </w:rPr>
        <w:t xml:space="preserve"> </w:t>
      </w:r>
      <w:r w:rsidR="00485BA2" w:rsidRPr="00253761">
        <w:rPr>
          <w:b/>
          <w:bCs/>
          <w:szCs w:val="32"/>
        </w:rPr>
        <w:t>an emergency</w:t>
      </w:r>
      <w:r w:rsidRPr="00253761">
        <w:rPr>
          <w:b/>
          <w:bCs/>
          <w:szCs w:val="32"/>
        </w:rPr>
        <w:t xml:space="preserve"> </w:t>
      </w:r>
      <w:r w:rsidR="00485BA2" w:rsidRPr="00253761">
        <w:rPr>
          <w:b/>
          <w:bCs/>
          <w:szCs w:val="32"/>
        </w:rPr>
        <w:t>in</w:t>
      </w:r>
      <w:r w:rsidR="00253761" w:rsidRPr="00253761">
        <w:rPr>
          <w:b/>
          <w:bCs/>
          <w:szCs w:val="32"/>
        </w:rPr>
        <w:t xml:space="preserve"> </w:t>
      </w:r>
      <w:proofErr w:type="spellStart"/>
      <w:r w:rsidR="00485BA2" w:rsidRPr="00253761">
        <w:rPr>
          <w:b/>
          <w:bCs/>
          <w:szCs w:val="32"/>
        </w:rPr>
        <w:t>Tāmaki</w:t>
      </w:r>
      <w:proofErr w:type="spellEnd"/>
      <w:r w:rsidR="00485BA2" w:rsidRPr="00253761">
        <w:rPr>
          <w:b/>
          <w:bCs/>
          <w:szCs w:val="32"/>
        </w:rPr>
        <w:t xml:space="preserve"> Makaurau Auckland</w:t>
      </w:r>
      <w:r w:rsidR="00485BA2" w:rsidRPr="00253761">
        <w:rPr>
          <w:szCs w:val="32"/>
        </w:rPr>
        <w:t>:</w:t>
      </w:r>
    </w:p>
    <w:p w14:paraId="7634E546" w14:textId="51AFD245" w:rsidR="00485BA2" w:rsidRPr="00253761" w:rsidRDefault="00253761" w:rsidP="00485BA2">
      <w:pPr>
        <w:rPr>
          <w:szCs w:val="32"/>
        </w:rPr>
      </w:pPr>
      <w:r w:rsidRPr="00253761">
        <w:rPr>
          <w:noProof/>
          <w:szCs w:val="32"/>
          <w:lang w:eastAsia="en-NZ"/>
        </w:rPr>
        <w:drawing>
          <wp:anchor distT="0" distB="0" distL="114300" distR="114300" simplePos="0" relativeHeight="251947008" behindDoc="0" locked="0" layoutInCell="1" allowOverlap="1" wp14:anchorId="61228B3D" wp14:editId="591034B5">
            <wp:simplePos x="0" y="0"/>
            <wp:positionH relativeFrom="margin">
              <wp:posOffset>-116205</wp:posOffset>
            </wp:positionH>
            <wp:positionV relativeFrom="page">
              <wp:posOffset>7555342</wp:posOffset>
            </wp:positionV>
            <wp:extent cx="1619885" cy="1619885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52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E68B9C" w14:textId="77777777" w:rsidR="00253761" w:rsidRPr="00253761" w:rsidRDefault="00253761" w:rsidP="00485BA2">
      <w:pPr>
        <w:rPr>
          <w:szCs w:val="32"/>
        </w:rPr>
      </w:pPr>
    </w:p>
    <w:p w14:paraId="0E3E111C" w14:textId="205091A6" w:rsidR="00253761" w:rsidRPr="00253761" w:rsidRDefault="00253761" w:rsidP="00253761">
      <w:pPr>
        <w:ind w:left="3969" w:right="-472" w:hanging="284"/>
        <w:rPr>
          <w:szCs w:val="32"/>
        </w:rPr>
      </w:pPr>
      <w:r w:rsidRPr="00253761">
        <w:rPr>
          <w:szCs w:val="32"/>
        </w:rPr>
        <w:t>You can find the Easy Read online at:</w:t>
      </w:r>
    </w:p>
    <w:p w14:paraId="22A07B34" w14:textId="77777777" w:rsidR="00253761" w:rsidRPr="00253761" w:rsidRDefault="00253761" w:rsidP="00253761">
      <w:pPr>
        <w:ind w:left="3969" w:right="-330" w:hanging="284"/>
        <w:rPr>
          <w:b/>
          <w:bCs/>
          <w:szCs w:val="32"/>
        </w:rPr>
      </w:pPr>
    </w:p>
    <w:p w14:paraId="0C26BFD4" w14:textId="6ACD9C85" w:rsidR="00485BA2" w:rsidRPr="00253761" w:rsidRDefault="00000000" w:rsidP="00253761">
      <w:pPr>
        <w:ind w:left="3969" w:right="-330" w:hanging="284"/>
        <w:rPr>
          <w:b/>
          <w:bCs/>
        </w:rPr>
      </w:pPr>
      <w:hyperlink r:id="rId87" w:history="1">
        <w:r w:rsidR="00253761" w:rsidRPr="00253761">
          <w:rPr>
            <w:rStyle w:val="Hyperlink"/>
            <w:b/>
            <w:bCs/>
            <w:color w:val="auto"/>
            <w:szCs w:val="32"/>
            <w:u w:val="none"/>
          </w:rPr>
          <w:t>www.aem.govt.nz/alternate-formats</w:t>
        </w:r>
      </w:hyperlink>
      <w:r w:rsidR="002F48F4" w:rsidRPr="00253761">
        <w:rPr>
          <w:b/>
          <w:bCs/>
        </w:rPr>
        <w:t xml:space="preserve"> </w:t>
      </w:r>
      <w:r w:rsidR="00485BA2">
        <w:rPr>
          <w:lang w:eastAsia="en-NZ"/>
        </w:rPr>
        <w:br w:type="page"/>
      </w:r>
    </w:p>
    <w:p w14:paraId="2C4CA46E" w14:textId="6DA39612" w:rsidR="00485BA2" w:rsidRDefault="00485BA2" w:rsidP="00485BA2">
      <w:pPr>
        <w:rPr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1872256" behindDoc="0" locked="0" layoutInCell="1" allowOverlap="1" wp14:anchorId="1CD11AF2" wp14:editId="0DB339C9">
            <wp:simplePos x="0" y="0"/>
            <wp:positionH relativeFrom="margin">
              <wp:posOffset>0</wp:posOffset>
            </wp:positionH>
            <wp:positionV relativeFrom="paragraph">
              <wp:posOffset>-45194</wp:posOffset>
            </wp:positionV>
            <wp:extent cx="1094105" cy="1619885"/>
            <wp:effectExtent l="0" t="0" r="0" b="5715"/>
            <wp:wrapNone/>
            <wp:docPr id="134629193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67072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If you decide to evacuate </w:t>
      </w:r>
      <w:r w:rsidR="00440D6A">
        <w:rPr>
          <w:lang w:eastAsia="en-NZ"/>
        </w:rPr>
        <w:t xml:space="preserve">you should </w:t>
      </w:r>
      <w:r>
        <w:rPr>
          <w:lang w:eastAsia="en-NZ"/>
        </w:rPr>
        <w:t>take your grab bag with you.</w:t>
      </w:r>
    </w:p>
    <w:p w14:paraId="03E3E680" w14:textId="77777777" w:rsidR="00485BA2" w:rsidRDefault="00485BA2" w:rsidP="00485BA2">
      <w:pPr>
        <w:rPr>
          <w:lang w:eastAsia="en-NZ"/>
        </w:rPr>
      </w:pPr>
    </w:p>
    <w:p w14:paraId="3525A315" w14:textId="4537F30B" w:rsidR="00485BA2" w:rsidRDefault="00485BA2" w:rsidP="00485BA2">
      <w:pPr>
        <w:rPr>
          <w:lang w:eastAsia="en-NZ"/>
        </w:rPr>
      </w:pPr>
    </w:p>
    <w:p w14:paraId="5C935A4C" w14:textId="7D03800B" w:rsidR="00485BA2" w:rsidRDefault="00485BA2" w:rsidP="00485BA2">
      <w:pPr>
        <w:rPr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74304" behindDoc="0" locked="0" layoutInCell="1" allowOverlap="1" wp14:anchorId="08068844" wp14:editId="2FBC8998">
            <wp:simplePos x="0" y="0"/>
            <wp:positionH relativeFrom="margin">
              <wp:posOffset>0</wp:posOffset>
            </wp:positionH>
            <wp:positionV relativeFrom="paragraph">
              <wp:posOffset>656064</wp:posOffset>
            </wp:positionV>
            <wp:extent cx="1619885" cy="1335405"/>
            <wp:effectExtent l="0" t="0" r="5715" b="0"/>
            <wp:wrapNone/>
            <wp:docPr id="93664038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23842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When you evacuate you could go and stay with someone like a:</w:t>
      </w:r>
    </w:p>
    <w:p w14:paraId="4F06CEA8" w14:textId="35BBB45F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whānau / family member</w:t>
      </w:r>
    </w:p>
    <w:p w14:paraId="4DF06628" w14:textId="392F6F48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friend.</w:t>
      </w:r>
    </w:p>
    <w:p w14:paraId="22751113" w14:textId="7082B4BC" w:rsidR="00485BA2" w:rsidRDefault="00485BA2" w:rsidP="00485BA2">
      <w:pPr>
        <w:rPr>
          <w:lang w:eastAsia="en-NZ"/>
        </w:rPr>
      </w:pPr>
    </w:p>
    <w:p w14:paraId="36E90746" w14:textId="615C8F99" w:rsidR="00485BA2" w:rsidRDefault="00485BA2" w:rsidP="00485BA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6352" behindDoc="0" locked="0" layoutInCell="1" allowOverlap="1" wp14:anchorId="1921660E" wp14:editId="23584788">
            <wp:simplePos x="0" y="0"/>
            <wp:positionH relativeFrom="margin">
              <wp:posOffset>0</wp:posOffset>
            </wp:positionH>
            <wp:positionV relativeFrom="paragraph">
              <wp:posOffset>297706</wp:posOffset>
            </wp:positionV>
            <wp:extent cx="1619885" cy="1144270"/>
            <wp:effectExtent l="0" t="0" r="0" b="0"/>
            <wp:wrapNone/>
            <wp:docPr id="40091582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91582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71D9F" w14:textId="11B39F59" w:rsidR="00485BA2" w:rsidRDefault="00485BA2" w:rsidP="00485BA2">
      <w:pPr>
        <w:rPr>
          <w:lang w:eastAsia="en-NZ"/>
        </w:rPr>
      </w:pPr>
      <w:r>
        <w:rPr>
          <w:lang w:eastAsia="en-NZ"/>
        </w:rPr>
        <w:t xml:space="preserve">If you do not have a safe place to evacuate to you can go to a </w:t>
      </w:r>
      <w:r w:rsidR="00062CD6" w:rsidRPr="00062CD6">
        <w:rPr>
          <w:b/>
          <w:bCs/>
          <w:lang w:eastAsia="en-NZ"/>
        </w:rPr>
        <w:t>civil defence centre /</w:t>
      </w:r>
      <w:r w:rsidR="00062CD6">
        <w:rPr>
          <w:lang w:eastAsia="en-NZ"/>
        </w:rPr>
        <w:t xml:space="preserve"> </w:t>
      </w:r>
      <w:r>
        <w:rPr>
          <w:b/>
          <w:bCs/>
          <w:lang w:eastAsia="en-NZ"/>
        </w:rPr>
        <w:t>community emergency hub</w:t>
      </w:r>
      <w:r>
        <w:rPr>
          <w:lang w:eastAsia="en-NZ"/>
        </w:rPr>
        <w:t>.</w:t>
      </w:r>
    </w:p>
    <w:p w14:paraId="5D619E96" w14:textId="0F590363" w:rsidR="00485BA2" w:rsidRDefault="00485BA2" w:rsidP="00485BA2">
      <w:pPr>
        <w:rPr>
          <w:lang w:eastAsia="en-NZ"/>
        </w:rPr>
      </w:pPr>
    </w:p>
    <w:p w14:paraId="7E865472" w14:textId="2DDCE4F7" w:rsidR="00485BA2" w:rsidRDefault="00485BA2" w:rsidP="00485BA2">
      <w:pPr>
        <w:rPr>
          <w:lang w:eastAsia="en-NZ"/>
        </w:rPr>
      </w:pPr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60E13A5F" wp14:editId="5C238A6F">
                <wp:simplePos x="0" y="0"/>
                <wp:positionH relativeFrom="column">
                  <wp:posOffset>2238375</wp:posOffset>
                </wp:positionH>
                <wp:positionV relativeFrom="paragraph">
                  <wp:posOffset>241826</wp:posOffset>
                </wp:positionV>
                <wp:extent cx="3510000" cy="1490958"/>
                <wp:effectExtent l="0" t="0" r="0" b="0"/>
                <wp:wrapNone/>
                <wp:docPr id="1661613755" name="Rectangle 16616137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0000" cy="1490958"/>
                        </a:xfrm>
                        <a:prstGeom prst="rect">
                          <a:avLst/>
                        </a:prstGeom>
                        <a:solidFill>
                          <a:srgbClr val="C4E6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21037A00" id="Rectangle 1661613755" o:spid="_x0000_s1026" alt="&quot;&quot;" style="position:absolute;margin-left:176.25pt;margin-top:19.05pt;width:276.4pt;height:117.4pt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" fillcolor="#c4e6ff" stroked="f" strokeweight="1pt"/>
            </w:pict>
          </mc:Fallback>
        </mc:AlternateContent>
      </w:r>
    </w:p>
    <w:p w14:paraId="1DBA1C68" w14:textId="3E0011C6" w:rsidR="00485BA2" w:rsidRDefault="00485BA2" w:rsidP="00485BA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5328" behindDoc="0" locked="0" layoutInCell="1" allowOverlap="1" wp14:anchorId="1703120A" wp14:editId="6EF7612F">
            <wp:simplePos x="0" y="0"/>
            <wp:positionH relativeFrom="margin">
              <wp:posOffset>0</wp:posOffset>
            </wp:positionH>
            <wp:positionV relativeFrom="paragraph">
              <wp:posOffset>244616</wp:posOffset>
            </wp:positionV>
            <wp:extent cx="1619885" cy="1011555"/>
            <wp:effectExtent l="0" t="0" r="5715" b="4445"/>
            <wp:wrapNone/>
            <wp:docPr id="99461811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61811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A </w:t>
      </w:r>
      <w:r w:rsidR="00062CD6" w:rsidRPr="00062CD6">
        <w:rPr>
          <w:b/>
          <w:bCs/>
          <w:lang w:eastAsia="en-NZ"/>
        </w:rPr>
        <w:t>civil defence centre /</w:t>
      </w:r>
      <w:r w:rsidR="00062CD6">
        <w:rPr>
          <w:b/>
          <w:bCs/>
          <w:lang w:eastAsia="en-NZ"/>
        </w:rPr>
        <w:t xml:space="preserve"> </w:t>
      </w:r>
      <w:r>
        <w:rPr>
          <w:b/>
          <w:bCs/>
          <w:lang w:eastAsia="en-NZ"/>
        </w:rPr>
        <w:t xml:space="preserve">community emergency hub </w:t>
      </w:r>
      <w:r>
        <w:rPr>
          <w:lang w:eastAsia="en-NZ"/>
        </w:rPr>
        <w:t>is a place where people who have evacuated can go to support each other.</w:t>
      </w:r>
    </w:p>
    <w:p w14:paraId="7CB27C95" w14:textId="4208526E" w:rsidR="009647B1" w:rsidRDefault="009647B1" w:rsidP="00485BA2">
      <w:pPr>
        <w:rPr>
          <w:lang w:eastAsia="en-NZ"/>
        </w:rPr>
      </w:pPr>
    </w:p>
    <w:p w14:paraId="651105E7" w14:textId="4463FE4B" w:rsidR="009647B1" w:rsidRDefault="009647B1" w:rsidP="00485BA2">
      <w:pPr>
        <w:rPr>
          <w:lang w:eastAsia="en-NZ"/>
        </w:rPr>
      </w:pPr>
    </w:p>
    <w:p w14:paraId="55A24987" w14:textId="18B2999C" w:rsidR="00485BA2" w:rsidRDefault="00062CD6" w:rsidP="009647B1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08096" behindDoc="0" locked="0" layoutInCell="1" allowOverlap="1" wp14:anchorId="2140255E" wp14:editId="5B1F4354">
                <wp:simplePos x="0" y="0"/>
                <wp:positionH relativeFrom="column">
                  <wp:posOffset>63500</wp:posOffset>
                </wp:positionH>
                <wp:positionV relativeFrom="paragraph">
                  <wp:posOffset>-16510</wp:posOffset>
                </wp:positionV>
                <wp:extent cx="1828165" cy="1180465"/>
                <wp:effectExtent l="0" t="0" r="0" b="0"/>
                <wp:wrapNone/>
                <wp:docPr id="1396271893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165" cy="1180465"/>
                          <a:chOff x="0" y="0"/>
                          <a:chExt cx="1828430" cy="1180465"/>
                        </a:xfrm>
                      </wpg:grpSpPr>
                      <pic:pic xmlns:pic="http://schemas.openxmlformats.org/drawingml/2006/picture">
                        <pic:nvPicPr>
                          <pic:cNvPr id="46211224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96" t="3305" r="15097"/>
                          <a:stretch/>
                        </pic:blipFill>
                        <pic:spPr bwMode="auto">
                          <a:xfrm>
                            <a:off x="0" y="0"/>
                            <a:ext cx="1367790" cy="11804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3305795" name="Graphic 1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9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4525" y="354842"/>
                            <a:ext cx="763905" cy="763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84B86D0" id="Group 14" o:spid="_x0000_s1026" style="position:absolute;margin-left:5pt;margin-top:-1.3pt;width:143.95pt;height:92.95pt;z-index:251908096" coordsize="18284,1180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13677;height:11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">
                  <v:imagedata r:id="rId93" o:title="" croptop="2166f" cropleft="3798f" cropright="9894f"/>
                </v:shape>
                <v:shape id="Graphic 13" o:spid="_x0000_s1028" type="#_x0000_t75" alt="Close with solid fill" style="position:absolute;left:10645;top:3548;width:7639;height:7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">
                  <v:imagedata r:id="rId94" o:title="Close with solid fill"/>
                </v:shape>
              </v:group>
            </w:pict>
          </mc:Fallback>
        </mc:AlternateContent>
      </w:r>
      <w:r w:rsidR="009647B1">
        <w:rPr>
          <w:lang w:eastAsia="en-NZ"/>
        </w:rPr>
        <w:t xml:space="preserve">You do not have to pay money to go to a </w:t>
      </w:r>
      <w:r>
        <w:rPr>
          <w:lang w:eastAsia="en-NZ"/>
        </w:rPr>
        <w:t xml:space="preserve">civil defence centre / </w:t>
      </w:r>
      <w:r w:rsidR="009647B1">
        <w:rPr>
          <w:lang w:eastAsia="en-NZ"/>
        </w:rPr>
        <w:t>community emergency hub.</w:t>
      </w:r>
    </w:p>
    <w:p w14:paraId="283999C2" w14:textId="69FB4919" w:rsidR="00062CD6" w:rsidRPr="00253761" w:rsidRDefault="00062CD6" w:rsidP="009647B1">
      <w:pPr>
        <w:rPr>
          <w:sz w:val="28"/>
          <w:szCs w:val="20"/>
          <w:lang w:eastAsia="en-NZ"/>
        </w:rPr>
      </w:pPr>
    </w:p>
    <w:p w14:paraId="70008658" w14:textId="73342252" w:rsidR="00062CD6" w:rsidRPr="00253761" w:rsidRDefault="00253761" w:rsidP="009647B1">
      <w:pPr>
        <w:rPr>
          <w:sz w:val="28"/>
          <w:szCs w:val="20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9424" behindDoc="0" locked="0" layoutInCell="1" allowOverlap="1" wp14:anchorId="2BEC45E6" wp14:editId="0294A0C9">
            <wp:simplePos x="0" y="0"/>
            <wp:positionH relativeFrom="margin">
              <wp:posOffset>123825</wp:posOffset>
            </wp:positionH>
            <wp:positionV relativeFrom="page">
              <wp:posOffset>2488565</wp:posOffset>
            </wp:positionV>
            <wp:extent cx="1439545" cy="1439545"/>
            <wp:effectExtent l="0" t="0" r="0" b="0"/>
            <wp:wrapNone/>
            <wp:docPr id="145983717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83717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46CDAC" w14:textId="6B2E8869" w:rsidR="00485BA2" w:rsidRDefault="00485BA2" w:rsidP="00485BA2">
      <w:pPr>
        <w:rPr>
          <w:lang w:eastAsia="en-NZ"/>
        </w:rPr>
      </w:pPr>
      <w:r>
        <w:rPr>
          <w:lang w:eastAsia="en-NZ"/>
        </w:rPr>
        <w:t>C</w:t>
      </w:r>
      <w:r w:rsidR="00062CD6">
        <w:rPr>
          <w:lang w:eastAsia="en-NZ"/>
        </w:rPr>
        <w:t>ivil defence centres / c</w:t>
      </w:r>
      <w:r>
        <w:rPr>
          <w:lang w:eastAsia="en-NZ"/>
        </w:rPr>
        <w:t>ommunity emergency hubs are usually in places like:</w:t>
      </w:r>
    </w:p>
    <w:p w14:paraId="1818E894" w14:textId="6F1208BE" w:rsidR="00485BA2" w:rsidRDefault="00253761" w:rsidP="00485BA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78400" behindDoc="0" locked="0" layoutInCell="1" allowOverlap="1" wp14:anchorId="74963A4F" wp14:editId="694E8DA1">
            <wp:simplePos x="0" y="0"/>
            <wp:positionH relativeFrom="margin">
              <wp:align>left</wp:align>
            </wp:positionH>
            <wp:positionV relativeFrom="paragraph">
              <wp:posOffset>537210</wp:posOffset>
            </wp:positionV>
            <wp:extent cx="1619885" cy="1144270"/>
            <wp:effectExtent l="0" t="0" r="0" b="0"/>
            <wp:wrapNone/>
            <wp:docPr id="91495446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5446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A2">
        <w:rPr>
          <w:lang w:eastAsia="en-NZ"/>
        </w:rPr>
        <w:t>schools</w:t>
      </w:r>
    </w:p>
    <w:p w14:paraId="5ADDB1CD" w14:textId="1687B406" w:rsidR="00485BA2" w:rsidRDefault="00485BA2" w:rsidP="00485BA2">
      <w:pPr>
        <w:pStyle w:val="Listtoplevel"/>
        <w:rPr>
          <w:lang w:eastAsia="en-NZ"/>
        </w:rPr>
      </w:pPr>
      <w:r>
        <w:rPr>
          <w:lang w:eastAsia="en-NZ"/>
        </w:rPr>
        <w:t>community centres.</w:t>
      </w:r>
    </w:p>
    <w:p w14:paraId="43749EDB" w14:textId="2D1C2466" w:rsidR="00485BA2" w:rsidRPr="00253761" w:rsidRDefault="00485BA2" w:rsidP="00485BA2">
      <w:pPr>
        <w:rPr>
          <w:sz w:val="28"/>
          <w:szCs w:val="20"/>
          <w:lang w:eastAsia="en-NZ"/>
        </w:rPr>
      </w:pPr>
    </w:p>
    <w:p w14:paraId="22A117D6" w14:textId="595071BC" w:rsidR="00485BA2" w:rsidRPr="00253761" w:rsidRDefault="00485BA2" w:rsidP="00485BA2">
      <w:pPr>
        <w:rPr>
          <w:sz w:val="28"/>
          <w:szCs w:val="20"/>
          <w:lang w:eastAsia="en-NZ"/>
        </w:rPr>
      </w:pPr>
    </w:p>
    <w:p w14:paraId="68B08322" w14:textId="7E28112F" w:rsidR="00485BA2" w:rsidRDefault="00296F58" w:rsidP="00485BA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42912" behindDoc="0" locked="0" layoutInCell="1" allowOverlap="1" wp14:anchorId="39F4EF59" wp14:editId="196F9D9D">
            <wp:simplePos x="0" y="0"/>
            <wp:positionH relativeFrom="margin">
              <wp:posOffset>160655</wp:posOffset>
            </wp:positionH>
            <wp:positionV relativeFrom="paragraph">
              <wp:posOffset>191770</wp:posOffset>
            </wp:positionV>
            <wp:extent cx="1126490" cy="1120140"/>
            <wp:effectExtent l="0" t="0" r="0" b="3810"/>
            <wp:wrapNone/>
            <wp:docPr id="142852102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764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49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BA2">
        <w:rPr>
          <w:lang w:eastAsia="en-NZ"/>
        </w:rPr>
        <w:t xml:space="preserve">Auckland Emergency Management </w:t>
      </w:r>
      <w:r w:rsidR="00C23E81">
        <w:rPr>
          <w:lang w:eastAsia="en-NZ"/>
        </w:rPr>
        <w:t>has</w:t>
      </w:r>
      <w:r w:rsidR="00485BA2">
        <w:rPr>
          <w:lang w:eastAsia="en-NZ"/>
        </w:rPr>
        <w:t xml:space="preserve"> information about </w:t>
      </w:r>
      <w:r w:rsidR="00062CD6">
        <w:rPr>
          <w:lang w:eastAsia="en-NZ"/>
        </w:rPr>
        <w:t xml:space="preserve">civil defence centres / </w:t>
      </w:r>
      <w:r w:rsidR="00485BA2">
        <w:rPr>
          <w:lang w:eastAsia="en-NZ"/>
        </w:rPr>
        <w:t>community emergency hubs.</w:t>
      </w:r>
    </w:p>
    <w:p w14:paraId="21035A08" w14:textId="77777777" w:rsidR="00253761" w:rsidRDefault="00253761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579E516" w14:textId="10E58C8B" w:rsidR="00253761" w:rsidRDefault="00253761" w:rsidP="00253761">
      <w:pPr>
        <w:rPr>
          <w:lang w:eastAsia="en-NZ"/>
        </w:rPr>
      </w:pPr>
      <w:r w:rsidRPr="00253761">
        <w:rPr>
          <w:noProof/>
          <w:sz w:val="28"/>
          <w:szCs w:val="20"/>
          <w:lang w:eastAsia="en-NZ"/>
        </w:rPr>
        <w:lastRenderedPageBreak/>
        <w:drawing>
          <wp:anchor distT="0" distB="0" distL="114300" distR="114300" simplePos="0" relativeHeight="251928576" behindDoc="0" locked="0" layoutInCell="1" allowOverlap="1" wp14:anchorId="699A37FB" wp14:editId="3DFEEBC4">
            <wp:simplePos x="0" y="0"/>
            <wp:positionH relativeFrom="margin">
              <wp:posOffset>-189230</wp:posOffset>
            </wp:positionH>
            <wp:positionV relativeFrom="paragraph">
              <wp:posOffset>-244475</wp:posOffset>
            </wp:positionV>
            <wp:extent cx="2105025" cy="2105025"/>
            <wp:effectExtent l="0" t="0" r="9525" b="9525"/>
            <wp:wrapNone/>
            <wp:docPr id="202788291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882910" name="Picture 2027882910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E81">
        <w:rPr>
          <w:lang w:eastAsia="en-NZ"/>
        </w:rPr>
        <w:t xml:space="preserve">Use this </w:t>
      </w:r>
      <w:r w:rsidR="00C23E81" w:rsidRPr="00C23E81">
        <w:rPr>
          <w:b/>
          <w:bCs/>
          <w:lang w:eastAsia="en-NZ"/>
        </w:rPr>
        <w:t>QR code</w:t>
      </w:r>
      <w:r w:rsidR="00C23E81">
        <w:rPr>
          <w:b/>
          <w:bCs/>
          <w:lang w:eastAsia="en-NZ"/>
        </w:rPr>
        <w:t xml:space="preserve"> </w:t>
      </w:r>
      <w:r w:rsidR="00C23E81">
        <w:rPr>
          <w:lang w:eastAsia="en-NZ"/>
        </w:rPr>
        <w:t xml:space="preserve">to find a map of </w:t>
      </w:r>
      <w:r w:rsidR="00062CD6">
        <w:rPr>
          <w:lang w:eastAsia="en-NZ"/>
        </w:rPr>
        <w:t xml:space="preserve">civil defence centres that might be open </w:t>
      </w:r>
      <w:r w:rsidR="00C23E81">
        <w:rPr>
          <w:lang w:eastAsia="en-NZ"/>
        </w:rPr>
        <w:t xml:space="preserve">in </w:t>
      </w:r>
      <w:proofErr w:type="spellStart"/>
      <w:r w:rsidR="00C23E81">
        <w:rPr>
          <w:lang w:eastAsia="en-NZ"/>
        </w:rPr>
        <w:t>Tāmaki</w:t>
      </w:r>
      <w:proofErr w:type="spellEnd"/>
      <w:r w:rsidR="00C23E81">
        <w:rPr>
          <w:lang w:eastAsia="en-NZ"/>
        </w:rPr>
        <w:t xml:space="preserve"> Makaurau Auckland.</w:t>
      </w:r>
    </w:p>
    <w:p w14:paraId="2C003309" w14:textId="77777777" w:rsidR="00253761" w:rsidRDefault="00253761" w:rsidP="00253761">
      <w:pPr>
        <w:rPr>
          <w:lang w:eastAsia="en-NZ"/>
        </w:rPr>
      </w:pPr>
    </w:p>
    <w:p w14:paraId="45BDC255" w14:textId="77777777" w:rsidR="00253761" w:rsidRDefault="00253761" w:rsidP="00253761">
      <w:pPr>
        <w:rPr>
          <w:lang w:eastAsia="en-NZ"/>
        </w:rPr>
      </w:pPr>
    </w:p>
    <w:p w14:paraId="70B7346D" w14:textId="1FD7A6CF" w:rsidR="00253761" w:rsidRDefault="00253761" w:rsidP="00253761">
      <w:pPr>
        <w:rPr>
          <w:rFonts w:cs="Arial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44960" behindDoc="0" locked="0" layoutInCell="1" allowOverlap="1" wp14:anchorId="67A5EAE1" wp14:editId="6F3C481B">
            <wp:simplePos x="0" y="0"/>
            <wp:positionH relativeFrom="margin">
              <wp:posOffset>0</wp:posOffset>
            </wp:positionH>
            <wp:positionV relativeFrom="page">
              <wp:posOffset>2900568</wp:posOffset>
            </wp:positionV>
            <wp:extent cx="1619885" cy="161988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52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761">
        <w:rPr>
          <w:rFonts w:cs="Arial"/>
          <w:szCs w:val="32"/>
          <w:lang w:eastAsia="en-NZ"/>
        </w:rPr>
        <w:t xml:space="preserve">You can also find </w:t>
      </w:r>
      <w:r w:rsidR="00EE1AAE">
        <w:rPr>
          <w:rFonts w:cs="Arial"/>
          <w:szCs w:val="32"/>
          <w:lang w:eastAsia="en-NZ"/>
        </w:rPr>
        <w:t>the</w:t>
      </w:r>
      <w:r w:rsidRPr="00253761">
        <w:rPr>
          <w:rFonts w:cs="Arial"/>
          <w:szCs w:val="32"/>
          <w:lang w:eastAsia="en-NZ"/>
        </w:rPr>
        <w:t xml:space="preserve"> map</w:t>
      </w:r>
      <w:r>
        <w:rPr>
          <w:rFonts w:cs="Arial"/>
          <w:szCs w:val="32"/>
          <w:lang w:eastAsia="en-NZ"/>
        </w:rPr>
        <w:t xml:space="preserve"> of civil defence centres</w:t>
      </w:r>
      <w:r w:rsidRPr="00253761">
        <w:rPr>
          <w:rFonts w:cs="Arial"/>
          <w:szCs w:val="32"/>
          <w:lang w:eastAsia="en-NZ"/>
        </w:rPr>
        <w:t xml:space="preserve"> online at</w:t>
      </w:r>
      <w:r>
        <w:rPr>
          <w:rFonts w:cs="Arial"/>
          <w:szCs w:val="32"/>
          <w:lang w:eastAsia="en-NZ"/>
        </w:rPr>
        <w:t>:</w:t>
      </w:r>
    </w:p>
    <w:p w14:paraId="58017505" w14:textId="781B1C57" w:rsidR="00253761" w:rsidRDefault="00253761" w:rsidP="00253761">
      <w:pPr>
        <w:rPr>
          <w:rFonts w:cs="Arial"/>
          <w:szCs w:val="32"/>
          <w:lang w:eastAsia="en-NZ"/>
        </w:rPr>
      </w:pPr>
    </w:p>
    <w:p w14:paraId="2532F480" w14:textId="3F631AA1" w:rsidR="00253761" w:rsidRPr="00253761" w:rsidRDefault="00253761" w:rsidP="00253761">
      <w:pPr>
        <w:rPr>
          <w:b/>
          <w:bCs/>
          <w:lang w:eastAsia="en-NZ"/>
        </w:rPr>
      </w:pPr>
      <w:r w:rsidRPr="00253761">
        <w:rPr>
          <w:rFonts w:cs="Arial"/>
          <w:b/>
          <w:bCs/>
          <w:szCs w:val="32"/>
          <w:lang w:eastAsia="en-NZ"/>
        </w:rPr>
        <w:t>www.</w:t>
      </w:r>
      <w:r w:rsidRPr="00253761">
        <w:rPr>
          <w:rStyle w:val="cf01"/>
          <w:rFonts w:ascii="Arial" w:hAnsi="Arial" w:cs="Arial"/>
          <w:b/>
          <w:bCs/>
          <w:sz w:val="32"/>
          <w:szCs w:val="32"/>
        </w:rPr>
        <w:t>aem.govt.nz/cdc</w:t>
      </w:r>
    </w:p>
    <w:p w14:paraId="1D0EABBA" w14:textId="172210A7" w:rsidR="00253761" w:rsidRDefault="00253761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  <w:bookmarkStart w:id="11" w:name="_Contact_information_for"/>
      <w:bookmarkStart w:id="12" w:name="_Toc187742309"/>
      <w:bookmarkEnd w:id="11"/>
      <w:r>
        <w:rPr>
          <w:lang w:eastAsia="en-NZ"/>
        </w:rPr>
        <w:br w:type="page"/>
      </w:r>
    </w:p>
    <w:p w14:paraId="0340B8FB" w14:textId="7228AA00" w:rsidR="00485BA2" w:rsidRDefault="00485BA2" w:rsidP="00485BA2">
      <w:pPr>
        <w:pStyle w:val="Heading1"/>
        <w:rPr>
          <w:lang w:eastAsia="en-NZ"/>
        </w:rPr>
      </w:pPr>
      <w:r>
        <w:rPr>
          <w:lang w:eastAsia="en-NZ"/>
        </w:rPr>
        <w:lastRenderedPageBreak/>
        <w:t>Contact information for</w:t>
      </w:r>
      <w:r>
        <w:rPr>
          <w:lang w:eastAsia="en-NZ"/>
        </w:rPr>
        <w:br/>
        <w:t>Auckland Emergency Management</w:t>
      </w:r>
      <w:bookmarkEnd w:id="12"/>
    </w:p>
    <w:p w14:paraId="5DD60A99" w14:textId="77777777" w:rsidR="00485BA2" w:rsidRDefault="00485BA2" w:rsidP="00485BA2">
      <w:pPr>
        <w:rPr>
          <w:rFonts w:eastAsia="Times New Roman"/>
          <w:lang w:eastAsia="en-NZ"/>
        </w:rPr>
      </w:pPr>
    </w:p>
    <w:p w14:paraId="7077B5FF" w14:textId="77777777" w:rsidR="00485BA2" w:rsidRDefault="00485BA2" w:rsidP="00485BA2">
      <w:pPr>
        <w:rPr>
          <w:rFonts w:eastAsia="Times New Roman"/>
          <w:lang w:eastAsia="en-NZ"/>
        </w:rPr>
      </w:pPr>
    </w:p>
    <w:p w14:paraId="2C72D9AB" w14:textId="175296F3" w:rsidR="00485BA2" w:rsidRDefault="00485BA2" w:rsidP="00485BA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16960" behindDoc="0" locked="0" layoutInCell="1" allowOverlap="1" wp14:anchorId="62DD8946" wp14:editId="5A829D43">
            <wp:simplePos x="0" y="0"/>
            <wp:positionH relativeFrom="margin">
              <wp:posOffset>0</wp:posOffset>
            </wp:positionH>
            <wp:positionV relativeFrom="paragraph">
              <wp:posOffset>19685</wp:posOffset>
            </wp:positionV>
            <wp:extent cx="1266825" cy="1619885"/>
            <wp:effectExtent l="0" t="0" r="3175" b="5715"/>
            <wp:wrapNone/>
            <wp:docPr id="18806248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7165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CD6">
        <w:rPr>
          <w:lang w:eastAsia="en-NZ"/>
        </w:rPr>
        <w:t>In an emergency y</w:t>
      </w:r>
      <w:r>
        <w:rPr>
          <w:lang w:eastAsia="en-NZ"/>
        </w:rPr>
        <w:t xml:space="preserve">ou can </w:t>
      </w:r>
      <w:r>
        <w:rPr>
          <w:b/>
          <w:bCs/>
          <w:lang w:eastAsia="en-NZ"/>
        </w:rPr>
        <w:t xml:space="preserve">phone </w:t>
      </w:r>
      <w:r>
        <w:rPr>
          <w:lang w:eastAsia="en-NZ"/>
        </w:rPr>
        <w:t>Auckland Emergency Management on:</w:t>
      </w:r>
    </w:p>
    <w:p w14:paraId="4D1533E9" w14:textId="77777777" w:rsidR="00485BA2" w:rsidRDefault="00485BA2" w:rsidP="00485BA2">
      <w:pPr>
        <w:rPr>
          <w:lang w:eastAsia="en-NZ"/>
        </w:rPr>
      </w:pPr>
    </w:p>
    <w:p w14:paraId="417553BA" w14:textId="77777777" w:rsidR="00485BA2" w:rsidRDefault="00485BA2" w:rsidP="00485BA2">
      <w:pPr>
        <w:rPr>
          <w:b/>
          <w:bCs/>
          <w:lang w:eastAsia="en-NZ"/>
        </w:rPr>
      </w:pPr>
      <w:r>
        <w:rPr>
          <w:b/>
          <w:bCs/>
          <w:lang w:eastAsia="en-NZ"/>
        </w:rPr>
        <w:t>0800 222 200</w:t>
      </w:r>
    </w:p>
    <w:p w14:paraId="4D19D77E" w14:textId="2D86C857" w:rsidR="00485BA2" w:rsidRPr="003E7A0E" w:rsidRDefault="00062CD6" w:rsidP="00485BA2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5387DB93" wp14:editId="012F30E4">
                <wp:simplePos x="0" y="0"/>
                <wp:positionH relativeFrom="column">
                  <wp:posOffset>0</wp:posOffset>
                </wp:positionH>
                <wp:positionV relativeFrom="paragraph">
                  <wp:posOffset>222885</wp:posOffset>
                </wp:positionV>
                <wp:extent cx="1803400" cy="1299210"/>
                <wp:effectExtent l="0" t="0" r="0" b="0"/>
                <wp:wrapNone/>
                <wp:docPr id="1772220096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3400" cy="1299210"/>
                          <a:chOff x="0" y="0"/>
                          <a:chExt cx="1803400" cy="1299210"/>
                        </a:xfrm>
                      </wpg:grpSpPr>
                      <pic:pic xmlns:pic="http://schemas.openxmlformats.org/drawingml/2006/picture">
                        <pic:nvPicPr>
                          <pic:cNvPr id="1063405064" name="Picture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87" t="3305" r="15097"/>
                          <a:stretch/>
                        </pic:blipFill>
                        <pic:spPr bwMode="auto">
                          <a:xfrm>
                            <a:off x="0" y="0"/>
                            <a:ext cx="1367790" cy="1299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18368984" name="Graphic 2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9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3300" y="43180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CBEE9D5" id="Group 26" o:spid="_x0000_s1026" alt="&quot;&quot;" style="position:absolute;margin-left:0;margin-top:17.55pt;width:142pt;height:102.3pt;z-index:251817984" coordsize="18034,1299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">
                <v:shape id="Picture 24" o:spid="_x0000_s1027" type="#_x0000_t75" style="position:absolute;width:13677;height:129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">
                  <v:imagedata r:id="rId101" o:title="" croptop="2166f" cropleft="8446f" cropright="9894f"/>
                </v:shape>
                <v:shape id="Graphic 25" o:spid="_x0000_s1028" type="#_x0000_t75" alt="Close with solid fill" style="position:absolute;left:10033;top:4318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">
                  <v:imagedata r:id="rId102" o:title="Close with solid fill"/>
                </v:shape>
              </v:group>
            </w:pict>
          </mc:Fallback>
        </mc:AlternateContent>
      </w:r>
    </w:p>
    <w:p w14:paraId="736CDD34" w14:textId="76DD9414" w:rsidR="00485BA2" w:rsidRDefault="00485BA2" w:rsidP="00485BA2">
      <w:pPr>
        <w:rPr>
          <w:lang w:eastAsia="en-NZ"/>
        </w:rPr>
      </w:pPr>
    </w:p>
    <w:p w14:paraId="326F0B54" w14:textId="7F9E25D4" w:rsidR="00485BA2" w:rsidRDefault="00485BA2" w:rsidP="00485BA2">
      <w:pPr>
        <w:rPr>
          <w:lang w:eastAsia="en-NZ"/>
        </w:rPr>
      </w:pPr>
      <w:r>
        <w:rPr>
          <w:lang w:eastAsia="en-NZ"/>
        </w:rPr>
        <w:t>It does not cost money to call this number.</w:t>
      </w:r>
    </w:p>
    <w:p w14:paraId="69125D85" w14:textId="4C33D2A5" w:rsidR="00485BA2" w:rsidRDefault="00485BA2" w:rsidP="00485BA2">
      <w:pPr>
        <w:rPr>
          <w:lang w:eastAsia="en-NZ"/>
        </w:rPr>
      </w:pPr>
    </w:p>
    <w:p w14:paraId="009AA684" w14:textId="4F1AE9C6" w:rsidR="00485BA2" w:rsidRDefault="00485BA2" w:rsidP="00485BA2">
      <w:pPr>
        <w:rPr>
          <w:lang w:eastAsia="en-NZ"/>
        </w:rPr>
      </w:pPr>
    </w:p>
    <w:p w14:paraId="47F2B858" w14:textId="568741EC" w:rsidR="00485BA2" w:rsidRDefault="00485BA2" w:rsidP="00485BA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19008" behindDoc="0" locked="0" layoutInCell="1" allowOverlap="1" wp14:anchorId="6E6D2A91" wp14:editId="7D30C729">
            <wp:simplePos x="0" y="0"/>
            <wp:positionH relativeFrom="margin">
              <wp:posOffset>0</wp:posOffset>
            </wp:positionH>
            <wp:positionV relativeFrom="page">
              <wp:posOffset>6273941</wp:posOffset>
            </wp:positionV>
            <wp:extent cx="1619885" cy="1619885"/>
            <wp:effectExtent l="0" t="0" r="5715" b="0"/>
            <wp:wrapNone/>
            <wp:docPr id="50475527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552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The Auckland Emergency Management </w:t>
      </w:r>
      <w:r>
        <w:rPr>
          <w:b/>
          <w:bCs/>
          <w:lang w:eastAsia="en-NZ"/>
        </w:rPr>
        <w:t>website</w:t>
      </w:r>
      <w:r>
        <w:rPr>
          <w:lang w:eastAsia="en-NZ"/>
        </w:rPr>
        <w:t xml:space="preserve"> is at:</w:t>
      </w:r>
    </w:p>
    <w:p w14:paraId="4596F01F" w14:textId="77777777" w:rsidR="00485BA2" w:rsidRDefault="00485BA2" w:rsidP="00485BA2">
      <w:pPr>
        <w:rPr>
          <w:lang w:eastAsia="en-NZ"/>
        </w:rPr>
      </w:pPr>
    </w:p>
    <w:p w14:paraId="2AB378BC" w14:textId="3146D8CF" w:rsidR="00485BA2" w:rsidRPr="00253761" w:rsidRDefault="00253761" w:rsidP="00485BA2">
      <w:pPr>
        <w:rPr>
          <w:rFonts w:cs="Arial"/>
          <w:b/>
          <w:bCs/>
          <w:szCs w:val="32"/>
          <w:lang w:eastAsia="en-NZ"/>
        </w:rPr>
      </w:pPr>
      <w:r w:rsidRPr="00253761">
        <w:rPr>
          <w:rStyle w:val="cf01"/>
          <w:rFonts w:ascii="Arial" w:hAnsi="Arial" w:cs="Arial"/>
          <w:b/>
          <w:bCs/>
          <w:sz w:val="32"/>
          <w:szCs w:val="32"/>
        </w:rPr>
        <w:t>www.aem.govt.nz</w:t>
      </w:r>
    </w:p>
    <w:p w14:paraId="422B7CA5" w14:textId="05F83C98" w:rsidR="00485BA2" w:rsidRDefault="00253761" w:rsidP="00485BA2">
      <w:pPr>
        <w:rPr>
          <w:lang w:eastAsia="en-NZ"/>
        </w:rPr>
      </w:pPr>
      <w:r w:rsidRPr="00253761">
        <w:rPr>
          <w:rFonts w:cs="Arial"/>
          <w:b/>
          <w:bCs/>
          <w:noProof/>
          <w:color w:val="000000" w:themeColor="text1"/>
          <w:szCs w:val="32"/>
          <w:lang w:eastAsia="en-NZ"/>
        </w:rPr>
        <w:drawing>
          <wp:anchor distT="0" distB="0" distL="114300" distR="114300" simplePos="0" relativeHeight="251820032" behindDoc="0" locked="0" layoutInCell="1" allowOverlap="1" wp14:anchorId="4076519B" wp14:editId="6EA71B96">
            <wp:simplePos x="0" y="0"/>
            <wp:positionH relativeFrom="margin">
              <wp:posOffset>104775</wp:posOffset>
            </wp:positionH>
            <wp:positionV relativeFrom="paragraph">
              <wp:posOffset>31115</wp:posOffset>
            </wp:positionV>
            <wp:extent cx="1263015" cy="1619885"/>
            <wp:effectExtent l="0" t="0" r="0" b="5715"/>
            <wp:wrapNone/>
            <wp:docPr id="1263809892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86242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28DAD" w14:textId="77777777" w:rsidR="00253761" w:rsidRDefault="00253761" w:rsidP="00485BA2">
      <w:pPr>
        <w:rPr>
          <w:lang w:eastAsia="en-NZ"/>
        </w:rPr>
      </w:pPr>
    </w:p>
    <w:p w14:paraId="19599033" w14:textId="77777777" w:rsidR="00485BA2" w:rsidRDefault="00485BA2" w:rsidP="00485BA2">
      <w:pPr>
        <w:rPr>
          <w:lang w:eastAsia="en-NZ"/>
        </w:rPr>
      </w:pPr>
      <w:r>
        <w:rPr>
          <w:lang w:eastAsia="en-NZ"/>
        </w:rPr>
        <w:t>The website is not in Easy Read.</w:t>
      </w:r>
    </w:p>
    <w:p w14:paraId="1BFDA83B" w14:textId="77777777" w:rsidR="00485BA2" w:rsidRDefault="00485BA2" w:rsidP="00485BA2">
      <w:pPr>
        <w:rPr>
          <w:lang w:eastAsia="en-NZ"/>
        </w:rPr>
      </w:pPr>
    </w:p>
    <w:p w14:paraId="6D2B9FA5" w14:textId="77777777" w:rsidR="00485BA2" w:rsidRDefault="00485BA2" w:rsidP="00485BA2">
      <w:pPr>
        <w:rPr>
          <w:lang w:eastAsia="en-NZ"/>
        </w:rPr>
      </w:pPr>
    </w:p>
    <w:p w14:paraId="3D987055" w14:textId="385524B7" w:rsidR="00485BA2" w:rsidRDefault="00485BA2" w:rsidP="00485BA2">
      <w:pPr>
        <w:rPr>
          <w:lang w:eastAsia="en-NZ"/>
        </w:rPr>
      </w:pPr>
      <w:r>
        <w:rPr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821056" behindDoc="0" locked="0" layoutInCell="1" allowOverlap="1" wp14:anchorId="378DA3D7" wp14:editId="0D503C90">
            <wp:simplePos x="0" y="0"/>
            <wp:positionH relativeFrom="margin">
              <wp:posOffset>0</wp:posOffset>
            </wp:positionH>
            <wp:positionV relativeFrom="paragraph">
              <wp:posOffset>7761</wp:posOffset>
            </wp:positionV>
            <wp:extent cx="1619885" cy="1619885"/>
            <wp:effectExtent l="0" t="0" r="0" b="5715"/>
            <wp:wrapNone/>
            <wp:docPr id="192039966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39966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You can </w:t>
      </w:r>
      <w:r>
        <w:rPr>
          <w:b/>
          <w:bCs/>
          <w:lang w:eastAsia="en-NZ"/>
        </w:rPr>
        <w:t>email</w:t>
      </w:r>
      <w:r>
        <w:rPr>
          <w:lang w:eastAsia="en-NZ"/>
        </w:rPr>
        <w:t xml:space="preserve"> Auckland Emergency </w:t>
      </w:r>
      <w:r w:rsidR="00DE12BF">
        <w:rPr>
          <w:lang w:eastAsia="en-NZ"/>
        </w:rPr>
        <w:t xml:space="preserve">Management </w:t>
      </w:r>
      <w:r>
        <w:rPr>
          <w:lang w:eastAsia="en-NZ"/>
        </w:rPr>
        <w:t>at:</w:t>
      </w:r>
    </w:p>
    <w:p w14:paraId="1C1A3C3B" w14:textId="77777777" w:rsidR="00485BA2" w:rsidRDefault="00485BA2" w:rsidP="00485BA2">
      <w:pPr>
        <w:rPr>
          <w:lang w:eastAsia="en-NZ"/>
        </w:rPr>
      </w:pPr>
    </w:p>
    <w:p w14:paraId="3585649F" w14:textId="77777777" w:rsidR="00485BA2" w:rsidRPr="003E7A0E" w:rsidRDefault="00000000" w:rsidP="00485BA2">
      <w:pPr>
        <w:rPr>
          <w:b/>
          <w:bCs/>
          <w:color w:val="000000" w:themeColor="text1"/>
          <w:lang w:eastAsia="en-NZ"/>
        </w:rPr>
      </w:pPr>
      <w:hyperlink r:id="rId105" w:history="1">
        <w:r w:rsidR="00485BA2"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aeminfo@aucklandcouncil.govt.nz</w:t>
        </w:r>
      </w:hyperlink>
    </w:p>
    <w:p w14:paraId="597202A6" w14:textId="77777777" w:rsidR="00485BA2" w:rsidRDefault="00485BA2" w:rsidP="00485BA2">
      <w:pPr>
        <w:rPr>
          <w:lang w:eastAsia="en-NZ"/>
        </w:rPr>
      </w:pPr>
    </w:p>
    <w:p w14:paraId="05DC80CF" w14:textId="3D8C3A89" w:rsidR="00485BA2" w:rsidRDefault="00485BA2" w:rsidP="00485BA2">
      <w:pPr>
        <w:rPr>
          <w:lang w:eastAsia="en-NZ"/>
        </w:rPr>
      </w:pPr>
    </w:p>
    <w:p w14:paraId="44F5D5F6" w14:textId="754442A6" w:rsidR="009647B1" w:rsidRDefault="009647B1" w:rsidP="009647B1">
      <w:pPr>
        <w:rPr>
          <w:lang w:eastAsia="en-NZ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1910144" behindDoc="0" locked="0" layoutInCell="1" allowOverlap="1" wp14:anchorId="0724A165" wp14:editId="45D2B8C3">
            <wp:simplePos x="0" y="0"/>
            <wp:positionH relativeFrom="margin">
              <wp:posOffset>0</wp:posOffset>
            </wp:positionH>
            <wp:positionV relativeFrom="paragraph">
              <wp:posOffset>-33655</wp:posOffset>
            </wp:positionV>
            <wp:extent cx="1620000" cy="1620000"/>
            <wp:effectExtent l="0" t="0" r="5715" b="0"/>
            <wp:wrapNone/>
            <wp:docPr id="129362049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62049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You can also find Auckland Emergency Management on social media </w:t>
      </w:r>
      <w:r w:rsidR="00253761">
        <w:rPr>
          <w:lang w:eastAsia="en-NZ"/>
        </w:rPr>
        <w:t>by looking up</w:t>
      </w:r>
      <w:r>
        <w:rPr>
          <w:lang w:eastAsia="en-NZ"/>
        </w:rPr>
        <w:t>:</w:t>
      </w:r>
    </w:p>
    <w:p w14:paraId="6D3FC7A7" w14:textId="77777777" w:rsidR="009647B1" w:rsidRDefault="009647B1" w:rsidP="009647B1">
      <w:pPr>
        <w:rPr>
          <w:lang w:eastAsia="en-NZ"/>
        </w:rPr>
      </w:pPr>
    </w:p>
    <w:p w14:paraId="42DB5132" w14:textId="77777777" w:rsidR="009647B1" w:rsidRDefault="009647B1" w:rsidP="009647B1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2192" behindDoc="0" locked="0" layoutInCell="1" allowOverlap="1" wp14:anchorId="5BEC8648" wp14:editId="2CDC04F4">
            <wp:simplePos x="0" y="0"/>
            <wp:positionH relativeFrom="margin">
              <wp:posOffset>241935</wp:posOffset>
            </wp:positionH>
            <wp:positionV relativeFrom="paragraph">
              <wp:posOffset>407035</wp:posOffset>
            </wp:positionV>
            <wp:extent cx="1027430" cy="1048385"/>
            <wp:effectExtent l="0" t="0" r="1270" b="0"/>
            <wp:wrapNone/>
            <wp:docPr id="1454624056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62405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X / Twitter at:</w:t>
      </w:r>
    </w:p>
    <w:p w14:paraId="72C6CAD8" w14:textId="77777777" w:rsidR="009647B1" w:rsidRDefault="009647B1" w:rsidP="009647B1">
      <w:pPr>
        <w:rPr>
          <w:lang w:eastAsia="en-NZ"/>
        </w:rPr>
      </w:pPr>
    </w:p>
    <w:p w14:paraId="4F60BEF2" w14:textId="77777777" w:rsidR="009647B1" w:rsidRDefault="00000000" w:rsidP="00253761">
      <w:pPr>
        <w:ind w:left="4253"/>
        <w:rPr>
          <w:b/>
          <w:bCs/>
          <w:color w:val="000000" w:themeColor="text1"/>
          <w:lang w:eastAsia="en-NZ"/>
        </w:rPr>
      </w:pPr>
      <w:hyperlink r:id="rId108" w:history="1">
        <w:r w:rsidR="009647B1"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@AucklandCDEM</w:t>
        </w:r>
      </w:hyperlink>
    </w:p>
    <w:p w14:paraId="4D8A3B21" w14:textId="77777777" w:rsidR="009647B1" w:rsidRDefault="009647B1" w:rsidP="009647B1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1168" behindDoc="0" locked="0" layoutInCell="1" allowOverlap="1" wp14:anchorId="3E6729BA" wp14:editId="3526C2C4">
            <wp:simplePos x="0" y="0"/>
            <wp:positionH relativeFrom="margin">
              <wp:posOffset>267970</wp:posOffset>
            </wp:positionH>
            <wp:positionV relativeFrom="paragraph">
              <wp:posOffset>476250</wp:posOffset>
            </wp:positionV>
            <wp:extent cx="981075" cy="981075"/>
            <wp:effectExtent l="0" t="0" r="9525" b="9525"/>
            <wp:wrapNone/>
            <wp:docPr id="1844195507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195507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7A0E">
        <w:rPr>
          <w:lang w:eastAsia="en-NZ"/>
        </w:rPr>
        <w:t>Facebook</w:t>
      </w:r>
      <w:r>
        <w:rPr>
          <w:lang w:eastAsia="en-NZ"/>
        </w:rPr>
        <w:t xml:space="preserve"> at:</w:t>
      </w:r>
    </w:p>
    <w:p w14:paraId="4B0B4C6F" w14:textId="77777777" w:rsidR="009647B1" w:rsidRDefault="009647B1" w:rsidP="009647B1">
      <w:pPr>
        <w:rPr>
          <w:color w:val="000000" w:themeColor="text1"/>
          <w:lang w:eastAsia="en-NZ"/>
        </w:rPr>
      </w:pPr>
    </w:p>
    <w:p w14:paraId="0B802A4D" w14:textId="77777777" w:rsidR="009647B1" w:rsidRDefault="00000000" w:rsidP="00253761">
      <w:pPr>
        <w:ind w:left="4253" w:right="-613"/>
        <w:rPr>
          <w:b/>
          <w:bCs/>
          <w:color w:val="000000" w:themeColor="text1"/>
          <w:lang w:eastAsia="en-NZ"/>
        </w:rPr>
      </w:pPr>
      <w:hyperlink r:id="rId110" w:history="1">
        <w:r w:rsidR="009647B1" w:rsidRPr="003E7A0E">
          <w:rPr>
            <w:rStyle w:val="Hyperlink"/>
            <w:b/>
            <w:bCs/>
            <w:color w:val="000000" w:themeColor="text1"/>
            <w:u w:val="none"/>
            <w:lang w:eastAsia="en-NZ"/>
          </w:rPr>
          <w:t>Auckland Emergency Management</w:t>
        </w:r>
      </w:hyperlink>
    </w:p>
    <w:p w14:paraId="1E96BBC9" w14:textId="533F47BC" w:rsidR="00035BC7" w:rsidRPr="00485BA2" w:rsidRDefault="00035BC7" w:rsidP="00485BA2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6AC52F5" w14:textId="7EDFF90A" w:rsidR="004002D2" w:rsidRPr="004002D2" w:rsidRDefault="00485BA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Times New Roman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4128" behindDoc="0" locked="0" layoutInCell="1" allowOverlap="1" wp14:anchorId="289637CD" wp14:editId="55FB5223">
            <wp:simplePos x="0" y="0"/>
            <wp:positionH relativeFrom="margin">
              <wp:posOffset>-135255</wp:posOffset>
            </wp:positionH>
            <wp:positionV relativeFrom="paragraph">
              <wp:posOffset>-8749</wp:posOffset>
            </wp:positionV>
            <wp:extent cx="1619885" cy="647700"/>
            <wp:effectExtent l="0" t="0" r="0" b="0"/>
            <wp:wrapNone/>
            <wp:docPr id="141221131" name="Picture 3" descr="Auckland Council Te Kaunihera o Tāmaki Makarau logo. Black text beside a simple drawing of a pohutakawa blossom and three blue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21131" name="Picture 3" descr="Auckland Council Te Kaunihera o Tāmaki Makarau logo. Black text beside a simple drawing of a pohutakawa blossom and three blue wave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2D2" w:rsidRPr="004002D2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438EB929" wp14:editId="78D856C2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9382FD8" id="Rectangle: Rounded Corners 24" o:spid="_x0000_s1026" style="position:absolute;margin-left:-27pt;margin-top:-21pt;width:490.9pt;height:660.75pt;z-index:-251546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4002D2" w:rsidRPr="004002D2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Auckland Emergency Management.</w:t>
      </w:r>
    </w:p>
    <w:p w14:paraId="2BF752AD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A2B903D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72928" behindDoc="0" locked="0" layoutInCell="1" allowOverlap="1" wp14:anchorId="201AA4CD" wp14:editId="7A21CF9B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4494264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71904" behindDoc="0" locked="0" layoutInCell="1" allowOverlap="1" wp14:anchorId="28F19247" wp14:editId="598ECA7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849BB9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3F56ADD2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68832" behindDoc="0" locked="0" layoutInCell="1" allowOverlap="1" wp14:anchorId="5897C737" wp14:editId="0188D17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7322B" w14:textId="77777777" w:rsidR="004002D2" w:rsidRPr="004002D2" w:rsidRDefault="004002D2" w:rsidP="004002D2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B2C9681" w14:textId="77777777" w:rsidR="004002D2" w:rsidRPr="004002D2" w:rsidRDefault="004002D2" w:rsidP="004002D2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896A881" w14:textId="77777777" w:rsidR="004002D2" w:rsidRPr="004002D2" w:rsidRDefault="004002D2" w:rsidP="004002D2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4976" behindDoc="0" locked="0" layoutInCell="1" allowOverlap="1" wp14:anchorId="2CFEF9CD" wp14:editId="20221059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26CB4E4E" w14:textId="77777777" w:rsidR="004002D2" w:rsidRPr="004002D2" w:rsidRDefault="004002D2" w:rsidP="004002D2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087E053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3952" behindDoc="1" locked="0" layoutInCell="1" allowOverlap="1" wp14:anchorId="4A715BCE" wp14:editId="7E26589A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Photosymbols</w:t>
      </w:r>
    </w:p>
    <w:p w14:paraId="57B5AFC2" w14:textId="77777777" w:rsidR="004002D2" w:rsidRPr="004002D2" w:rsidRDefault="004002D2" w:rsidP="004002D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0249CFC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sz w:val="28"/>
          <w:szCs w:val="28"/>
          <w:lang w:eastAsia="en-NZ"/>
        </w:rPr>
        <w:t>Change Images</w:t>
      </w:r>
    </w:p>
    <w:p w14:paraId="47A764E2" w14:textId="77777777" w:rsidR="004002D2" w:rsidRPr="004002D2" w:rsidRDefault="004002D2" w:rsidP="004002D2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7BD61D2C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4002D2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778048" behindDoc="0" locked="0" layoutInCell="1" allowOverlap="1" wp14:anchorId="7DD8DCEA" wp14:editId="6996CEF7">
            <wp:simplePos x="0" y="0"/>
            <wp:positionH relativeFrom="column">
              <wp:posOffset>-95250</wp:posOffset>
            </wp:positionH>
            <wp:positionV relativeFrom="paragraph">
              <wp:posOffset>1397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76000" behindDoc="0" locked="0" layoutInCell="1" allowOverlap="1" wp14:anchorId="2C574BA4" wp14:editId="55D9D84F">
            <wp:simplePos x="0" y="0"/>
            <wp:positionH relativeFrom="column">
              <wp:posOffset>752475</wp:posOffset>
            </wp:positionH>
            <wp:positionV relativeFrom="paragraph">
              <wp:posOffset>187325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sz w:val="28"/>
          <w:szCs w:val="28"/>
          <w:lang w:eastAsia="en-NZ"/>
        </w:rPr>
        <w:t>Huriana</w:t>
      </w:r>
      <w:r w:rsidRPr="004002D2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602A107A" w14:textId="77777777" w:rsidR="004002D2" w:rsidRPr="004002D2" w:rsidRDefault="004002D2" w:rsidP="004002D2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8C6FCF3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4002D2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4E2CDF2" w14:textId="77777777" w:rsidR="004002D2" w:rsidRPr="004002D2" w:rsidRDefault="004002D2" w:rsidP="004002D2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C038452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4002D2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7024" behindDoc="0" locked="0" layoutInCell="1" allowOverlap="1" wp14:anchorId="3B681217" wp14:editId="214C2E76">
            <wp:simplePos x="0" y="0"/>
            <wp:positionH relativeFrom="column">
              <wp:posOffset>142970</wp:posOffset>
            </wp:positionH>
            <wp:positionV relativeFrom="paragraph">
              <wp:posOffset>226060</wp:posOffset>
            </wp:positionV>
            <wp:extent cx="1143000" cy="638863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02D2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DF81B9A" w14:textId="77777777" w:rsidR="004002D2" w:rsidRPr="004002D2" w:rsidRDefault="004002D2" w:rsidP="004002D2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247A64F" w14:textId="77777777" w:rsidR="004002D2" w:rsidRPr="004002D2" w:rsidRDefault="004002D2" w:rsidP="004002D2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4002D2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.</w:t>
      </w:r>
    </w:p>
    <w:bookmarkEnd w:id="6"/>
    <w:p w14:paraId="11C3E37E" w14:textId="77777777" w:rsidR="004002D2" w:rsidRPr="004002D2" w:rsidRDefault="004002D2" w:rsidP="004002D2">
      <w:pPr>
        <w:ind w:left="2835"/>
        <w:rPr>
          <w:rFonts w:eastAsia="Times New Roman" w:cs="Arial"/>
          <w:szCs w:val="32"/>
          <w:lang w:eastAsia="en-NZ"/>
        </w:rPr>
      </w:pPr>
    </w:p>
    <w:p w14:paraId="22FB147F" w14:textId="433C6448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35BC7">
      <w:footerReference w:type="even" r:id="rId119"/>
      <w:footerReference w:type="default" r:id="rId120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005A9D"/>
        <w:left w:val="single" w:sz="24" w:space="24" w:color="005A9D"/>
        <w:bottom w:val="single" w:sz="24" w:space="24" w:color="005A9D"/>
        <w:right w:val="single" w:sz="24" w:space="24" w:color="005A9D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8D3DA4" w14:textId="77777777" w:rsidR="0011230B" w:rsidRDefault="0011230B">
      <w:pPr>
        <w:spacing w:line="240" w:lineRule="auto"/>
      </w:pPr>
      <w:r>
        <w:separator/>
      </w:r>
    </w:p>
  </w:endnote>
  <w:endnote w:type="continuationSeparator" w:id="0">
    <w:p w14:paraId="001EF50E" w14:textId="77777777" w:rsidR="0011230B" w:rsidRDefault="001123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63959A4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130C02B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D3AC92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44399B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BE5CC0" w14:textId="77777777" w:rsidR="0011230B" w:rsidRDefault="0011230B">
      <w:pPr>
        <w:spacing w:line="240" w:lineRule="auto"/>
      </w:pPr>
      <w:r>
        <w:separator/>
      </w:r>
    </w:p>
  </w:footnote>
  <w:footnote w:type="continuationSeparator" w:id="0">
    <w:p w14:paraId="3CEECEB3" w14:textId="77777777" w:rsidR="0011230B" w:rsidRDefault="001123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035BC7"/>
    <w:rsid w:val="000013CC"/>
    <w:rsid w:val="00005DB6"/>
    <w:rsid w:val="000064D2"/>
    <w:rsid w:val="0001145E"/>
    <w:rsid w:val="000227B4"/>
    <w:rsid w:val="0003092A"/>
    <w:rsid w:val="00035BC7"/>
    <w:rsid w:val="0004557B"/>
    <w:rsid w:val="00062CD6"/>
    <w:rsid w:val="00085E05"/>
    <w:rsid w:val="0009079F"/>
    <w:rsid w:val="000A3C46"/>
    <w:rsid w:val="000B265E"/>
    <w:rsid w:val="000D2B45"/>
    <w:rsid w:val="0011230B"/>
    <w:rsid w:val="00122416"/>
    <w:rsid w:val="00124EA8"/>
    <w:rsid w:val="001754F4"/>
    <w:rsid w:val="00180496"/>
    <w:rsid w:val="001B15E4"/>
    <w:rsid w:val="001B3155"/>
    <w:rsid w:val="001B4DD5"/>
    <w:rsid w:val="001C54C3"/>
    <w:rsid w:val="001D223E"/>
    <w:rsid w:val="001E3429"/>
    <w:rsid w:val="001F38F9"/>
    <w:rsid w:val="00201791"/>
    <w:rsid w:val="00226C0D"/>
    <w:rsid w:val="00226EC6"/>
    <w:rsid w:val="00226F54"/>
    <w:rsid w:val="00227B18"/>
    <w:rsid w:val="00253761"/>
    <w:rsid w:val="00257D60"/>
    <w:rsid w:val="00261BF8"/>
    <w:rsid w:val="00266B9F"/>
    <w:rsid w:val="0027233E"/>
    <w:rsid w:val="00296F58"/>
    <w:rsid w:val="002E2570"/>
    <w:rsid w:val="002F48F4"/>
    <w:rsid w:val="00315307"/>
    <w:rsid w:val="00323EB3"/>
    <w:rsid w:val="00371C85"/>
    <w:rsid w:val="003831EB"/>
    <w:rsid w:val="003915B3"/>
    <w:rsid w:val="003B3753"/>
    <w:rsid w:val="003F07F7"/>
    <w:rsid w:val="003F5628"/>
    <w:rsid w:val="004002D2"/>
    <w:rsid w:val="004117D3"/>
    <w:rsid w:val="00425C1D"/>
    <w:rsid w:val="00440D6A"/>
    <w:rsid w:val="004535B5"/>
    <w:rsid w:val="004567B0"/>
    <w:rsid w:val="00485BA2"/>
    <w:rsid w:val="004C6A32"/>
    <w:rsid w:val="004F04AD"/>
    <w:rsid w:val="004F56C0"/>
    <w:rsid w:val="00503AD5"/>
    <w:rsid w:val="00522E5E"/>
    <w:rsid w:val="00535472"/>
    <w:rsid w:val="005512BF"/>
    <w:rsid w:val="00570380"/>
    <w:rsid w:val="00574752"/>
    <w:rsid w:val="005921AD"/>
    <w:rsid w:val="0060011B"/>
    <w:rsid w:val="00621884"/>
    <w:rsid w:val="0064667B"/>
    <w:rsid w:val="00683296"/>
    <w:rsid w:val="00683816"/>
    <w:rsid w:val="006B45FC"/>
    <w:rsid w:val="006B6751"/>
    <w:rsid w:val="006C5C26"/>
    <w:rsid w:val="006D12ED"/>
    <w:rsid w:val="006E050D"/>
    <w:rsid w:val="006E74DC"/>
    <w:rsid w:val="00705CA3"/>
    <w:rsid w:val="0072667E"/>
    <w:rsid w:val="00736E4E"/>
    <w:rsid w:val="00754806"/>
    <w:rsid w:val="007829EC"/>
    <w:rsid w:val="00795710"/>
    <w:rsid w:val="007C7764"/>
    <w:rsid w:val="007E7233"/>
    <w:rsid w:val="00840E1C"/>
    <w:rsid w:val="00863D53"/>
    <w:rsid w:val="00874418"/>
    <w:rsid w:val="0087634C"/>
    <w:rsid w:val="008848CB"/>
    <w:rsid w:val="00887F23"/>
    <w:rsid w:val="008D1FD8"/>
    <w:rsid w:val="008D437D"/>
    <w:rsid w:val="009411B0"/>
    <w:rsid w:val="0094516C"/>
    <w:rsid w:val="00946240"/>
    <w:rsid w:val="00955CC8"/>
    <w:rsid w:val="009647B1"/>
    <w:rsid w:val="00974E0B"/>
    <w:rsid w:val="0098180B"/>
    <w:rsid w:val="00997985"/>
    <w:rsid w:val="009B00EE"/>
    <w:rsid w:val="009B2A72"/>
    <w:rsid w:val="009D1665"/>
    <w:rsid w:val="009D789F"/>
    <w:rsid w:val="00A12915"/>
    <w:rsid w:val="00A1608E"/>
    <w:rsid w:val="00A32E3A"/>
    <w:rsid w:val="00A67570"/>
    <w:rsid w:val="00AC216D"/>
    <w:rsid w:val="00AF2848"/>
    <w:rsid w:val="00AF7327"/>
    <w:rsid w:val="00B31550"/>
    <w:rsid w:val="00B365C8"/>
    <w:rsid w:val="00B50B0B"/>
    <w:rsid w:val="00B81A2E"/>
    <w:rsid w:val="00BA4204"/>
    <w:rsid w:val="00BC7E04"/>
    <w:rsid w:val="00BD34B6"/>
    <w:rsid w:val="00BF5DDC"/>
    <w:rsid w:val="00C13165"/>
    <w:rsid w:val="00C200AE"/>
    <w:rsid w:val="00C214FE"/>
    <w:rsid w:val="00C23E81"/>
    <w:rsid w:val="00CC1F58"/>
    <w:rsid w:val="00D652D9"/>
    <w:rsid w:val="00D67451"/>
    <w:rsid w:val="00D852B6"/>
    <w:rsid w:val="00DC5D2A"/>
    <w:rsid w:val="00DD78A7"/>
    <w:rsid w:val="00DE09D4"/>
    <w:rsid w:val="00DE12BF"/>
    <w:rsid w:val="00DF2E18"/>
    <w:rsid w:val="00E17BF8"/>
    <w:rsid w:val="00E25EA4"/>
    <w:rsid w:val="00E301CA"/>
    <w:rsid w:val="00E37753"/>
    <w:rsid w:val="00E56A37"/>
    <w:rsid w:val="00E70E61"/>
    <w:rsid w:val="00E757C5"/>
    <w:rsid w:val="00E916F2"/>
    <w:rsid w:val="00EA4B61"/>
    <w:rsid w:val="00EA567F"/>
    <w:rsid w:val="00EC5F32"/>
    <w:rsid w:val="00EE1AAE"/>
    <w:rsid w:val="00EE6678"/>
    <w:rsid w:val="00EF4A04"/>
    <w:rsid w:val="00EF6A56"/>
    <w:rsid w:val="00F20BCC"/>
    <w:rsid w:val="00F32DCE"/>
    <w:rsid w:val="00F87859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22B8A"/>
  <w15:chartTrackingRefBased/>
  <w15:docId w15:val="{753AD0B8-42F8-6349-A520-99300C024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35BC7"/>
    <w:pPr>
      <w:keepNext/>
      <w:keepLines/>
      <w:widowControl w:val="0"/>
      <w:pBdr>
        <w:top w:val="single" w:sz="18" w:space="10" w:color="005A9D"/>
        <w:left w:val="single" w:sz="18" w:space="4" w:color="005A9D"/>
        <w:bottom w:val="single" w:sz="18" w:space="0" w:color="005A9D"/>
        <w:right w:val="single" w:sz="18" w:space="4" w:color="005A9D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35BC7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5BC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85BA2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5BA2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85BA2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85BA2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85BA2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85BA2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85BA2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85BA2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85BA2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85BA2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1B15E4"/>
    <w:rPr>
      <w:rFonts w:ascii="Arial" w:eastAsiaTheme="minorEastAsia" w:hAnsi="Arial"/>
      <w:sz w:val="32"/>
      <w:lang w:val="en-AU"/>
    </w:rPr>
  </w:style>
  <w:style w:type="character" w:customStyle="1" w:styleId="cf01">
    <w:name w:val="cf01"/>
    <w:basedOn w:val="DefaultParagraphFont"/>
    <w:rsid w:val="0025376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89.jpeg"/><Relationship Id="rId21" Type="http://schemas.openxmlformats.org/officeDocument/2006/relationships/image" Target="media/image13.png"/><Relationship Id="rId47" Type="http://schemas.openxmlformats.org/officeDocument/2006/relationships/image" Target="media/image34.jpe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84" Type="http://schemas.openxmlformats.org/officeDocument/2006/relationships/image" Target="media/image65.jpeg"/><Relationship Id="rId89" Type="http://schemas.openxmlformats.org/officeDocument/2006/relationships/image" Target="media/image69.png"/><Relationship Id="rId112" Type="http://schemas.openxmlformats.org/officeDocument/2006/relationships/image" Target="media/image84.png"/><Relationship Id="rId16" Type="http://schemas.openxmlformats.org/officeDocument/2006/relationships/image" Target="media/image9.png"/><Relationship Id="rId107" Type="http://schemas.openxmlformats.org/officeDocument/2006/relationships/image" Target="media/image81.png"/><Relationship Id="rId11" Type="http://schemas.openxmlformats.org/officeDocument/2006/relationships/image" Target="media/image4.jpe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39.jpeg"/><Relationship Id="rId58" Type="http://schemas.openxmlformats.org/officeDocument/2006/relationships/image" Target="media/image44.png"/><Relationship Id="rId74" Type="http://schemas.openxmlformats.org/officeDocument/2006/relationships/image" Target="media/image58.png"/><Relationship Id="rId79" Type="http://schemas.openxmlformats.org/officeDocument/2006/relationships/image" Target="media/image61.png"/><Relationship Id="rId102" Type="http://schemas.openxmlformats.org/officeDocument/2006/relationships/image" Target="media/image720.png"/><Relationship Id="rId5" Type="http://schemas.openxmlformats.org/officeDocument/2006/relationships/webSettings" Target="webSettings.xml"/><Relationship Id="rId90" Type="http://schemas.openxmlformats.org/officeDocument/2006/relationships/image" Target="media/image70.jpeg"/><Relationship Id="rId95" Type="http://schemas.openxmlformats.org/officeDocument/2006/relationships/image" Target="media/image74.png"/><Relationship Id="rId22" Type="http://schemas.openxmlformats.org/officeDocument/2006/relationships/image" Target="media/image14.png"/><Relationship Id="rId27" Type="http://schemas.openxmlformats.org/officeDocument/2006/relationships/image" Target="media/image20.png"/><Relationship Id="rId48" Type="http://schemas.openxmlformats.org/officeDocument/2006/relationships/image" Target="media/image35.png"/><Relationship Id="rId64" Type="http://schemas.openxmlformats.org/officeDocument/2006/relationships/image" Target="media/image50.png"/><Relationship Id="rId69" Type="http://schemas.openxmlformats.org/officeDocument/2006/relationships/hyperlink" Target="https://tinyurl.com/yc5tt895" TargetMode="External"/><Relationship Id="rId113" Type="http://schemas.openxmlformats.org/officeDocument/2006/relationships/image" Target="media/image85.png"/><Relationship Id="rId118" Type="http://schemas.openxmlformats.org/officeDocument/2006/relationships/image" Target="media/image90.png"/><Relationship Id="rId80" Type="http://schemas.openxmlformats.org/officeDocument/2006/relationships/image" Target="media/image62.jpeg"/><Relationship Id="rId85" Type="http://schemas.openxmlformats.org/officeDocument/2006/relationships/image" Target="media/image66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47.png"/><Relationship Id="rId103" Type="http://schemas.openxmlformats.org/officeDocument/2006/relationships/image" Target="media/image78.png"/><Relationship Id="rId108" Type="http://schemas.openxmlformats.org/officeDocument/2006/relationships/hyperlink" Target="https://x.com/AucklandCDEM?mx=2" TargetMode="External"/><Relationship Id="rId54" Type="http://schemas.openxmlformats.org/officeDocument/2006/relationships/image" Target="media/image40.png"/><Relationship Id="rId70" Type="http://schemas.openxmlformats.org/officeDocument/2006/relationships/image" Target="media/image55.png"/><Relationship Id="rId75" Type="http://schemas.openxmlformats.org/officeDocument/2006/relationships/image" Target="media/image59.png"/><Relationship Id="rId91" Type="http://schemas.openxmlformats.org/officeDocument/2006/relationships/image" Target="media/image71.png"/><Relationship Id="rId96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18.jpeg"/><Relationship Id="rId49" Type="http://schemas.openxmlformats.org/officeDocument/2006/relationships/image" Target="media/image36.png"/><Relationship Id="rId114" Type="http://schemas.openxmlformats.org/officeDocument/2006/relationships/image" Target="media/image86.png"/><Relationship Id="rId119" Type="http://schemas.openxmlformats.org/officeDocument/2006/relationships/footer" Target="footer1.xml"/><Relationship Id="rId10" Type="http://schemas.openxmlformats.org/officeDocument/2006/relationships/image" Target="media/image3.jpeg"/><Relationship Id="rId31" Type="http://schemas.openxmlformats.org/officeDocument/2006/relationships/image" Target="media/image23.png"/><Relationship Id="rId44" Type="http://schemas.openxmlformats.org/officeDocument/2006/relationships/image" Target="media/image33.jpeg"/><Relationship Id="rId52" Type="http://schemas.openxmlformats.org/officeDocument/2006/relationships/image" Target="media/image38.jpeg"/><Relationship Id="rId60" Type="http://schemas.openxmlformats.org/officeDocument/2006/relationships/image" Target="media/image48.png"/><Relationship Id="rId65" Type="http://schemas.openxmlformats.org/officeDocument/2006/relationships/image" Target="media/image51.png"/><Relationship Id="rId73" Type="http://schemas.openxmlformats.org/officeDocument/2006/relationships/image" Target="media/image57.jpeg"/><Relationship Id="rId78" Type="http://schemas.openxmlformats.org/officeDocument/2006/relationships/hyperlink" Target="https://tinyurl.com/4pafy2cu" TargetMode="External"/><Relationship Id="rId81" Type="http://schemas.openxmlformats.org/officeDocument/2006/relationships/image" Target="media/image63.png"/><Relationship Id="rId86" Type="http://schemas.openxmlformats.org/officeDocument/2006/relationships/image" Target="media/image67.png"/><Relationship Id="rId94" Type="http://schemas.openxmlformats.org/officeDocument/2006/relationships/image" Target="media/image73.png"/><Relationship Id="rId101" Type="http://schemas.openxmlformats.org/officeDocument/2006/relationships/image" Target="media/image770.png"/><Relationship Id="rId12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1.jpeg"/><Relationship Id="rId109" Type="http://schemas.openxmlformats.org/officeDocument/2006/relationships/image" Target="media/image82.png"/><Relationship Id="rId34" Type="http://schemas.openxmlformats.org/officeDocument/2006/relationships/image" Target="media/image26.png"/><Relationship Id="rId50" Type="http://schemas.openxmlformats.org/officeDocument/2006/relationships/image" Target="media/image37.png"/><Relationship Id="rId55" Type="http://schemas.openxmlformats.org/officeDocument/2006/relationships/image" Target="media/image41.jpeg"/><Relationship Id="rId76" Type="http://schemas.openxmlformats.org/officeDocument/2006/relationships/hyperlink" Target="https://tinyurl.com/bdfkc9be" TargetMode="External"/><Relationship Id="rId97" Type="http://schemas.openxmlformats.org/officeDocument/2006/relationships/image" Target="media/image76.png"/><Relationship Id="rId104" Type="http://schemas.openxmlformats.org/officeDocument/2006/relationships/image" Target="media/image79.png"/><Relationship Id="rId120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hyperlink" Target="https://tinyurl.com/yw7y9wwy" TargetMode="External"/><Relationship Id="rId92" Type="http://schemas.openxmlformats.org/officeDocument/2006/relationships/image" Target="media/image72.sv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4.png"/><Relationship Id="rId66" Type="http://schemas.openxmlformats.org/officeDocument/2006/relationships/image" Target="media/image52.jpeg"/><Relationship Id="rId87" Type="http://schemas.openxmlformats.org/officeDocument/2006/relationships/hyperlink" Target="http://www.aem.govt.nz/alternate-formats" TargetMode="External"/><Relationship Id="rId110" Type="http://schemas.openxmlformats.org/officeDocument/2006/relationships/hyperlink" Target="https://www.facebook.com/aklcdem/" TargetMode="External"/><Relationship Id="rId115" Type="http://schemas.openxmlformats.org/officeDocument/2006/relationships/image" Target="media/image87.jpeg"/><Relationship Id="rId61" Type="http://schemas.openxmlformats.org/officeDocument/2006/relationships/image" Target="media/image45.png"/><Relationship Id="rId82" Type="http://schemas.openxmlformats.org/officeDocument/2006/relationships/hyperlink" Target="https://tinyurl.com/mrzvaeuh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2.png"/><Relationship Id="rId35" Type="http://schemas.openxmlformats.org/officeDocument/2006/relationships/image" Target="media/image27.jpeg"/><Relationship Id="rId56" Type="http://schemas.openxmlformats.org/officeDocument/2006/relationships/image" Target="media/image42.png"/><Relationship Id="rId77" Type="http://schemas.openxmlformats.org/officeDocument/2006/relationships/image" Target="media/image60.png"/><Relationship Id="rId105" Type="http://schemas.openxmlformats.org/officeDocument/2006/relationships/hyperlink" Target="mailto:aeminfo@aucklandcouncil.govt.nz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tinyurl.com/2nrv7h5d" TargetMode="External"/><Relationship Id="rId72" Type="http://schemas.openxmlformats.org/officeDocument/2006/relationships/image" Target="media/image56.png"/><Relationship Id="rId93" Type="http://schemas.openxmlformats.org/officeDocument/2006/relationships/image" Target="media/image72.png"/><Relationship Id="rId98" Type="http://schemas.openxmlformats.org/officeDocument/2006/relationships/image" Target="media/image77.pn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7.svg"/><Relationship Id="rId46" Type="http://schemas.openxmlformats.org/officeDocument/2006/relationships/image" Target="media/image33.png"/><Relationship Id="rId67" Type="http://schemas.openxmlformats.org/officeDocument/2006/relationships/image" Target="media/image53.png"/><Relationship Id="rId116" Type="http://schemas.openxmlformats.org/officeDocument/2006/relationships/image" Target="media/image88.png"/><Relationship Id="rId20" Type="http://schemas.openxmlformats.org/officeDocument/2006/relationships/image" Target="media/image10.png"/><Relationship Id="rId62" Type="http://schemas.openxmlformats.org/officeDocument/2006/relationships/image" Target="media/image46.jpeg"/><Relationship Id="rId83" Type="http://schemas.openxmlformats.org/officeDocument/2006/relationships/image" Target="media/image64.png"/><Relationship Id="rId88" Type="http://schemas.openxmlformats.org/officeDocument/2006/relationships/image" Target="media/image68.jpeg"/><Relationship Id="rId111" Type="http://schemas.openxmlformats.org/officeDocument/2006/relationships/image" Target="media/image83.jpeg"/><Relationship Id="rId15" Type="http://schemas.openxmlformats.org/officeDocument/2006/relationships/image" Target="media/image8.png"/><Relationship Id="rId36" Type="http://schemas.openxmlformats.org/officeDocument/2006/relationships/image" Target="media/image28.png"/><Relationship Id="rId57" Type="http://schemas.openxmlformats.org/officeDocument/2006/relationships/image" Target="media/image43.png"/><Relationship Id="rId106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79B1AE-7C8F-2945-A91E-5DA283D75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2</Pages>
  <Words>1080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makeiteasy</cp:lastModifiedBy>
  <cp:revision>5</cp:revision>
  <cp:lastPrinted>2025-01-21T22:23:00Z</cp:lastPrinted>
  <dcterms:created xsi:type="dcterms:W3CDTF">2025-02-11T01:41:00Z</dcterms:created>
  <dcterms:modified xsi:type="dcterms:W3CDTF">2025-02-11T05:06:00Z</dcterms:modified>
</cp:coreProperties>
</file>